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697897BA" w:rsidR="00D2559D" w:rsidRPr="00996FAF" w:rsidRDefault="00E00B7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The Glen Residential Care Servic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24D074DE" w:rsidR="00CA37CB" w:rsidRPr="00996FAF" w:rsidRDefault="00E00B7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6 Correa Place</w:t>
            </w:r>
            <w:r w:rsidR="00F045F4" w:rsidRPr="00602258">
              <w:rPr>
                <w:rFonts w:ascii="Arial" w:hAnsi="Arial" w:cs="Arial"/>
                <w:color w:val="auto"/>
              </w:rPr>
              <w:t xml:space="preserve"> </w:t>
            </w:r>
            <w:r>
              <w:rPr>
                <w:rFonts w:ascii="Arial" w:hAnsi="Arial" w:cs="Arial"/>
                <w:color w:val="auto"/>
              </w:rPr>
              <w:t>CATALINA</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536</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481C1D03" w:rsidR="00CA37CB" w:rsidRPr="00996FAF" w:rsidRDefault="00E00B7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855</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29B268F8" w:rsidR="00D2559D" w:rsidRPr="00996FAF" w:rsidRDefault="00E00B7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Goodwin Aged Care Services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7464B764" w:rsidR="00D2559D" w:rsidRPr="00996FAF" w:rsidRDefault="00E00B7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059303E0" w:rsidR="00D2559D" w:rsidRPr="00996FAF" w:rsidRDefault="00E00B72"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4 February 2023 to 16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25234881" w:rsidR="00D2559D" w:rsidRPr="00996FAF" w:rsidRDefault="00B221D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221D7">
              <w:rPr>
                <w:rFonts w:ascii="Arial" w:hAnsi="Arial" w:cs="Arial"/>
                <w:color w:val="auto"/>
              </w:rPr>
              <w:t>9 March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0EE5F721" w:rsidR="000078F8" w:rsidRPr="00996FAF" w:rsidRDefault="000078F8" w:rsidP="0036130C">
      <w:pPr>
        <w:pStyle w:val="NormalArial"/>
      </w:pPr>
      <w:r w:rsidRPr="00996FAF">
        <w:t xml:space="preserve">This performance report for </w:t>
      </w:r>
      <w:r w:rsidR="00E00B72">
        <w:rPr>
          <w:color w:val="auto"/>
        </w:rPr>
        <w:t xml:space="preserve">The </w:t>
      </w:r>
      <w:r w:rsidR="00E00B72" w:rsidRPr="00493FE5">
        <w:rPr>
          <w:color w:val="auto"/>
        </w:rPr>
        <w:t>Glen Residential Care Service</w:t>
      </w:r>
      <w:r w:rsidRPr="00493FE5">
        <w:rPr>
          <w:color w:val="auto"/>
        </w:rPr>
        <w:t xml:space="preserve"> (</w:t>
      </w:r>
      <w:r w:rsidRPr="00493FE5">
        <w:rPr>
          <w:b/>
          <w:color w:val="auto"/>
        </w:rPr>
        <w:t>the service</w:t>
      </w:r>
      <w:r w:rsidRPr="00493FE5">
        <w:rPr>
          <w:color w:val="auto"/>
        </w:rPr>
        <w:t xml:space="preserve">) has been prepared by </w:t>
      </w:r>
      <w:r w:rsidR="00493FE5" w:rsidRPr="00493FE5">
        <w:rPr>
          <w:color w:val="auto"/>
        </w:rPr>
        <w:t>D. McDonald</w:t>
      </w:r>
      <w:r w:rsidRPr="00493FE5">
        <w:rPr>
          <w:color w:val="auto"/>
        </w:rPr>
        <w:t>, deleg</w:t>
      </w:r>
      <w:r w:rsidRPr="00996FAF">
        <w:t>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493FE5" w:rsidRDefault="00DF37F2" w:rsidP="0036130C">
      <w:pPr>
        <w:pStyle w:val="NormalArial"/>
        <w:rPr>
          <w:color w:val="auto"/>
        </w:rPr>
      </w:pPr>
      <w:r w:rsidRPr="00493FE5">
        <w:rPr>
          <w:color w:val="auto"/>
        </w:rPr>
        <w:t>The following information has been considered in preparing the performance report:</w:t>
      </w:r>
    </w:p>
    <w:p w14:paraId="6D5DAE74" w14:textId="5181F2DF" w:rsidR="00DF37F2" w:rsidRPr="00493FE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493FE5">
        <w:rPr>
          <w:rFonts w:ascii="Arial" w:hAnsi="Arial" w:cs="Arial"/>
          <w:color w:val="auto"/>
        </w:rPr>
        <w:t xml:space="preserve">the assessment team’s report for the </w:t>
      </w:r>
      <w:r w:rsidR="00E00B72" w:rsidRPr="00493FE5">
        <w:rPr>
          <w:rFonts w:ascii="Arial" w:hAnsi="Arial" w:cs="Arial"/>
          <w:color w:val="auto"/>
        </w:rPr>
        <w:t>Site Audit</w:t>
      </w:r>
      <w:r w:rsidRPr="00493FE5">
        <w:rPr>
          <w:rFonts w:ascii="Arial" w:hAnsi="Arial" w:cs="Arial"/>
          <w:color w:val="auto"/>
        </w:rPr>
        <w:t xml:space="preserve">; the </w:t>
      </w:r>
      <w:r w:rsidR="00E00B72" w:rsidRPr="00493FE5">
        <w:rPr>
          <w:rFonts w:ascii="Arial" w:hAnsi="Arial" w:cs="Arial"/>
          <w:color w:val="auto"/>
        </w:rPr>
        <w:t>Site Audit</w:t>
      </w:r>
      <w:r w:rsidRPr="00493FE5">
        <w:rPr>
          <w:rFonts w:ascii="Arial" w:hAnsi="Arial" w:cs="Arial"/>
          <w:color w:val="auto"/>
        </w:rPr>
        <w:t xml:space="preserve"> report was informed by a site assessment, observations at the service, review of documents and interviews with staff, consumers/representatives and others</w:t>
      </w:r>
    </w:p>
    <w:p w14:paraId="23FE4A29" w14:textId="41B8A641"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4E011769" w:rsidR="00FC045E" w:rsidRPr="00996FAF" w:rsidRDefault="00E87599"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Pr>
                    <w:rFonts w:ascii="Arial" w:hAnsi="Arial" w:cs="Arial"/>
                  </w:rPr>
                  <w:t>Compliant</w:t>
                </w:r>
              </w:sdtContent>
            </w:sdt>
          </w:p>
        </w:tc>
      </w:tr>
      <w:tr w:rsidR="00B53EF7" w:rsidRPr="00996FAF" w14:paraId="75E5094E" w14:textId="77777777" w:rsidTr="006D699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B53EF7" w:rsidRPr="00996FAF" w:rsidRDefault="00B53EF7" w:rsidP="00B53EF7">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28D4251F" w:rsidR="00B53EF7" w:rsidRPr="004343A1" w:rsidRDefault="00E87599" w:rsidP="00B53EF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81175740"/>
                <w:placeholder>
                  <w:docPart w:val="686ADF96406E45759734F43261E5FCF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43A1">
                  <w:rPr>
                    <w:rFonts w:ascii="Arial" w:hAnsi="Arial" w:cs="Arial"/>
                    <w:b/>
                    <w:bCs/>
                  </w:rPr>
                  <w:t>Compliant</w:t>
                </w:r>
              </w:sdtContent>
            </w:sdt>
          </w:p>
        </w:tc>
      </w:tr>
      <w:tr w:rsidR="00B53EF7" w:rsidRPr="00996FAF" w14:paraId="552E64F4" w14:textId="77777777" w:rsidTr="006D699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B53EF7" w:rsidRPr="00996FAF" w:rsidRDefault="00B53EF7" w:rsidP="00B53EF7">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509B5C3E" w:rsidR="00B53EF7" w:rsidRPr="004343A1" w:rsidRDefault="00E87599" w:rsidP="00B53EF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46226098"/>
                <w:placeholder>
                  <w:docPart w:val="84847DB6A8414BDCB6F5164762ECDF4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43A1">
                  <w:rPr>
                    <w:rFonts w:ascii="Arial" w:hAnsi="Arial" w:cs="Arial"/>
                    <w:b/>
                    <w:bCs/>
                  </w:rPr>
                  <w:t>Compliant</w:t>
                </w:r>
              </w:sdtContent>
            </w:sdt>
          </w:p>
        </w:tc>
      </w:tr>
      <w:tr w:rsidR="00B53EF7" w:rsidRPr="00996FAF" w14:paraId="06E76F0E" w14:textId="77777777" w:rsidTr="006D699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B53EF7" w:rsidRPr="00996FAF" w:rsidRDefault="00B53EF7" w:rsidP="00B53EF7">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31ADD7AB" w:rsidR="00B53EF7" w:rsidRPr="004343A1" w:rsidRDefault="00E87599" w:rsidP="00B53EF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22488815"/>
                <w:placeholder>
                  <w:docPart w:val="9DE8A8DDAC9D46FF8F082207BC4E727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43A1">
                  <w:rPr>
                    <w:rFonts w:ascii="Arial" w:hAnsi="Arial" w:cs="Arial"/>
                    <w:b/>
                    <w:bCs/>
                  </w:rPr>
                  <w:t>Compliant</w:t>
                </w:r>
              </w:sdtContent>
            </w:sdt>
          </w:p>
        </w:tc>
      </w:tr>
      <w:tr w:rsidR="00B53EF7" w:rsidRPr="00996FAF" w14:paraId="6B2B8EED" w14:textId="77777777" w:rsidTr="006D699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B53EF7" w:rsidRPr="00996FAF" w:rsidRDefault="00B53EF7" w:rsidP="00B53EF7">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5CC48A59" w:rsidR="00B53EF7" w:rsidRPr="004343A1" w:rsidRDefault="00E87599" w:rsidP="00B53EF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809164675"/>
                <w:placeholder>
                  <w:docPart w:val="A884627E8E564F58ABAEA6A07F889E7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43A1">
                  <w:rPr>
                    <w:rFonts w:ascii="Arial" w:hAnsi="Arial" w:cs="Arial"/>
                    <w:b/>
                    <w:bCs/>
                  </w:rPr>
                  <w:t>Compliant</w:t>
                </w:r>
              </w:sdtContent>
            </w:sdt>
          </w:p>
        </w:tc>
      </w:tr>
      <w:tr w:rsidR="00B53EF7" w:rsidRPr="00996FAF" w14:paraId="73B4C0B7" w14:textId="77777777" w:rsidTr="006D699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B53EF7" w:rsidRPr="00996FAF" w:rsidRDefault="00B53EF7" w:rsidP="00B53EF7">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5F8673D9" w:rsidR="00B53EF7" w:rsidRPr="004343A1" w:rsidRDefault="00E87599" w:rsidP="00B53EF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219787418"/>
                <w:placeholder>
                  <w:docPart w:val="9CD3F6F951A740D18D06802DE89F12F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43A1">
                  <w:rPr>
                    <w:rFonts w:ascii="Arial" w:hAnsi="Arial" w:cs="Arial"/>
                    <w:b/>
                    <w:bCs/>
                  </w:rPr>
                  <w:t>Compliant</w:t>
                </w:r>
              </w:sdtContent>
            </w:sdt>
          </w:p>
        </w:tc>
      </w:tr>
      <w:tr w:rsidR="00B53EF7" w:rsidRPr="00996FAF" w14:paraId="3CD19949" w14:textId="77777777" w:rsidTr="006D699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B53EF7" w:rsidRPr="00996FAF" w:rsidRDefault="00B53EF7" w:rsidP="00B53EF7">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72063FEB" w:rsidR="00B53EF7" w:rsidRPr="004343A1" w:rsidRDefault="00E87599" w:rsidP="00B53EF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06502924"/>
                <w:placeholder>
                  <w:docPart w:val="239AF27F4D5C4DFC990269BFC91756C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43A1">
                  <w:rPr>
                    <w:rFonts w:ascii="Arial" w:hAnsi="Arial" w:cs="Arial"/>
                    <w:b/>
                    <w:bCs/>
                  </w:rPr>
                  <w:t>Compliant</w:t>
                </w:r>
              </w:sdtContent>
            </w:sdt>
          </w:p>
        </w:tc>
      </w:tr>
      <w:tr w:rsidR="00B53EF7" w:rsidRPr="00996FAF" w14:paraId="20806739" w14:textId="77777777" w:rsidTr="006D699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B53EF7" w:rsidRPr="00996FAF" w:rsidRDefault="00B53EF7" w:rsidP="00B53EF7">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349F6C63" w:rsidR="00B53EF7" w:rsidRPr="004343A1" w:rsidRDefault="00E87599" w:rsidP="00B53EF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871196767"/>
                <w:placeholder>
                  <w:docPart w:val="FF2870A73B84404F95A44D1D615DB0A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43A1">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4ED7FE9B"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B53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3EF7"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B53EF7" w:rsidRPr="00996FAF" w:rsidRDefault="00B53EF7" w:rsidP="00B53EF7">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7724A198"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6371804"/>
                <w:placeholder>
                  <w:docPart w:val="19A7397AD8524D169BD17C088FAE620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58487F">
                  <w:rPr>
                    <w:rFonts w:ascii="Arial" w:hAnsi="Arial" w:cs="Arial"/>
                  </w:rPr>
                  <w:t>Compliant</w:t>
                </w:r>
              </w:sdtContent>
            </w:sdt>
          </w:p>
        </w:tc>
      </w:tr>
      <w:tr w:rsidR="00B53EF7"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28B8EEE9"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84344818"/>
                <w:placeholder>
                  <w:docPart w:val="E642B1F24F204CA7BD5F10EE9B17F80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58487F">
                  <w:rPr>
                    <w:rFonts w:ascii="Arial" w:hAnsi="Arial" w:cs="Arial"/>
                  </w:rPr>
                  <w:t>Compliant</w:t>
                </w:r>
              </w:sdtContent>
            </w:sdt>
          </w:p>
        </w:tc>
      </w:tr>
      <w:tr w:rsidR="00B53EF7"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B53EF7" w:rsidRPr="00996FAF" w:rsidRDefault="00B53EF7" w:rsidP="00B53E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B53EF7" w:rsidRPr="00996FAF" w:rsidRDefault="00B53EF7" w:rsidP="00B53E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B53EF7" w:rsidRPr="00996FAF" w:rsidRDefault="00B53EF7" w:rsidP="00B53E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B53EF7" w:rsidRPr="00996FAF" w:rsidRDefault="00B53EF7" w:rsidP="00B53EF7">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31DFD3CA"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81103962"/>
                <w:placeholder>
                  <w:docPart w:val="3A212D5E6A344B06B60E62E7A00063B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58487F">
                  <w:rPr>
                    <w:rFonts w:ascii="Arial" w:hAnsi="Arial" w:cs="Arial"/>
                  </w:rPr>
                  <w:t>Compliant</w:t>
                </w:r>
              </w:sdtContent>
            </w:sdt>
          </w:p>
        </w:tc>
      </w:tr>
      <w:tr w:rsidR="00B53EF7"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2F4E5C66" w:rsidR="00B53EF7" w:rsidRPr="00996FAF" w:rsidRDefault="00E87599" w:rsidP="00B53E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802413039"/>
                <w:placeholder>
                  <w:docPart w:val="FEBB42B2C45648F0A90A5B702688A07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58487F">
                  <w:rPr>
                    <w:rFonts w:ascii="Arial" w:hAnsi="Arial" w:cs="Arial"/>
                  </w:rPr>
                  <w:t>Compliant</w:t>
                </w:r>
              </w:sdtContent>
            </w:sdt>
          </w:p>
        </w:tc>
      </w:tr>
      <w:tr w:rsidR="00B53EF7"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AE83B1" w:rsidR="008A1EDA" w:rsidRPr="00996FAF" w:rsidRDefault="00B53EF7" w:rsidP="002A27CF">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263D0E49"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55511894"/>
                <w:placeholder>
                  <w:docPart w:val="32B4664BB688455981186BEF1C925F9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58487F">
                  <w:rPr>
                    <w:rFonts w:ascii="Arial" w:hAnsi="Arial" w:cs="Arial"/>
                  </w:rPr>
                  <w:t>Compliant</w:t>
                </w:r>
              </w:sdtContent>
            </w:sdt>
          </w:p>
        </w:tc>
      </w:tr>
      <w:tr w:rsidR="00B53EF7"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618B0AE6"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53800883"/>
                <w:placeholder>
                  <w:docPart w:val="9714B2A7CBC340C0A5179A77F73435F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58487F">
                  <w:rPr>
                    <w:rFonts w:ascii="Arial" w:hAnsi="Arial" w:cs="Arial"/>
                  </w:rPr>
                  <w:t>Compliant</w:t>
                </w:r>
              </w:sdtContent>
            </w:sdt>
          </w:p>
        </w:tc>
      </w:tr>
    </w:tbl>
    <w:p w14:paraId="6B542954" w14:textId="77777777" w:rsidR="001A5684" w:rsidRDefault="001A5684" w:rsidP="001A5684">
      <w:pPr>
        <w:pStyle w:val="Heading20"/>
      </w:pPr>
      <w:r w:rsidRPr="00996FAF">
        <w:t>Findings</w:t>
      </w:r>
    </w:p>
    <w:p w14:paraId="0672639D" w14:textId="6F79AD00" w:rsidR="00F96596" w:rsidRPr="0031418C" w:rsidRDefault="000A1504" w:rsidP="006E6916">
      <w:pPr>
        <w:rPr>
          <w:rFonts w:ascii="Arial" w:eastAsia="Arial" w:hAnsi="Arial" w:cs="Arial"/>
        </w:rPr>
      </w:pPr>
      <w:r w:rsidRPr="0031418C">
        <w:rPr>
          <w:rFonts w:ascii="Arial" w:eastAsia="Arial" w:hAnsi="Arial" w:cs="Arial"/>
        </w:rPr>
        <w:t>Consumers and representatives considered consumers</w:t>
      </w:r>
      <w:r w:rsidR="00026FF5" w:rsidRPr="0031418C">
        <w:rPr>
          <w:rFonts w:ascii="Arial" w:eastAsia="Arial" w:hAnsi="Arial" w:cs="Arial"/>
        </w:rPr>
        <w:t xml:space="preserve"> were </w:t>
      </w:r>
      <w:r w:rsidRPr="0031418C">
        <w:rPr>
          <w:rFonts w:ascii="Arial" w:eastAsia="Arial" w:hAnsi="Arial" w:cs="Arial"/>
        </w:rPr>
        <w:t>treated with dignity and respect and ha</w:t>
      </w:r>
      <w:r w:rsidR="00240879" w:rsidRPr="0031418C">
        <w:rPr>
          <w:rFonts w:ascii="Arial" w:eastAsia="Arial" w:hAnsi="Arial" w:cs="Arial"/>
        </w:rPr>
        <w:t>d</w:t>
      </w:r>
      <w:r w:rsidRPr="0031418C">
        <w:rPr>
          <w:rFonts w:ascii="Arial" w:eastAsia="Arial" w:hAnsi="Arial" w:cs="Arial"/>
        </w:rPr>
        <w:t xml:space="preserve"> their culture and diversity valued</w:t>
      </w:r>
      <w:r w:rsidR="00026FF5" w:rsidRPr="0031418C">
        <w:rPr>
          <w:rFonts w:ascii="Arial" w:eastAsia="Arial" w:hAnsi="Arial" w:cs="Arial"/>
        </w:rPr>
        <w:t>.</w:t>
      </w:r>
      <w:r w:rsidR="002E7C00" w:rsidRPr="0031418C">
        <w:rPr>
          <w:rFonts w:ascii="Arial" w:eastAsia="Arial" w:hAnsi="Arial" w:cs="Arial"/>
        </w:rPr>
        <w:t xml:space="preserve"> Staff stated the service recognis</w:t>
      </w:r>
      <w:r w:rsidR="00033950">
        <w:rPr>
          <w:rFonts w:ascii="Arial" w:eastAsia="Arial" w:hAnsi="Arial" w:cs="Arial"/>
        </w:rPr>
        <w:t>ed</w:t>
      </w:r>
      <w:r w:rsidR="002E7C00" w:rsidRPr="0031418C">
        <w:rPr>
          <w:rFonts w:ascii="Arial" w:eastAsia="Arial" w:hAnsi="Arial" w:cs="Arial"/>
        </w:rPr>
        <w:t xml:space="preserve"> individuality</w:t>
      </w:r>
      <w:r w:rsidR="00D16043">
        <w:rPr>
          <w:rFonts w:ascii="Arial" w:eastAsia="Arial" w:hAnsi="Arial" w:cs="Arial"/>
        </w:rPr>
        <w:t xml:space="preserve">, </w:t>
      </w:r>
      <w:r w:rsidR="002E7C00" w:rsidRPr="0031418C">
        <w:rPr>
          <w:rFonts w:ascii="Arial" w:eastAsia="Arial" w:hAnsi="Arial" w:cs="Arial"/>
        </w:rPr>
        <w:t>accept</w:t>
      </w:r>
      <w:r w:rsidR="00033950">
        <w:rPr>
          <w:rFonts w:ascii="Arial" w:eastAsia="Arial" w:hAnsi="Arial" w:cs="Arial"/>
        </w:rPr>
        <w:t>ed</w:t>
      </w:r>
      <w:r w:rsidR="002E7C00" w:rsidRPr="0031418C">
        <w:rPr>
          <w:rFonts w:ascii="Arial" w:eastAsia="Arial" w:hAnsi="Arial" w:cs="Arial"/>
        </w:rPr>
        <w:t xml:space="preserve"> and respect</w:t>
      </w:r>
      <w:r w:rsidR="00033950">
        <w:rPr>
          <w:rFonts w:ascii="Arial" w:eastAsia="Arial" w:hAnsi="Arial" w:cs="Arial"/>
        </w:rPr>
        <w:t>ed</w:t>
      </w:r>
      <w:r w:rsidR="002E7C00" w:rsidRPr="0031418C">
        <w:rPr>
          <w:rFonts w:ascii="Arial" w:eastAsia="Arial" w:hAnsi="Arial" w:cs="Arial"/>
        </w:rPr>
        <w:t xml:space="preserve"> the diversity of consumers</w:t>
      </w:r>
      <w:r w:rsidR="00A4313B" w:rsidRPr="0031418C">
        <w:rPr>
          <w:rFonts w:ascii="Arial" w:eastAsia="Arial" w:hAnsi="Arial" w:cs="Arial"/>
        </w:rPr>
        <w:t xml:space="preserve">. </w:t>
      </w:r>
      <w:r w:rsidR="00F96596" w:rsidRPr="0031418C">
        <w:rPr>
          <w:rFonts w:ascii="Arial" w:eastAsia="Arial" w:hAnsi="Arial" w:cs="Arial"/>
        </w:rPr>
        <w:t xml:space="preserve">Staff were observed speaking to </w:t>
      </w:r>
      <w:r w:rsidR="00D16043">
        <w:rPr>
          <w:rFonts w:ascii="Arial" w:eastAsia="Arial" w:hAnsi="Arial" w:cs="Arial"/>
        </w:rPr>
        <w:t>consumers</w:t>
      </w:r>
      <w:r w:rsidR="00F96596" w:rsidRPr="0031418C">
        <w:rPr>
          <w:rFonts w:ascii="Arial" w:eastAsia="Arial" w:hAnsi="Arial" w:cs="Arial"/>
        </w:rPr>
        <w:t xml:space="preserve"> in a respectful manner.</w:t>
      </w:r>
    </w:p>
    <w:p w14:paraId="73850E6D" w14:textId="3F4DA93E" w:rsidR="00BA5A89" w:rsidRPr="00053ED0" w:rsidRDefault="00BA5A89" w:rsidP="006E6916">
      <w:pPr>
        <w:rPr>
          <w:rFonts w:ascii="Arial" w:hAnsi="Arial" w:cs="Arial"/>
        </w:rPr>
      </w:pPr>
      <w:r w:rsidRPr="00053ED0">
        <w:rPr>
          <w:rFonts w:ascii="Arial" w:eastAsia="Arial" w:hAnsi="Arial" w:cs="Arial"/>
        </w:rPr>
        <w:t xml:space="preserve">Consumers from </w:t>
      </w:r>
      <w:r w:rsidR="004F6C6F" w:rsidRPr="00053ED0">
        <w:rPr>
          <w:rFonts w:ascii="Arial" w:eastAsia="Arial" w:hAnsi="Arial" w:cs="Arial"/>
        </w:rPr>
        <w:t>diverse</w:t>
      </w:r>
      <w:r w:rsidRPr="00053ED0">
        <w:rPr>
          <w:rFonts w:ascii="Arial" w:eastAsia="Arial" w:hAnsi="Arial" w:cs="Arial"/>
        </w:rPr>
        <w:t xml:space="preserve"> backgrounds felt their culture was respected and staff were happy to meet </w:t>
      </w:r>
      <w:r w:rsidR="00603319">
        <w:rPr>
          <w:rFonts w:ascii="Arial" w:eastAsia="Arial" w:hAnsi="Arial" w:cs="Arial"/>
        </w:rPr>
        <w:t xml:space="preserve">their </w:t>
      </w:r>
      <w:r w:rsidRPr="00053ED0">
        <w:rPr>
          <w:rFonts w:ascii="Arial" w:eastAsia="Arial" w:hAnsi="Arial" w:cs="Arial"/>
        </w:rPr>
        <w:t xml:space="preserve">preferences. Staff </w:t>
      </w:r>
      <w:r w:rsidR="004D2D5B" w:rsidRPr="00053ED0">
        <w:rPr>
          <w:rFonts w:ascii="Arial" w:eastAsia="Arial" w:hAnsi="Arial" w:cs="Arial"/>
        </w:rPr>
        <w:t>demonstrated</w:t>
      </w:r>
      <w:r w:rsidRPr="00053ED0">
        <w:rPr>
          <w:rFonts w:ascii="Arial" w:eastAsia="Arial" w:hAnsi="Arial" w:cs="Arial"/>
        </w:rPr>
        <w:t xml:space="preserve"> knowledge of the consumer’s identity and how they support</w:t>
      </w:r>
      <w:r w:rsidR="00DF1533" w:rsidRPr="00053ED0">
        <w:rPr>
          <w:rFonts w:ascii="Arial" w:eastAsia="Arial" w:hAnsi="Arial" w:cs="Arial"/>
        </w:rPr>
        <w:t>ed</w:t>
      </w:r>
      <w:r w:rsidRPr="00053ED0">
        <w:rPr>
          <w:rFonts w:ascii="Arial" w:eastAsia="Arial" w:hAnsi="Arial" w:cs="Arial"/>
        </w:rPr>
        <w:t xml:space="preserve"> consumers to meet their care and service</w:t>
      </w:r>
      <w:r w:rsidR="00D16043">
        <w:rPr>
          <w:rFonts w:ascii="Arial" w:eastAsia="Arial" w:hAnsi="Arial" w:cs="Arial"/>
        </w:rPr>
        <w:t xml:space="preserve"> needs</w:t>
      </w:r>
      <w:r w:rsidR="00DF1533" w:rsidRPr="00053ED0">
        <w:rPr>
          <w:rFonts w:ascii="Arial" w:eastAsia="Arial" w:hAnsi="Arial" w:cs="Arial"/>
        </w:rPr>
        <w:t>. Care</w:t>
      </w:r>
      <w:r w:rsidRPr="00053ED0">
        <w:rPr>
          <w:rFonts w:ascii="Arial" w:eastAsia="Arial" w:hAnsi="Arial" w:cs="Arial"/>
        </w:rPr>
        <w:t xml:space="preserve"> documentation </w:t>
      </w:r>
      <w:r w:rsidR="00DF1533" w:rsidRPr="00053ED0">
        <w:rPr>
          <w:rFonts w:ascii="Arial" w:eastAsia="Arial" w:hAnsi="Arial" w:cs="Arial"/>
        </w:rPr>
        <w:t>reflected</w:t>
      </w:r>
      <w:r w:rsidRPr="00053ED0">
        <w:rPr>
          <w:rFonts w:ascii="Arial" w:eastAsia="Arial" w:hAnsi="Arial" w:cs="Arial"/>
        </w:rPr>
        <w:t xml:space="preserve"> consumers’ care </w:t>
      </w:r>
      <w:r w:rsidR="006170D7" w:rsidRPr="00053ED0">
        <w:rPr>
          <w:rFonts w:ascii="Arial" w:eastAsia="Arial" w:hAnsi="Arial" w:cs="Arial"/>
        </w:rPr>
        <w:t>choices,</w:t>
      </w:r>
      <w:r w:rsidRPr="00053ED0">
        <w:rPr>
          <w:rFonts w:ascii="Arial" w:eastAsia="Arial" w:hAnsi="Arial" w:cs="Arial"/>
        </w:rPr>
        <w:t xml:space="preserve"> including what </w:t>
      </w:r>
      <w:r w:rsidR="009B0AD1" w:rsidRPr="00053ED0">
        <w:rPr>
          <w:rFonts w:ascii="Arial" w:eastAsia="Arial" w:hAnsi="Arial" w:cs="Arial"/>
        </w:rPr>
        <w:t xml:space="preserve">was </w:t>
      </w:r>
      <w:r w:rsidRPr="00053ED0">
        <w:rPr>
          <w:rFonts w:ascii="Arial" w:eastAsia="Arial" w:hAnsi="Arial" w:cs="Arial"/>
        </w:rPr>
        <w:t xml:space="preserve">important to </w:t>
      </w:r>
      <w:r w:rsidR="00D16043">
        <w:rPr>
          <w:rFonts w:ascii="Arial" w:eastAsia="Arial" w:hAnsi="Arial" w:cs="Arial"/>
        </w:rPr>
        <w:t>them</w:t>
      </w:r>
      <w:r w:rsidRPr="00053ED0">
        <w:rPr>
          <w:rFonts w:ascii="Arial" w:eastAsia="Arial" w:hAnsi="Arial" w:cs="Arial"/>
        </w:rPr>
        <w:t>.</w:t>
      </w:r>
    </w:p>
    <w:p w14:paraId="1135791E" w14:textId="203946FB" w:rsidR="008B0BB8" w:rsidRPr="0031418C" w:rsidRDefault="00C83A10" w:rsidP="006E6916">
      <w:pPr>
        <w:pStyle w:val="NormalArial"/>
        <w:rPr>
          <w:rFonts w:eastAsia="Arial"/>
        </w:rPr>
      </w:pPr>
      <w:r w:rsidRPr="4EDEC815">
        <w:rPr>
          <w:rFonts w:eastAsia="Arial"/>
        </w:rPr>
        <w:t>Representatives confirmed the service involve</w:t>
      </w:r>
      <w:r w:rsidR="006D246D">
        <w:rPr>
          <w:rFonts w:eastAsia="Arial"/>
        </w:rPr>
        <w:t>d</w:t>
      </w:r>
      <w:r w:rsidRPr="4EDEC815">
        <w:rPr>
          <w:rFonts w:eastAsia="Arial"/>
        </w:rPr>
        <w:t xml:space="preserve"> them in the care planning decisions </w:t>
      </w:r>
      <w:r w:rsidR="009F5B17">
        <w:rPr>
          <w:rFonts w:eastAsia="Arial"/>
        </w:rPr>
        <w:t>for</w:t>
      </w:r>
      <w:r w:rsidRPr="4EDEC815">
        <w:rPr>
          <w:rFonts w:eastAsia="Arial"/>
        </w:rPr>
        <w:t xml:space="preserve"> the consumer.</w:t>
      </w:r>
      <w:r w:rsidR="00202961" w:rsidRPr="0031418C">
        <w:rPr>
          <w:rFonts w:eastAsia="Arial"/>
        </w:rPr>
        <w:t xml:space="preserve"> </w:t>
      </w:r>
      <w:r w:rsidR="00AA766D" w:rsidRPr="002258D6">
        <w:t xml:space="preserve">Staff </w:t>
      </w:r>
      <w:r w:rsidR="00AA766D">
        <w:t>described</w:t>
      </w:r>
      <w:r w:rsidR="00AA766D" w:rsidRPr="002258D6">
        <w:t xml:space="preserve"> how they </w:t>
      </w:r>
      <w:r w:rsidR="00AA766D">
        <w:t>enabled</w:t>
      </w:r>
      <w:r w:rsidR="00AA766D" w:rsidRPr="002258D6">
        <w:t xml:space="preserve"> consumers to </w:t>
      </w:r>
      <w:r w:rsidR="00AA766D">
        <w:t xml:space="preserve">develop and </w:t>
      </w:r>
      <w:r w:rsidR="00AA766D" w:rsidRPr="002258D6">
        <w:t xml:space="preserve">maintain relationships. </w:t>
      </w:r>
      <w:r w:rsidR="00063F5E" w:rsidRPr="0031418C">
        <w:rPr>
          <w:rFonts w:eastAsia="Arial"/>
        </w:rPr>
        <w:t>C</w:t>
      </w:r>
      <w:r w:rsidR="00202961" w:rsidRPr="0031418C">
        <w:rPr>
          <w:rFonts w:eastAsia="Arial"/>
        </w:rPr>
        <w:t xml:space="preserve">onsumers </w:t>
      </w:r>
      <w:r w:rsidR="001D4CA0" w:rsidRPr="0031418C">
        <w:rPr>
          <w:rFonts w:eastAsia="Arial"/>
        </w:rPr>
        <w:t xml:space="preserve">were observed </w:t>
      </w:r>
      <w:r w:rsidR="00202961" w:rsidRPr="0031418C">
        <w:rPr>
          <w:rFonts w:eastAsia="Arial"/>
        </w:rPr>
        <w:t>spending time with their family, participating in group</w:t>
      </w:r>
      <w:r w:rsidR="00063F5E" w:rsidRPr="0031418C">
        <w:rPr>
          <w:rFonts w:eastAsia="Arial"/>
        </w:rPr>
        <w:t xml:space="preserve"> and</w:t>
      </w:r>
      <w:r w:rsidR="00202961" w:rsidRPr="0031418C">
        <w:rPr>
          <w:rFonts w:eastAsia="Arial"/>
        </w:rPr>
        <w:t xml:space="preserve"> individual activities and </w:t>
      </w:r>
      <w:r w:rsidR="00D16043">
        <w:rPr>
          <w:rFonts w:eastAsia="Arial"/>
        </w:rPr>
        <w:t>engaging with each other</w:t>
      </w:r>
      <w:r w:rsidR="008B0BB8" w:rsidRPr="0031418C">
        <w:rPr>
          <w:rFonts w:eastAsia="Arial"/>
        </w:rPr>
        <w:t>.</w:t>
      </w:r>
    </w:p>
    <w:p w14:paraId="1FC0DEE3" w14:textId="3D95AA86" w:rsidR="004C42F6" w:rsidRPr="0031418C" w:rsidRDefault="00B75F9E" w:rsidP="006E6916">
      <w:pPr>
        <w:rPr>
          <w:rFonts w:ascii="Arial" w:eastAsia="Arial" w:hAnsi="Arial" w:cs="Arial"/>
        </w:rPr>
      </w:pPr>
      <w:r w:rsidRPr="0031418C">
        <w:rPr>
          <w:rFonts w:ascii="Arial" w:eastAsia="Arial" w:hAnsi="Arial" w:cs="Arial"/>
        </w:rPr>
        <w:t xml:space="preserve">Representatives </w:t>
      </w:r>
      <w:r w:rsidR="008344A4">
        <w:rPr>
          <w:rFonts w:ascii="Arial" w:eastAsia="Arial" w:hAnsi="Arial" w:cs="Arial"/>
        </w:rPr>
        <w:t xml:space="preserve">and consumers </w:t>
      </w:r>
      <w:r w:rsidR="001F086F">
        <w:rPr>
          <w:rFonts w:ascii="Arial" w:eastAsia="Arial" w:hAnsi="Arial" w:cs="Arial"/>
        </w:rPr>
        <w:t>said the</w:t>
      </w:r>
      <w:r w:rsidR="00864395">
        <w:rPr>
          <w:rFonts w:ascii="Arial" w:eastAsia="Arial" w:hAnsi="Arial" w:cs="Arial"/>
        </w:rPr>
        <w:t xml:space="preserve"> service</w:t>
      </w:r>
      <w:r w:rsidR="001F086F">
        <w:rPr>
          <w:rFonts w:ascii="Arial" w:eastAsia="Arial" w:hAnsi="Arial" w:cs="Arial"/>
        </w:rPr>
        <w:t xml:space="preserve"> supported </w:t>
      </w:r>
      <w:r w:rsidR="00864395">
        <w:rPr>
          <w:rFonts w:ascii="Arial" w:eastAsia="Arial" w:hAnsi="Arial" w:cs="Arial"/>
        </w:rPr>
        <w:t>risk taking</w:t>
      </w:r>
      <w:r w:rsidR="001F086F">
        <w:rPr>
          <w:rFonts w:ascii="Arial" w:eastAsia="Arial" w:hAnsi="Arial" w:cs="Arial"/>
        </w:rPr>
        <w:t xml:space="preserve"> and</w:t>
      </w:r>
      <w:r w:rsidRPr="0031418C">
        <w:rPr>
          <w:rFonts w:ascii="Arial" w:eastAsia="Arial" w:hAnsi="Arial" w:cs="Arial"/>
        </w:rPr>
        <w:t xml:space="preserve"> </w:t>
      </w:r>
      <w:r w:rsidR="00864395">
        <w:rPr>
          <w:rFonts w:ascii="Arial" w:eastAsia="Arial" w:hAnsi="Arial" w:cs="Arial"/>
        </w:rPr>
        <w:t xml:space="preserve">they </w:t>
      </w:r>
      <w:r w:rsidRPr="0031418C">
        <w:rPr>
          <w:rFonts w:ascii="Arial" w:eastAsia="Arial" w:hAnsi="Arial" w:cs="Arial"/>
        </w:rPr>
        <w:t xml:space="preserve">could continue activities they enjoyed. </w:t>
      </w:r>
      <w:r w:rsidR="00822408" w:rsidRPr="0031418C">
        <w:rPr>
          <w:rFonts w:ascii="Arial" w:eastAsia="Arial" w:hAnsi="Arial" w:cs="Arial"/>
        </w:rPr>
        <w:t xml:space="preserve">Management described </w:t>
      </w:r>
      <w:r w:rsidR="00D16043">
        <w:rPr>
          <w:rFonts w:ascii="Arial" w:eastAsia="Arial" w:hAnsi="Arial" w:cs="Arial"/>
        </w:rPr>
        <w:t xml:space="preserve">consultation with the consumer, representative and medical officer occurred to </w:t>
      </w:r>
      <w:r w:rsidR="00822408" w:rsidRPr="0031418C">
        <w:rPr>
          <w:rFonts w:ascii="Arial" w:eastAsia="Arial" w:hAnsi="Arial" w:cs="Arial"/>
        </w:rPr>
        <w:t xml:space="preserve">assess risk </w:t>
      </w:r>
      <w:r w:rsidR="00FA69EE" w:rsidRPr="0031418C">
        <w:rPr>
          <w:rFonts w:ascii="Arial" w:eastAsia="Arial" w:hAnsi="Arial" w:cs="Arial"/>
        </w:rPr>
        <w:t xml:space="preserve">and </w:t>
      </w:r>
      <w:r w:rsidR="00D16043">
        <w:rPr>
          <w:rFonts w:ascii="Arial" w:eastAsia="Arial" w:hAnsi="Arial" w:cs="Arial"/>
        </w:rPr>
        <w:t xml:space="preserve">agree </w:t>
      </w:r>
      <w:r w:rsidR="00822408" w:rsidRPr="0031418C">
        <w:rPr>
          <w:rFonts w:ascii="Arial" w:eastAsia="Arial" w:hAnsi="Arial" w:cs="Arial"/>
        </w:rPr>
        <w:t>mitigation strategies.</w:t>
      </w:r>
      <w:r w:rsidR="004E0437" w:rsidRPr="0031418C">
        <w:rPr>
          <w:rFonts w:ascii="Arial" w:eastAsia="Arial" w:hAnsi="Arial" w:cs="Arial"/>
        </w:rPr>
        <w:t xml:space="preserve"> </w:t>
      </w:r>
      <w:r w:rsidR="00D16043">
        <w:rPr>
          <w:rFonts w:ascii="Arial" w:eastAsia="Arial" w:hAnsi="Arial" w:cs="Arial"/>
        </w:rPr>
        <w:t xml:space="preserve">A </w:t>
      </w:r>
      <w:r w:rsidR="007C4604" w:rsidRPr="0031418C">
        <w:rPr>
          <w:rFonts w:ascii="Arial" w:eastAsia="Arial" w:hAnsi="Arial" w:cs="Arial"/>
        </w:rPr>
        <w:t xml:space="preserve">Dignity of </w:t>
      </w:r>
      <w:r w:rsidR="00D16043">
        <w:rPr>
          <w:rFonts w:ascii="Arial" w:eastAsia="Arial" w:hAnsi="Arial" w:cs="Arial"/>
        </w:rPr>
        <w:t>r</w:t>
      </w:r>
      <w:r w:rsidR="007C4604" w:rsidRPr="0031418C">
        <w:rPr>
          <w:rFonts w:ascii="Arial" w:eastAsia="Arial" w:hAnsi="Arial" w:cs="Arial"/>
        </w:rPr>
        <w:t xml:space="preserve">isk </w:t>
      </w:r>
      <w:r w:rsidR="000147B0" w:rsidRPr="0031418C">
        <w:rPr>
          <w:rFonts w:ascii="Arial" w:eastAsia="Arial" w:hAnsi="Arial" w:cs="Arial"/>
        </w:rPr>
        <w:t xml:space="preserve">policy </w:t>
      </w:r>
      <w:r w:rsidR="00D16043">
        <w:rPr>
          <w:rFonts w:ascii="Arial" w:eastAsia="Arial" w:hAnsi="Arial" w:cs="Arial"/>
        </w:rPr>
        <w:t xml:space="preserve">supports </w:t>
      </w:r>
      <w:r w:rsidR="00913E6E" w:rsidRPr="0031418C">
        <w:rPr>
          <w:rFonts w:ascii="Arial" w:eastAsia="Arial" w:hAnsi="Arial" w:cs="Arial"/>
        </w:rPr>
        <w:t>the rights of individuals</w:t>
      </w:r>
      <w:r w:rsidR="00D16043">
        <w:rPr>
          <w:rFonts w:ascii="Arial" w:eastAsia="Arial" w:hAnsi="Arial" w:cs="Arial"/>
        </w:rPr>
        <w:t xml:space="preserve"> and</w:t>
      </w:r>
      <w:r w:rsidR="00913E6E" w:rsidRPr="0031418C">
        <w:rPr>
          <w:rFonts w:ascii="Arial" w:eastAsia="Arial" w:hAnsi="Arial" w:cs="Arial"/>
        </w:rPr>
        <w:t xml:space="preserve"> informed decision making</w:t>
      </w:r>
      <w:r w:rsidR="00D16043">
        <w:rPr>
          <w:rFonts w:ascii="Arial" w:eastAsia="Arial" w:hAnsi="Arial" w:cs="Arial"/>
        </w:rPr>
        <w:t xml:space="preserve"> to engage with risk</w:t>
      </w:r>
      <w:r w:rsidR="00913E6E" w:rsidRPr="0031418C">
        <w:rPr>
          <w:rFonts w:ascii="Arial" w:eastAsia="Arial" w:hAnsi="Arial" w:cs="Arial"/>
        </w:rPr>
        <w:t>.</w:t>
      </w:r>
    </w:p>
    <w:p w14:paraId="5E9AD7F5" w14:textId="33CBBB95" w:rsidR="002A27CF" w:rsidRDefault="00D16043" w:rsidP="006E6916">
      <w:pPr>
        <w:pStyle w:val="Normal0"/>
        <w:framePr w:hSpace="0" w:wrap="auto" w:vAnchor="margin" w:hAnchor="text" w:yAlign="inline"/>
        <w:spacing w:before="0" w:after="120" w:line="240" w:lineRule="auto"/>
        <w:rPr>
          <w:rFonts w:eastAsia="Arial"/>
        </w:rPr>
      </w:pPr>
      <w:r>
        <w:lastRenderedPageBreak/>
        <w:t>C</w:t>
      </w:r>
      <w:r w:rsidR="00DE354B">
        <w:t>onsumers</w:t>
      </w:r>
      <w:r>
        <w:t xml:space="preserve"> and</w:t>
      </w:r>
      <w:r w:rsidR="00DE354B">
        <w:t xml:space="preserve"> representatives </w:t>
      </w:r>
      <w:r w:rsidR="00FE7FFB">
        <w:t xml:space="preserve">said they have been well informed during </w:t>
      </w:r>
      <w:r>
        <w:t>a recent</w:t>
      </w:r>
      <w:r w:rsidR="00FE7FFB">
        <w:t xml:space="preserve"> transition of management. </w:t>
      </w:r>
      <w:r w:rsidR="002A27CF" w:rsidRPr="0031418C">
        <w:t xml:space="preserve">Representatives said staff </w:t>
      </w:r>
      <w:r w:rsidR="002E4872">
        <w:t>knew</w:t>
      </w:r>
      <w:r w:rsidR="002A27CF" w:rsidRPr="0031418C">
        <w:t xml:space="preserve"> consumers</w:t>
      </w:r>
      <w:r w:rsidR="002E4872">
        <w:t xml:space="preserve">, understood </w:t>
      </w:r>
      <w:r w:rsidR="000D0CDB">
        <w:t>their non-verbal communication</w:t>
      </w:r>
      <w:r w:rsidR="002A27CF" w:rsidRPr="0031418C">
        <w:t xml:space="preserve"> and </w:t>
      </w:r>
      <w:r w:rsidR="003260BF">
        <w:t xml:space="preserve">assisted them to </w:t>
      </w:r>
      <w:r w:rsidR="00AC606E" w:rsidRPr="0031418C">
        <w:t>convey</w:t>
      </w:r>
      <w:r w:rsidR="00476471">
        <w:t xml:space="preserve"> their ch</w:t>
      </w:r>
      <w:r w:rsidR="001D6A52">
        <w:t>oices</w:t>
      </w:r>
      <w:r w:rsidR="00C3125C">
        <w:t xml:space="preserve"> and used</w:t>
      </w:r>
      <w:r w:rsidR="002A27CF" w:rsidRPr="0031418C">
        <w:t xml:space="preserve"> a</w:t>
      </w:r>
      <w:r w:rsidR="006E6916">
        <w:t>ids</w:t>
      </w:r>
      <w:r w:rsidR="00C3125C">
        <w:t>, such as whiteboards</w:t>
      </w:r>
      <w:r w:rsidR="00DD1356">
        <w:t>,</w:t>
      </w:r>
      <w:r w:rsidR="002A27CF" w:rsidRPr="0031418C">
        <w:t xml:space="preserve"> to </w:t>
      </w:r>
      <w:r w:rsidR="00AC606E">
        <w:t>express</w:t>
      </w:r>
      <w:r w:rsidR="00CF5589">
        <w:t xml:space="preserve"> compli</w:t>
      </w:r>
      <w:r w:rsidR="002A27CF" w:rsidRPr="0031418C">
        <w:t xml:space="preserve">cated requests. </w:t>
      </w:r>
      <w:r w:rsidR="00E01AFD" w:rsidRPr="0031418C">
        <w:rPr>
          <w:rFonts w:eastAsia="Arial"/>
        </w:rPr>
        <w:t>Staff</w:t>
      </w:r>
      <w:r w:rsidR="002C358F" w:rsidRPr="0031418C">
        <w:rPr>
          <w:rFonts w:eastAsia="Arial"/>
        </w:rPr>
        <w:t xml:space="preserve"> </w:t>
      </w:r>
      <w:r w:rsidR="000B5D2E">
        <w:rPr>
          <w:rFonts w:eastAsia="Arial"/>
        </w:rPr>
        <w:t xml:space="preserve">advised they </w:t>
      </w:r>
      <w:r w:rsidR="002C358F" w:rsidRPr="0031418C">
        <w:rPr>
          <w:rFonts w:eastAsia="Arial"/>
        </w:rPr>
        <w:t>sp</w:t>
      </w:r>
      <w:r w:rsidR="00E01AFD" w:rsidRPr="0031418C">
        <w:rPr>
          <w:rFonts w:eastAsia="Arial"/>
        </w:rPr>
        <w:t>ok</w:t>
      </w:r>
      <w:r w:rsidR="00E372CD" w:rsidRPr="0031418C">
        <w:rPr>
          <w:rFonts w:eastAsia="Arial"/>
        </w:rPr>
        <w:t>e</w:t>
      </w:r>
      <w:r w:rsidR="002C358F" w:rsidRPr="0031418C">
        <w:rPr>
          <w:rFonts w:eastAsia="Arial"/>
        </w:rPr>
        <w:t xml:space="preserve"> to each consumer </w:t>
      </w:r>
      <w:r w:rsidR="00E01AFD" w:rsidRPr="0031418C">
        <w:rPr>
          <w:rFonts w:eastAsia="Arial"/>
        </w:rPr>
        <w:t>daily</w:t>
      </w:r>
      <w:r>
        <w:rPr>
          <w:rFonts w:eastAsia="Arial"/>
        </w:rPr>
        <w:t xml:space="preserve"> </w:t>
      </w:r>
      <w:r w:rsidR="002C358F" w:rsidRPr="0031418C">
        <w:rPr>
          <w:rFonts w:eastAsia="Arial"/>
        </w:rPr>
        <w:t>and explain</w:t>
      </w:r>
      <w:r w:rsidR="00072B43" w:rsidRPr="0031418C">
        <w:rPr>
          <w:rFonts w:eastAsia="Arial"/>
        </w:rPr>
        <w:t>ed</w:t>
      </w:r>
      <w:r w:rsidR="002C358F" w:rsidRPr="0031418C">
        <w:rPr>
          <w:rFonts w:eastAsia="Arial"/>
        </w:rPr>
        <w:t xml:space="preserve"> the activities </w:t>
      </w:r>
      <w:r w:rsidR="00072B43" w:rsidRPr="0031418C">
        <w:rPr>
          <w:rFonts w:eastAsia="Arial"/>
        </w:rPr>
        <w:t>available</w:t>
      </w:r>
      <w:r w:rsidR="002C358F" w:rsidRPr="0031418C">
        <w:rPr>
          <w:rFonts w:eastAsia="Arial"/>
        </w:rPr>
        <w:t>.</w:t>
      </w:r>
      <w:r w:rsidR="002A27CF" w:rsidRPr="0031418C">
        <w:rPr>
          <w:rFonts w:eastAsia="Arial"/>
        </w:rPr>
        <w:t xml:space="preserve"> </w:t>
      </w:r>
    </w:p>
    <w:p w14:paraId="781A989E" w14:textId="59B035D3" w:rsidR="0006159F" w:rsidRPr="0031418C" w:rsidRDefault="00CF3F36" w:rsidP="006E6916">
      <w:pPr>
        <w:pStyle w:val="Normal0"/>
        <w:framePr w:hSpace="0" w:wrap="auto" w:vAnchor="margin" w:hAnchor="text" w:yAlign="inline"/>
        <w:spacing w:before="0" w:after="120" w:line="240" w:lineRule="auto"/>
        <w:rPr>
          <w:rFonts w:eastAsia="Arial"/>
        </w:rPr>
      </w:pPr>
      <w:r w:rsidRPr="00592921">
        <w:rPr>
          <w:rFonts w:eastAsia="Arial"/>
          <w:color w:val="000000" w:themeColor="text1"/>
        </w:rPr>
        <w:t>C</w:t>
      </w:r>
      <w:r w:rsidR="006F2814" w:rsidRPr="00592921">
        <w:rPr>
          <w:rFonts w:eastAsia="Arial"/>
          <w:color w:val="000000" w:themeColor="text1"/>
        </w:rPr>
        <w:t>onsumers and representatives said staff respect</w:t>
      </w:r>
      <w:r w:rsidRPr="00592921">
        <w:rPr>
          <w:rFonts w:eastAsia="Arial"/>
          <w:color w:val="000000" w:themeColor="text1"/>
        </w:rPr>
        <w:t>ed</w:t>
      </w:r>
      <w:r w:rsidR="006F2814" w:rsidRPr="00592921">
        <w:rPr>
          <w:rFonts w:eastAsia="Arial"/>
          <w:color w:val="000000" w:themeColor="text1"/>
        </w:rPr>
        <w:t xml:space="preserve"> their privacy. Staff </w:t>
      </w:r>
      <w:r w:rsidR="0095325E">
        <w:rPr>
          <w:rFonts w:eastAsia="Arial"/>
          <w:color w:val="000000" w:themeColor="text1"/>
        </w:rPr>
        <w:t>described practical ways they respected privacy</w:t>
      </w:r>
      <w:r w:rsidR="00D16043">
        <w:rPr>
          <w:rFonts w:eastAsia="Arial"/>
          <w:color w:val="000000" w:themeColor="text1"/>
        </w:rPr>
        <w:t xml:space="preserve"> as </w:t>
      </w:r>
      <w:r w:rsidR="00B95ECF">
        <w:rPr>
          <w:rFonts w:eastAsia="Arial"/>
          <w:color w:val="000000" w:themeColor="text1"/>
        </w:rPr>
        <w:t>not</w:t>
      </w:r>
      <w:r w:rsidR="00330EE3" w:rsidRPr="00592921">
        <w:rPr>
          <w:rFonts w:eastAsia="Arial"/>
          <w:color w:val="000000" w:themeColor="text1"/>
        </w:rPr>
        <w:t xml:space="preserve"> discuss</w:t>
      </w:r>
      <w:r w:rsidR="00B95ECF">
        <w:rPr>
          <w:rFonts w:eastAsia="Arial"/>
          <w:color w:val="000000" w:themeColor="text1"/>
        </w:rPr>
        <w:t>ing</w:t>
      </w:r>
      <w:r w:rsidR="00330EE3" w:rsidRPr="00592921">
        <w:rPr>
          <w:rFonts w:eastAsia="Arial"/>
          <w:color w:val="000000" w:themeColor="text1"/>
        </w:rPr>
        <w:t xml:space="preserve"> consumer’s information where their conversation may be overheard.</w:t>
      </w:r>
      <w:r w:rsidR="0083057B" w:rsidRPr="00592921">
        <w:rPr>
          <w:rFonts w:eastAsia="Arial"/>
          <w:color w:val="000000" w:themeColor="text1"/>
        </w:rPr>
        <w:t xml:space="preserve"> </w:t>
      </w:r>
      <w:r w:rsidR="005A130D">
        <w:rPr>
          <w:rFonts w:eastAsia="Arial"/>
          <w:color w:val="000000" w:themeColor="text1"/>
        </w:rPr>
        <w:t>A</w:t>
      </w:r>
      <w:r w:rsidR="0083057B" w:rsidRPr="00592921">
        <w:rPr>
          <w:rFonts w:eastAsia="Arial"/>
          <w:color w:val="000000" w:themeColor="text1"/>
        </w:rPr>
        <w:t xml:space="preserve"> </w:t>
      </w:r>
      <w:r w:rsidR="002457AC">
        <w:rPr>
          <w:rFonts w:eastAsia="Arial"/>
          <w:color w:val="000000" w:themeColor="text1"/>
        </w:rPr>
        <w:t>p</w:t>
      </w:r>
      <w:r w:rsidR="0083057B" w:rsidRPr="00592921">
        <w:rPr>
          <w:rFonts w:eastAsia="Arial"/>
          <w:color w:val="000000" w:themeColor="text1"/>
        </w:rPr>
        <w:t xml:space="preserve">rivacy </w:t>
      </w:r>
      <w:r w:rsidR="002457AC">
        <w:rPr>
          <w:rFonts w:eastAsia="Arial"/>
          <w:color w:val="000000" w:themeColor="text1"/>
        </w:rPr>
        <w:t>s</w:t>
      </w:r>
      <w:r w:rsidR="0083057B" w:rsidRPr="00592921">
        <w:rPr>
          <w:rFonts w:eastAsia="Arial"/>
          <w:color w:val="000000" w:themeColor="text1"/>
        </w:rPr>
        <w:t xml:space="preserve">tatement outlined the service’s commitment to ensuring </w:t>
      </w:r>
      <w:r w:rsidR="009E6BE0">
        <w:rPr>
          <w:rFonts w:eastAsia="Arial"/>
          <w:color w:val="000000" w:themeColor="text1"/>
        </w:rPr>
        <w:t xml:space="preserve">the safety of </w:t>
      </w:r>
      <w:r w:rsidR="0083057B" w:rsidRPr="00592921">
        <w:rPr>
          <w:rFonts w:eastAsia="Arial"/>
          <w:color w:val="000000" w:themeColor="text1"/>
        </w:rPr>
        <w:t xml:space="preserve">information </w:t>
      </w:r>
      <w:r w:rsidR="00FD2C53">
        <w:rPr>
          <w:rFonts w:eastAsia="Arial"/>
          <w:color w:val="000000" w:themeColor="text1"/>
        </w:rPr>
        <w:t xml:space="preserve">collected </w:t>
      </w:r>
      <w:r w:rsidR="0083057B" w:rsidRPr="00592921">
        <w:rPr>
          <w:rFonts w:eastAsia="Arial"/>
          <w:color w:val="000000" w:themeColor="text1"/>
        </w:rPr>
        <w:t>about consumers</w:t>
      </w:r>
      <w:r w:rsidR="002457AC">
        <w:rPr>
          <w:rFonts w:eastAsia="Arial"/>
          <w:color w:val="000000" w:themeColor="text1"/>
        </w:rPr>
        <w:t>.</w:t>
      </w:r>
    </w:p>
    <w:p w14:paraId="16C27C05" w14:textId="0FBE43A3"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3EF7"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7BA57970"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18314450"/>
                <w:placeholder>
                  <w:docPart w:val="D041C1C3234944499E487F0D5EC16E9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330C17">
                  <w:rPr>
                    <w:rFonts w:ascii="Arial" w:hAnsi="Arial" w:cs="Arial"/>
                  </w:rPr>
                  <w:t>Compliant</w:t>
                </w:r>
              </w:sdtContent>
            </w:sdt>
          </w:p>
        </w:tc>
      </w:tr>
      <w:tr w:rsidR="00B53EF7"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055CB2CB"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44449530"/>
                <w:placeholder>
                  <w:docPart w:val="63E96C2421114C739B8370C7BAF1518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330C17">
                  <w:rPr>
                    <w:rFonts w:ascii="Arial" w:hAnsi="Arial" w:cs="Arial"/>
                  </w:rPr>
                  <w:t>Compliant</w:t>
                </w:r>
              </w:sdtContent>
            </w:sdt>
          </w:p>
        </w:tc>
      </w:tr>
      <w:tr w:rsidR="00B53EF7"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B53EF7" w:rsidRPr="00996FAF" w:rsidRDefault="00B53EF7" w:rsidP="00B53EF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B53EF7" w:rsidRPr="00996FAF" w:rsidRDefault="00B53EF7" w:rsidP="00B53EF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529F164B"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76913139"/>
                <w:placeholder>
                  <w:docPart w:val="C707382C75F64D868FF1DF9806ED093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330C17">
                  <w:rPr>
                    <w:rFonts w:ascii="Arial" w:hAnsi="Arial" w:cs="Arial"/>
                  </w:rPr>
                  <w:t>Compliant</w:t>
                </w:r>
              </w:sdtContent>
            </w:sdt>
          </w:p>
        </w:tc>
      </w:tr>
      <w:tr w:rsidR="00B53EF7"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017E3CF0" w:rsidR="00B53EF7" w:rsidRPr="00996FAF" w:rsidRDefault="00E87599" w:rsidP="00B53EF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26750549"/>
                <w:placeholder>
                  <w:docPart w:val="9353B0C6858D44D4A7A8B1ABA3C81EA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330C17">
                  <w:rPr>
                    <w:rFonts w:ascii="Arial" w:hAnsi="Arial" w:cs="Arial"/>
                  </w:rPr>
                  <w:t>Compliant</w:t>
                </w:r>
              </w:sdtContent>
            </w:sdt>
          </w:p>
        </w:tc>
      </w:tr>
      <w:tr w:rsidR="00B53EF7"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6593F93E"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68367734"/>
                <w:placeholder>
                  <w:docPart w:val="175B4682332B474A95A52C8E9B1DA61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330C17">
                  <w:rPr>
                    <w:rFonts w:ascii="Arial" w:hAnsi="Arial" w:cs="Arial"/>
                  </w:rPr>
                  <w:t>Compliant</w:t>
                </w:r>
              </w:sdtContent>
            </w:sdt>
          </w:p>
        </w:tc>
      </w:tr>
    </w:tbl>
    <w:p w14:paraId="569E2AC5" w14:textId="77777777" w:rsidR="00D87E7C" w:rsidRDefault="00D87E7C" w:rsidP="00D87E7C">
      <w:pPr>
        <w:pStyle w:val="Heading20"/>
      </w:pPr>
      <w:r w:rsidRPr="00996FAF">
        <w:t>Findings</w:t>
      </w:r>
    </w:p>
    <w:p w14:paraId="0CDBAA2D" w14:textId="3A32E58A" w:rsidR="006D7F1A" w:rsidRDefault="005C13EC" w:rsidP="008D7A67">
      <w:pPr>
        <w:pStyle w:val="NormalArial"/>
        <w:rPr>
          <w:rFonts w:eastAsia="Arial"/>
        </w:rPr>
      </w:pPr>
      <w:r w:rsidRPr="00C462B0">
        <w:rPr>
          <w:rFonts w:eastAsia="Arial"/>
        </w:rPr>
        <w:t xml:space="preserve">Consumers and representatives </w:t>
      </w:r>
      <w:r w:rsidR="00FE50AC" w:rsidRPr="00C462B0">
        <w:rPr>
          <w:rFonts w:eastAsia="Arial"/>
        </w:rPr>
        <w:t xml:space="preserve">said </w:t>
      </w:r>
      <w:r w:rsidRPr="00C462B0">
        <w:rPr>
          <w:rFonts w:eastAsia="Arial"/>
        </w:rPr>
        <w:t xml:space="preserve">they </w:t>
      </w:r>
      <w:r w:rsidR="004309E1" w:rsidRPr="00C462B0">
        <w:rPr>
          <w:rFonts w:eastAsia="Arial"/>
        </w:rPr>
        <w:t>wer</w:t>
      </w:r>
      <w:r w:rsidRPr="00C462B0">
        <w:rPr>
          <w:rFonts w:eastAsia="Arial"/>
        </w:rPr>
        <w:t>e partners in the care planning process</w:t>
      </w:r>
      <w:r w:rsidR="00D05297" w:rsidRPr="00C462B0">
        <w:t xml:space="preserve">. </w:t>
      </w:r>
      <w:r w:rsidR="004309E1" w:rsidRPr="00C462B0">
        <w:t>C</w:t>
      </w:r>
      <w:r w:rsidR="00D05297" w:rsidRPr="00C462B0">
        <w:rPr>
          <w:rFonts w:eastAsia="Arial"/>
        </w:rPr>
        <w:t xml:space="preserve">are documentation </w:t>
      </w:r>
      <w:r w:rsidR="004309E1" w:rsidRPr="00C462B0">
        <w:rPr>
          <w:rFonts w:eastAsia="Arial"/>
        </w:rPr>
        <w:t>reflected</w:t>
      </w:r>
      <w:r w:rsidR="00D05297" w:rsidRPr="00C462B0">
        <w:rPr>
          <w:rFonts w:eastAsia="Arial"/>
        </w:rPr>
        <w:t xml:space="preserve"> and support</w:t>
      </w:r>
      <w:r w:rsidR="00D16043">
        <w:rPr>
          <w:rFonts w:eastAsia="Arial"/>
        </w:rPr>
        <w:t>ed</w:t>
      </w:r>
      <w:r w:rsidR="00D05297" w:rsidRPr="00C462B0">
        <w:rPr>
          <w:rFonts w:eastAsia="Arial"/>
        </w:rPr>
        <w:t xml:space="preserve"> risk taking in line with consumers’ wishes</w:t>
      </w:r>
      <w:r w:rsidR="0089675F">
        <w:rPr>
          <w:rFonts w:eastAsia="Arial"/>
        </w:rPr>
        <w:t>,</w:t>
      </w:r>
      <w:r w:rsidR="0089675F" w:rsidRPr="0089675F">
        <w:rPr>
          <w:rFonts w:eastAsia="Arial"/>
        </w:rPr>
        <w:t xml:space="preserve"> </w:t>
      </w:r>
      <w:r w:rsidR="0089675F" w:rsidRPr="00C462B0">
        <w:rPr>
          <w:rFonts w:eastAsia="Arial"/>
        </w:rPr>
        <w:t>such as self-administration of medication</w:t>
      </w:r>
      <w:r w:rsidR="00FE50AC" w:rsidRPr="00C462B0">
        <w:t xml:space="preserve">. </w:t>
      </w:r>
      <w:r w:rsidR="00FE50AC" w:rsidRPr="00C462B0">
        <w:rPr>
          <w:rFonts w:eastAsia="Arial"/>
        </w:rPr>
        <w:t>Staff describe</w:t>
      </w:r>
      <w:r w:rsidR="00DA25A8" w:rsidRPr="00C462B0">
        <w:rPr>
          <w:rFonts w:eastAsia="Arial"/>
        </w:rPr>
        <w:t>d</w:t>
      </w:r>
      <w:r w:rsidR="00FE50AC" w:rsidRPr="00C462B0">
        <w:rPr>
          <w:rFonts w:eastAsia="Arial"/>
        </w:rPr>
        <w:t xml:space="preserve"> the assessment and care planning</w:t>
      </w:r>
      <w:r w:rsidR="001B6403">
        <w:rPr>
          <w:rFonts w:eastAsia="Arial"/>
        </w:rPr>
        <w:t xml:space="preserve"> process</w:t>
      </w:r>
      <w:r w:rsidR="00FE50AC" w:rsidRPr="128D465B">
        <w:rPr>
          <w:rFonts w:eastAsia="Arial"/>
        </w:rPr>
        <w:t xml:space="preserve"> </w:t>
      </w:r>
    </w:p>
    <w:p w14:paraId="3C5D1CF8" w14:textId="2F9D2220" w:rsidR="003B5043" w:rsidRDefault="003750AE" w:rsidP="003B5043">
      <w:pPr>
        <w:pStyle w:val="Bullets"/>
        <w:spacing w:before="0" w:after="120" w:line="240" w:lineRule="auto"/>
        <w:rPr>
          <w:color w:val="000000" w:themeColor="text1"/>
          <w:szCs w:val="22"/>
        </w:rPr>
      </w:pPr>
      <w:r w:rsidRPr="00980BB0">
        <w:rPr>
          <w:color w:val="000000" w:themeColor="text1"/>
          <w:szCs w:val="22"/>
        </w:rPr>
        <w:t>Consumers</w:t>
      </w:r>
      <w:r w:rsidR="007C7E13" w:rsidRPr="00980BB0">
        <w:rPr>
          <w:color w:val="000000" w:themeColor="text1"/>
          <w:szCs w:val="22"/>
        </w:rPr>
        <w:t xml:space="preserve"> and </w:t>
      </w:r>
      <w:r w:rsidRPr="00980BB0">
        <w:rPr>
          <w:color w:val="000000" w:themeColor="text1"/>
          <w:szCs w:val="22"/>
        </w:rPr>
        <w:t>representatives advised assessment and planning address</w:t>
      </w:r>
      <w:r w:rsidR="007C7E13" w:rsidRPr="00980BB0">
        <w:rPr>
          <w:color w:val="000000" w:themeColor="text1"/>
          <w:szCs w:val="22"/>
        </w:rPr>
        <w:t>ed</w:t>
      </w:r>
      <w:r w:rsidRPr="00980BB0">
        <w:rPr>
          <w:color w:val="000000" w:themeColor="text1"/>
          <w:szCs w:val="22"/>
        </w:rPr>
        <w:t xml:space="preserve"> the consumer’s </w:t>
      </w:r>
      <w:r w:rsidR="00F77F46" w:rsidRPr="00980BB0">
        <w:rPr>
          <w:color w:val="000000" w:themeColor="text1"/>
          <w:szCs w:val="22"/>
        </w:rPr>
        <w:t>needs, goals and preferences.</w:t>
      </w:r>
      <w:r w:rsidRPr="00980BB0">
        <w:rPr>
          <w:color w:val="000000" w:themeColor="text1"/>
          <w:szCs w:val="22"/>
        </w:rPr>
        <w:t xml:space="preserve"> </w:t>
      </w:r>
      <w:r w:rsidR="00292CBF" w:rsidRPr="00980BB0">
        <w:rPr>
          <w:color w:val="000000" w:themeColor="text1"/>
          <w:szCs w:val="22"/>
        </w:rPr>
        <w:t>C</w:t>
      </w:r>
      <w:r w:rsidRPr="00980BB0">
        <w:rPr>
          <w:color w:val="000000" w:themeColor="text1"/>
          <w:szCs w:val="22"/>
        </w:rPr>
        <w:t xml:space="preserve">are plans </w:t>
      </w:r>
      <w:r w:rsidR="00292CBF" w:rsidRPr="00980BB0">
        <w:rPr>
          <w:color w:val="000000" w:themeColor="text1"/>
          <w:szCs w:val="22"/>
        </w:rPr>
        <w:t>reviewed were</w:t>
      </w:r>
      <w:r w:rsidRPr="00980BB0">
        <w:rPr>
          <w:color w:val="000000" w:themeColor="text1"/>
          <w:szCs w:val="22"/>
        </w:rPr>
        <w:t xml:space="preserve"> individualised, and reflect</w:t>
      </w:r>
      <w:r w:rsidR="00292CBF" w:rsidRPr="00980BB0">
        <w:rPr>
          <w:color w:val="000000" w:themeColor="text1"/>
          <w:szCs w:val="22"/>
        </w:rPr>
        <w:t>ed</w:t>
      </w:r>
      <w:r w:rsidRPr="00980BB0">
        <w:rPr>
          <w:color w:val="000000" w:themeColor="text1"/>
          <w:szCs w:val="22"/>
        </w:rPr>
        <w:t xml:space="preserve"> the individual</w:t>
      </w:r>
      <w:r w:rsidR="00746597" w:rsidRPr="00980BB0">
        <w:rPr>
          <w:color w:val="000000" w:themeColor="text1"/>
          <w:szCs w:val="22"/>
        </w:rPr>
        <w:t>s’</w:t>
      </w:r>
      <w:r w:rsidRPr="00980BB0">
        <w:rPr>
          <w:color w:val="000000" w:themeColor="text1"/>
          <w:szCs w:val="22"/>
        </w:rPr>
        <w:t xml:space="preserve"> needs and preferences, including end of life care.</w:t>
      </w:r>
      <w:r w:rsidR="007C7E13" w:rsidRPr="00980BB0">
        <w:t xml:space="preserve"> </w:t>
      </w:r>
      <w:r w:rsidR="003B5043" w:rsidRPr="006E07AE">
        <w:rPr>
          <w:color w:val="000000" w:themeColor="text1"/>
          <w:szCs w:val="22"/>
        </w:rPr>
        <w:t>Staff describe</w:t>
      </w:r>
      <w:r w:rsidR="003B5043">
        <w:rPr>
          <w:color w:val="000000" w:themeColor="text1"/>
          <w:szCs w:val="22"/>
        </w:rPr>
        <w:t>d</w:t>
      </w:r>
      <w:r w:rsidR="003B5043" w:rsidRPr="006E07AE">
        <w:rPr>
          <w:color w:val="000000" w:themeColor="text1"/>
          <w:szCs w:val="22"/>
        </w:rPr>
        <w:t xml:space="preserve"> what </w:t>
      </w:r>
      <w:r w:rsidR="003B5043">
        <w:rPr>
          <w:color w:val="000000" w:themeColor="text1"/>
          <w:szCs w:val="22"/>
        </w:rPr>
        <w:t>wa</w:t>
      </w:r>
      <w:r w:rsidR="003B5043" w:rsidRPr="006E07AE">
        <w:rPr>
          <w:color w:val="000000" w:themeColor="text1"/>
          <w:szCs w:val="22"/>
        </w:rPr>
        <w:t xml:space="preserve">s important to consumers in terms of how their care </w:t>
      </w:r>
      <w:r w:rsidR="0076790B">
        <w:rPr>
          <w:color w:val="000000" w:themeColor="text1"/>
          <w:szCs w:val="22"/>
        </w:rPr>
        <w:t>wa</w:t>
      </w:r>
      <w:r w:rsidR="003B5043" w:rsidRPr="006E07AE">
        <w:rPr>
          <w:color w:val="000000" w:themeColor="text1"/>
          <w:szCs w:val="22"/>
        </w:rPr>
        <w:t>s delivered.</w:t>
      </w:r>
    </w:p>
    <w:p w14:paraId="64860AB7" w14:textId="29CE049B" w:rsidR="00466227" w:rsidRDefault="00466227" w:rsidP="003B5043">
      <w:pPr>
        <w:pStyle w:val="Bullets"/>
        <w:spacing w:before="0" w:after="120" w:line="240" w:lineRule="auto"/>
      </w:pPr>
      <w:r w:rsidRPr="00980BB0">
        <w:t>Consumers</w:t>
      </w:r>
      <w:r w:rsidR="00BD644A" w:rsidRPr="00980BB0">
        <w:t xml:space="preserve"> and </w:t>
      </w:r>
      <w:r w:rsidRPr="00980BB0">
        <w:t xml:space="preserve">representatives said </w:t>
      </w:r>
      <w:r w:rsidRPr="00980BB0">
        <w:rPr>
          <w:rFonts w:eastAsia="Arial"/>
        </w:rPr>
        <w:t xml:space="preserve">allied health professionals </w:t>
      </w:r>
      <w:r w:rsidR="00BD644A" w:rsidRPr="00980BB0">
        <w:rPr>
          <w:rFonts w:eastAsia="Arial"/>
        </w:rPr>
        <w:t>we</w:t>
      </w:r>
      <w:r w:rsidRPr="00980BB0">
        <w:rPr>
          <w:rFonts w:eastAsia="Arial"/>
        </w:rPr>
        <w:t>re regularly involved in care planning.</w:t>
      </w:r>
      <w:r w:rsidRPr="00980BB0">
        <w:t xml:space="preserve"> Staff </w:t>
      </w:r>
      <w:r w:rsidR="004F1030" w:rsidRPr="00980BB0">
        <w:t>described</w:t>
      </w:r>
      <w:r w:rsidR="005B72FA">
        <w:t>, and documentation evidenced,</w:t>
      </w:r>
      <w:r w:rsidRPr="00980BB0">
        <w:t xml:space="preserve"> processes </w:t>
      </w:r>
      <w:r w:rsidR="00957576">
        <w:t xml:space="preserve">were </w:t>
      </w:r>
      <w:r w:rsidRPr="00980BB0">
        <w:t>in place to ensure the service partner</w:t>
      </w:r>
      <w:r w:rsidR="004F1030" w:rsidRPr="00980BB0">
        <w:t xml:space="preserve">ed </w:t>
      </w:r>
      <w:r w:rsidRPr="00980BB0">
        <w:t xml:space="preserve">with consumers </w:t>
      </w:r>
      <w:r w:rsidR="00957576">
        <w:t xml:space="preserve">and others </w:t>
      </w:r>
      <w:r w:rsidRPr="00980BB0">
        <w:t>to assess, plan and review care and services</w:t>
      </w:r>
      <w:r w:rsidR="00D16043">
        <w:t>.</w:t>
      </w:r>
    </w:p>
    <w:p w14:paraId="330B4A55" w14:textId="7B8F4EFC" w:rsidR="00980BB0" w:rsidRPr="00C07FD5" w:rsidRDefault="00860655" w:rsidP="00466227">
      <w:pPr>
        <w:rPr>
          <w:rFonts w:ascii="Arial" w:hAnsi="Arial" w:cs="Arial"/>
        </w:rPr>
      </w:pPr>
      <w:r w:rsidRPr="00A01ED3">
        <w:rPr>
          <w:rFonts w:ascii="Arial" w:hAnsi="Arial" w:cs="Arial"/>
        </w:rPr>
        <w:t xml:space="preserve">Consumers said staff explained their care plan to them and </w:t>
      </w:r>
      <w:r w:rsidR="004D16DE">
        <w:rPr>
          <w:rFonts w:ascii="Arial" w:hAnsi="Arial" w:cs="Arial"/>
        </w:rPr>
        <w:t>they were offered a copy</w:t>
      </w:r>
      <w:r w:rsidRPr="00A01ED3">
        <w:rPr>
          <w:rFonts w:ascii="Arial" w:hAnsi="Arial" w:cs="Arial"/>
        </w:rPr>
        <w:t>.</w:t>
      </w:r>
      <w:r w:rsidR="002F1696" w:rsidRPr="00A01ED3">
        <w:rPr>
          <w:rFonts w:ascii="Arial" w:hAnsi="Arial" w:cs="Arial"/>
        </w:rPr>
        <w:t xml:space="preserve"> Staff </w:t>
      </w:r>
      <w:r w:rsidR="00511336" w:rsidRPr="00A01ED3">
        <w:rPr>
          <w:rFonts w:ascii="Arial" w:hAnsi="Arial" w:cs="Arial"/>
        </w:rPr>
        <w:t>said</w:t>
      </w:r>
      <w:r w:rsidR="00FE0B39">
        <w:rPr>
          <w:rFonts w:ascii="Arial" w:hAnsi="Arial" w:cs="Arial"/>
        </w:rPr>
        <w:t xml:space="preserve">, and </w:t>
      </w:r>
      <w:r w:rsidR="00511336" w:rsidRPr="00A01ED3">
        <w:rPr>
          <w:rFonts w:ascii="Arial" w:hAnsi="Arial" w:cs="Arial"/>
        </w:rPr>
        <w:t xml:space="preserve">care </w:t>
      </w:r>
      <w:r w:rsidR="009D5369" w:rsidRPr="00A01ED3">
        <w:rPr>
          <w:rFonts w:ascii="Arial" w:hAnsi="Arial" w:cs="Arial"/>
        </w:rPr>
        <w:t xml:space="preserve">documentation </w:t>
      </w:r>
      <w:r w:rsidR="00D16043">
        <w:rPr>
          <w:rFonts w:ascii="Arial" w:hAnsi="Arial" w:cs="Arial"/>
        </w:rPr>
        <w:t xml:space="preserve">evidenced, it </w:t>
      </w:r>
      <w:r w:rsidR="009D5369" w:rsidRPr="00A01ED3">
        <w:rPr>
          <w:rFonts w:ascii="Arial" w:hAnsi="Arial" w:cs="Arial"/>
        </w:rPr>
        <w:t xml:space="preserve">was </w:t>
      </w:r>
      <w:r w:rsidR="00511336" w:rsidRPr="00A01ED3">
        <w:rPr>
          <w:rFonts w:ascii="Arial" w:hAnsi="Arial" w:cs="Arial"/>
        </w:rPr>
        <w:t xml:space="preserve">accurate; </w:t>
      </w:r>
      <w:r w:rsidR="009D5369" w:rsidRPr="00A01ED3">
        <w:rPr>
          <w:rFonts w:ascii="Arial" w:hAnsi="Arial" w:cs="Arial"/>
        </w:rPr>
        <w:t>current</w:t>
      </w:r>
      <w:r w:rsidR="00511336" w:rsidRPr="00A01ED3">
        <w:rPr>
          <w:rFonts w:ascii="Arial" w:hAnsi="Arial" w:cs="Arial"/>
        </w:rPr>
        <w:t>; and contain</w:t>
      </w:r>
      <w:r w:rsidR="008961FE" w:rsidRPr="00A01ED3">
        <w:rPr>
          <w:rFonts w:ascii="Arial" w:hAnsi="Arial" w:cs="Arial"/>
        </w:rPr>
        <w:t xml:space="preserve">ed </w:t>
      </w:r>
      <w:r w:rsidR="00511336" w:rsidRPr="00A01ED3">
        <w:rPr>
          <w:rFonts w:ascii="Arial" w:hAnsi="Arial" w:cs="Arial"/>
        </w:rPr>
        <w:t xml:space="preserve">enough detail to deliver </w:t>
      </w:r>
      <w:r w:rsidR="00A2762C">
        <w:rPr>
          <w:rFonts w:ascii="Arial" w:hAnsi="Arial" w:cs="Arial"/>
        </w:rPr>
        <w:t xml:space="preserve">individualised </w:t>
      </w:r>
      <w:r w:rsidR="00511336" w:rsidRPr="00A01ED3">
        <w:rPr>
          <w:rFonts w:ascii="Arial" w:hAnsi="Arial" w:cs="Arial"/>
        </w:rPr>
        <w:t>care and services for the consumer.</w:t>
      </w:r>
      <w:r w:rsidR="00611389">
        <w:rPr>
          <w:rFonts w:ascii="Arial" w:hAnsi="Arial" w:cs="Arial"/>
        </w:rPr>
        <w:t xml:space="preserve"> </w:t>
      </w:r>
    </w:p>
    <w:p w14:paraId="0B8A790B" w14:textId="47D75CA1" w:rsidR="006D7F1A" w:rsidRDefault="0050725A" w:rsidP="00D16043">
      <w:pPr>
        <w:rPr>
          <w:rFonts w:ascii="Arial" w:eastAsia="Arial" w:hAnsi="Arial" w:cs="Arial"/>
        </w:rPr>
      </w:pPr>
      <w:r w:rsidRPr="00024601">
        <w:rPr>
          <w:rFonts w:ascii="Arial" w:hAnsi="Arial" w:cs="Arial"/>
          <w:color w:val="auto"/>
        </w:rPr>
        <w:t>Consumers and representatives said the service regularly communicate</w:t>
      </w:r>
      <w:r w:rsidR="00093C0C" w:rsidRPr="00024601">
        <w:rPr>
          <w:rFonts w:ascii="Arial" w:hAnsi="Arial" w:cs="Arial"/>
          <w:color w:val="auto"/>
        </w:rPr>
        <w:t>d</w:t>
      </w:r>
      <w:r w:rsidRPr="00024601">
        <w:rPr>
          <w:rFonts w:ascii="Arial" w:hAnsi="Arial" w:cs="Arial"/>
          <w:color w:val="auto"/>
        </w:rPr>
        <w:t xml:space="preserve"> with them about their care and </w:t>
      </w:r>
      <w:r w:rsidRPr="005044EF">
        <w:rPr>
          <w:rFonts w:ascii="Arial" w:hAnsi="Arial" w:cs="Arial"/>
          <w:color w:val="auto"/>
        </w:rPr>
        <w:t>services</w:t>
      </w:r>
      <w:r w:rsidR="00B42312" w:rsidRPr="005044EF">
        <w:rPr>
          <w:rFonts w:ascii="Arial" w:hAnsi="Arial" w:cs="Arial"/>
          <w:color w:val="auto"/>
        </w:rPr>
        <w:t xml:space="preserve"> and </w:t>
      </w:r>
      <w:r w:rsidR="005044EF" w:rsidRPr="005044EF">
        <w:rPr>
          <w:rFonts w:ascii="Arial" w:hAnsi="Arial" w:cs="Arial"/>
        </w:rPr>
        <w:t>ma</w:t>
      </w:r>
      <w:r w:rsidR="00D16043">
        <w:rPr>
          <w:rFonts w:ascii="Arial" w:hAnsi="Arial" w:cs="Arial"/>
        </w:rPr>
        <w:t>de</w:t>
      </w:r>
      <w:r w:rsidR="005044EF" w:rsidRPr="005044EF">
        <w:rPr>
          <w:rFonts w:ascii="Arial" w:hAnsi="Arial" w:cs="Arial"/>
        </w:rPr>
        <w:t xml:space="preserve"> changes to meet current needs, goals, and preferences</w:t>
      </w:r>
      <w:r w:rsidRPr="005044EF">
        <w:rPr>
          <w:rFonts w:ascii="Arial" w:hAnsi="Arial" w:cs="Arial"/>
          <w:color w:val="auto"/>
        </w:rPr>
        <w:t>.</w:t>
      </w:r>
      <w:r w:rsidR="00DA48A0" w:rsidRPr="005044EF">
        <w:rPr>
          <w:rFonts w:ascii="Arial" w:hAnsi="Arial" w:cs="Arial"/>
          <w:color w:val="auto"/>
        </w:rPr>
        <w:t xml:space="preserve"> </w:t>
      </w:r>
      <w:r w:rsidR="00215274" w:rsidRPr="005044EF">
        <w:rPr>
          <w:rFonts w:ascii="Arial" w:eastAsia="Arial" w:hAnsi="Arial" w:cs="Arial"/>
        </w:rPr>
        <w:t>Care</w:t>
      </w:r>
      <w:r w:rsidR="00215274" w:rsidRPr="00024601">
        <w:rPr>
          <w:rFonts w:ascii="Arial" w:eastAsia="Arial" w:hAnsi="Arial" w:cs="Arial"/>
        </w:rPr>
        <w:t xml:space="preserve"> documentation reflected</w:t>
      </w:r>
      <w:r w:rsidR="000330E0" w:rsidRPr="00024601">
        <w:rPr>
          <w:rFonts w:ascii="Arial" w:eastAsia="Arial" w:hAnsi="Arial" w:cs="Arial"/>
        </w:rPr>
        <w:t xml:space="preserve"> </w:t>
      </w:r>
      <w:r w:rsidR="005044EF">
        <w:rPr>
          <w:rFonts w:ascii="Arial" w:eastAsia="Arial" w:hAnsi="Arial" w:cs="Arial"/>
        </w:rPr>
        <w:t xml:space="preserve">regular </w:t>
      </w:r>
      <w:r w:rsidR="004D5EB4">
        <w:rPr>
          <w:rFonts w:ascii="Arial" w:eastAsia="Arial" w:hAnsi="Arial" w:cs="Arial"/>
        </w:rPr>
        <w:t xml:space="preserve">care </w:t>
      </w:r>
      <w:r w:rsidR="000330E0" w:rsidRPr="00024601">
        <w:rPr>
          <w:rFonts w:ascii="Arial" w:eastAsia="Arial" w:hAnsi="Arial" w:cs="Arial"/>
        </w:rPr>
        <w:t>review</w:t>
      </w:r>
      <w:r w:rsidR="00251C02">
        <w:rPr>
          <w:rFonts w:ascii="Arial" w:eastAsia="Arial" w:hAnsi="Arial" w:cs="Arial"/>
        </w:rPr>
        <w:t>s</w:t>
      </w:r>
      <w:r w:rsidR="000330E0" w:rsidRPr="00024601">
        <w:rPr>
          <w:rFonts w:ascii="Arial" w:eastAsia="Arial" w:hAnsi="Arial" w:cs="Arial"/>
        </w:rPr>
        <w:t xml:space="preserve"> </w:t>
      </w:r>
      <w:r w:rsidR="00215274" w:rsidRPr="00024601">
        <w:rPr>
          <w:rFonts w:ascii="Arial" w:eastAsia="Arial" w:hAnsi="Arial" w:cs="Arial"/>
        </w:rPr>
        <w:t>by qualified staff</w:t>
      </w:r>
      <w:r w:rsidR="00DA48A0" w:rsidRPr="00024601">
        <w:rPr>
          <w:rFonts w:ascii="Arial" w:hAnsi="Arial" w:cs="Arial"/>
          <w:color w:val="auto"/>
        </w:rPr>
        <w:t>.</w:t>
      </w:r>
      <w:r w:rsidR="005B116B" w:rsidRPr="00024601">
        <w:rPr>
          <w:rFonts w:ascii="Arial" w:hAnsi="Arial" w:cs="Arial"/>
          <w:color w:val="auto"/>
        </w:rPr>
        <w:t xml:space="preserve"> </w:t>
      </w:r>
      <w:r w:rsidR="00DF0D8D">
        <w:rPr>
          <w:rFonts w:ascii="Arial" w:hAnsi="Arial" w:cs="Arial"/>
          <w:color w:val="auto"/>
        </w:rPr>
        <w:t>Staff discussed th</w:t>
      </w:r>
      <w:r w:rsidR="00417ECA">
        <w:rPr>
          <w:rFonts w:ascii="Arial" w:hAnsi="Arial" w:cs="Arial"/>
          <w:color w:val="auto"/>
        </w:rPr>
        <w:t>eir role in</w:t>
      </w:r>
      <w:r w:rsidR="00D16043">
        <w:rPr>
          <w:rFonts w:ascii="Arial" w:hAnsi="Arial" w:cs="Arial"/>
          <w:color w:val="auto"/>
        </w:rPr>
        <w:t xml:space="preserve"> </w:t>
      </w:r>
      <w:r w:rsidR="00DF0D8D">
        <w:rPr>
          <w:rFonts w:ascii="Arial" w:hAnsi="Arial" w:cs="Arial"/>
          <w:color w:val="auto"/>
        </w:rPr>
        <w:t>awareness of the review process and additional reviews as required</w:t>
      </w:r>
      <w:r w:rsidR="00D16043">
        <w:rPr>
          <w:rFonts w:ascii="Arial" w:hAnsi="Arial" w:cs="Arial"/>
          <w:color w:val="auto"/>
        </w:rPr>
        <w:t>.</w:t>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B53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3EF7"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B53EF7" w:rsidRPr="00996FAF" w:rsidRDefault="00B53EF7" w:rsidP="00B53EF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B53EF7" w:rsidRPr="00996FAF" w:rsidRDefault="00B53EF7" w:rsidP="00B53EF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B53EF7" w:rsidRPr="00996FAF" w:rsidRDefault="00B53EF7" w:rsidP="00B53EF7">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1BA1E5FD"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36301076"/>
                <w:placeholder>
                  <w:docPart w:val="CFB6BBBE775C42B18D163B2ACB1CC33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0178">
                  <w:rPr>
                    <w:rFonts w:ascii="Arial" w:hAnsi="Arial" w:cs="Arial"/>
                  </w:rPr>
                  <w:t>Compliant</w:t>
                </w:r>
              </w:sdtContent>
            </w:sdt>
          </w:p>
        </w:tc>
      </w:tr>
      <w:tr w:rsidR="00B53EF7"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52C8D402"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55443834"/>
                <w:placeholder>
                  <w:docPart w:val="743359456E2341FEA84912913FBCC6A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0178">
                  <w:rPr>
                    <w:rFonts w:ascii="Arial" w:hAnsi="Arial" w:cs="Arial"/>
                  </w:rPr>
                  <w:t>Compliant</w:t>
                </w:r>
              </w:sdtContent>
            </w:sdt>
          </w:p>
        </w:tc>
      </w:tr>
      <w:tr w:rsidR="00B53EF7"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B53EF7" w:rsidRPr="00996FAF" w:rsidRDefault="00B53EF7" w:rsidP="00B53EF7">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B53EF7" w:rsidRPr="00996FAF" w:rsidRDefault="00B53EF7" w:rsidP="00B53EF7">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13333FBD"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48378277"/>
                <w:placeholder>
                  <w:docPart w:val="7DF86CFD62E2434F97B936D60A73046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0178">
                  <w:rPr>
                    <w:rFonts w:ascii="Arial" w:hAnsi="Arial" w:cs="Arial"/>
                  </w:rPr>
                  <w:t>Compliant</w:t>
                </w:r>
              </w:sdtContent>
            </w:sdt>
          </w:p>
        </w:tc>
      </w:tr>
      <w:tr w:rsidR="00B53EF7"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33592630" w:rsidR="00B53EF7" w:rsidRPr="00996FAF" w:rsidRDefault="00E87599" w:rsidP="00B53EF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39331522"/>
                <w:placeholder>
                  <w:docPart w:val="39974366F7B54969ACE49BD3466DD08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0178">
                  <w:rPr>
                    <w:rFonts w:ascii="Arial" w:hAnsi="Arial" w:cs="Arial"/>
                  </w:rPr>
                  <w:t>Compliant</w:t>
                </w:r>
              </w:sdtContent>
            </w:sdt>
          </w:p>
        </w:tc>
      </w:tr>
      <w:tr w:rsidR="00B53EF7"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7D9A7E04"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42711800"/>
                <w:placeholder>
                  <w:docPart w:val="947DAC4D72314B4E86E7541467E26E3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0178">
                  <w:rPr>
                    <w:rFonts w:ascii="Arial" w:hAnsi="Arial" w:cs="Arial"/>
                  </w:rPr>
                  <w:t>Compliant</w:t>
                </w:r>
              </w:sdtContent>
            </w:sdt>
          </w:p>
        </w:tc>
      </w:tr>
      <w:tr w:rsidR="00B53EF7"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278486D6"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25956981"/>
                <w:placeholder>
                  <w:docPart w:val="1A5760B1D9454EA9BCD71DE7CDE7DE2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0178">
                  <w:rPr>
                    <w:rFonts w:ascii="Arial" w:hAnsi="Arial" w:cs="Arial"/>
                  </w:rPr>
                  <w:t>Compliant</w:t>
                </w:r>
              </w:sdtContent>
            </w:sdt>
          </w:p>
        </w:tc>
      </w:tr>
      <w:tr w:rsidR="00B53EF7"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B53EF7" w:rsidRPr="00996FAF" w:rsidRDefault="00B53EF7" w:rsidP="00B53EF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B53EF7" w:rsidRPr="00996FAF" w:rsidRDefault="00B53EF7" w:rsidP="00B53EF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53A2D8B9"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69447308"/>
                <w:placeholder>
                  <w:docPart w:val="71A7951557024C9CA63068E52DFEC4F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430178">
                  <w:rPr>
                    <w:rFonts w:ascii="Arial" w:hAnsi="Arial" w:cs="Arial"/>
                  </w:rPr>
                  <w:t>Compliant</w:t>
                </w:r>
              </w:sdtContent>
            </w:sdt>
          </w:p>
        </w:tc>
      </w:tr>
    </w:tbl>
    <w:p w14:paraId="34A6D521" w14:textId="77777777" w:rsidR="00D87E7C" w:rsidRDefault="00D87E7C" w:rsidP="00D87E7C">
      <w:pPr>
        <w:pStyle w:val="Heading20"/>
      </w:pPr>
      <w:r w:rsidRPr="00996FAF">
        <w:t>Findings</w:t>
      </w:r>
    </w:p>
    <w:p w14:paraId="126C2B30" w14:textId="2C095C70" w:rsidR="00B94F95" w:rsidRPr="00005D5C" w:rsidRDefault="00CF4B27" w:rsidP="00005D5C">
      <w:pPr>
        <w:pStyle w:val="NormalArial"/>
      </w:pPr>
      <w:r w:rsidRPr="00005D5C">
        <w:t>C</w:t>
      </w:r>
      <w:r w:rsidR="00CD3613" w:rsidRPr="00005D5C">
        <w:t>onsumers and representatives said care met the</w:t>
      </w:r>
      <w:r w:rsidR="00625894" w:rsidRPr="00005D5C">
        <w:t xml:space="preserve"> consumer</w:t>
      </w:r>
      <w:r w:rsidR="006E23FF" w:rsidRPr="00005D5C">
        <w:t>’</w:t>
      </w:r>
      <w:r w:rsidR="00625894" w:rsidRPr="00005D5C">
        <w:t>s</w:t>
      </w:r>
      <w:r w:rsidR="00CD3613" w:rsidRPr="00005D5C">
        <w:t xml:space="preserve"> needs and support</w:t>
      </w:r>
      <w:r w:rsidR="00ED061A" w:rsidRPr="00005D5C">
        <w:t>ed</w:t>
      </w:r>
      <w:r w:rsidR="00CD3613" w:rsidRPr="00005D5C">
        <w:t xml:space="preserve"> their health and well-being.</w:t>
      </w:r>
      <w:r w:rsidR="006E23FF" w:rsidRPr="00005D5C">
        <w:t xml:space="preserve"> Care </w:t>
      </w:r>
      <w:r w:rsidR="00CF60AC" w:rsidRPr="00005D5C">
        <w:t>document</w:t>
      </w:r>
      <w:r w:rsidR="00DC7E45" w:rsidRPr="00005D5C">
        <w:t>ation</w:t>
      </w:r>
      <w:r w:rsidR="00913E1A" w:rsidRPr="00005D5C">
        <w:t xml:space="preserve"> reflect</w:t>
      </w:r>
      <w:r w:rsidR="00DC7E45" w:rsidRPr="00005D5C">
        <w:t>ed</w:t>
      </w:r>
      <w:r w:rsidR="00913E1A" w:rsidRPr="00005D5C">
        <w:t xml:space="preserve"> </w:t>
      </w:r>
      <w:r w:rsidR="00255935" w:rsidRPr="00005D5C">
        <w:t>best practice</w:t>
      </w:r>
      <w:r w:rsidR="00913E1A" w:rsidRPr="00005D5C">
        <w:t xml:space="preserve"> </w:t>
      </w:r>
      <w:r w:rsidR="00ED061A" w:rsidRPr="00005D5C">
        <w:t>care</w:t>
      </w:r>
      <w:r w:rsidR="009F1199">
        <w:t>,</w:t>
      </w:r>
      <w:r w:rsidR="00ED061A" w:rsidRPr="00005D5C">
        <w:t xml:space="preserve"> </w:t>
      </w:r>
      <w:r w:rsidR="00E57C8A" w:rsidRPr="00005D5C">
        <w:t xml:space="preserve">which </w:t>
      </w:r>
      <w:r w:rsidR="009C397E">
        <w:t xml:space="preserve">was </w:t>
      </w:r>
      <w:r w:rsidR="006E23FF" w:rsidRPr="00005D5C">
        <w:t>safe, effective, and specific for each consumer.</w:t>
      </w:r>
      <w:r w:rsidR="00A019A5" w:rsidRPr="00005D5C">
        <w:t xml:space="preserve"> </w:t>
      </w:r>
      <w:r w:rsidR="00242203">
        <w:t>A</w:t>
      </w:r>
      <w:r w:rsidR="00A019A5" w:rsidRPr="00005D5C">
        <w:t>ssessment</w:t>
      </w:r>
      <w:r w:rsidR="00242203">
        <w:t>s were</w:t>
      </w:r>
      <w:r w:rsidR="001015E6">
        <w:t xml:space="preserve"> </w:t>
      </w:r>
      <w:r w:rsidR="00242203">
        <w:t>completed using validated</w:t>
      </w:r>
      <w:r w:rsidR="00A019A5" w:rsidRPr="00005D5C">
        <w:t xml:space="preserve"> tool</w:t>
      </w:r>
      <w:r w:rsidR="001538FC" w:rsidRPr="00005D5C">
        <w:t>s</w:t>
      </w:r>
      <w:r w:rsidR="00A019A5" w:rsidRPr="00005D5C">
        <w:t xml:space="preserve"> and </w:t>
      </w:r>
      <w:r w:rsidR="001015E6">
        <w:t xml:space="preserve">effective </w:t>
      </w:r>
      <w:r w:rsidR="00A019A5" w:rsidRPr="00005D5C">
        <w:t>strateg</w:t>
      </w:r>
      <w:r w:rsidR="001538FC" w:rsidRPr="00005D5C">
        <w:t>ies were</w:t>
      </w:r>
      <w:r w:rsidR="00A019A5" w:rsidRPr="00005D5C">
        <w:t xml:space="preserve"> developed</w:t>
      </w:r>
      <w:r w:rsidR="00E57C8A" w:rsidRPr="00005D5C">
        <w:t xml:space="preserve">, including </w:t>
      </w:r>
      <w:r w:rsidR="00331FC2" w:rsidRPr="00005D5C">
        <w:t xml:space="preserve">pain management, behaviour support </w:t>
      </w:r>
      <w:r w:rsidR="000E4C70" w:rsidRPr="00005D5C">
        <w:t>and pressure area care</w:t>
      </w:r>
      <w:r w:rsidR="00A019A5" w:rsidRPr="00005D5C">
        <w:t>.</w:t>
      </w:r>
    </w:p>
    <w:p w14:paraId="41D4D205" w14:textId="37AFA391" w:rsidR="00A237FD" w:rsidRPr="00005D5C" w:rsidRDefault="008E5B41" w:rsidP="00005D5C">
      <w:pPr>
        <w:shd w:val="clear" w:color="auto" w:fill="FFFFFF" w:themeFill="background1"/>
        <w:rPr>
          <w:rFonts w:ascii="Arial" w:hAnsi="Arial" w:cs="Arial"/>
          <w:color w:val="auto"/>
          <w:szCs w:val="22"/>
        </w:rPr>
      </w:pPr>
      <w:r w:rsidRPr="00005D5C">
        <w:rPr>
          <w:rFonts w:ascii="Arial" w:hAnsi="Arial" w:cs="Arial"/>
          <w:color w:val="auto"/>
          <w:szCs w:val="22"/>
        </w:rPr>
        <w:t>Consumers said risks such as falls, pressure areas, weight loss and infection were assessed, explained and managed to reduce risk</w:t>
      </w:r>
      <w:r w:rsidR="00A237FD" w:rsidRPr="00005D5C">
        <w:rPr>
          <w:rFonts w:ascii="Arial" w:hAnsi="Arial" w:cs="Arial"/>
          <w:color w:val="auto"/>
          <w:szCs w:val="22"/>
        </w:rPr>
        <w:t xml:space="preserve">. Care documentation contained effective identification of risk, and </w:t>
      </w:r>
      <w:r w:rsidR="00EE1690" w:rsidRPr="00005D5C">
        <w:rPr>
          <w:rFonts w:ascii="Arial" w:hAnsi="Arial" w:cs="Arial"/>
          <w:color w:val="auto"/>
          <w:szCs w:val="22"/>
        </w:rPr>
        <w:t xml:space="preserve">included </w:t>
      </w:r>
      <w:r w:rsidR="00DB63E2" w:rsidRPr="00005D5C">
        <w:rPr>
          <w:rFonts w:ascii="Arial" w:hAnsi="Arial" w:cs="Arial"/>
          <w:color w:val="auto"/>
          <w:szCs w:val="22"/>
        </w:rPr>
        <w:t xml:space="preserve">management </w:t>
      </w:r>
      <w:r w:rsidR="00A237FD" w:rsidRPr="00005D5C">
        <w:rPr>
          <w:rFonts w:ascii="Arial" w:hAnsi="Arial" w:cs="Arial"/>
          <w:color w:val="auto"/>
          <w:szCs w:val="22"/>
        </w:rPr>
        <w:t>strategies</w:t>
      </w:r>
      <w:r w:rsidR="00F5592E" w:rsidRPr="00005D5C">
        <w:rPr>
          <w:rFonts w:ascii="Arial" w:hAnsi="Arial" w:cs="Arial"/>
          <w:color w:val="auto"/>
          <w:szCs w:val="22"/>
        </w:rPr>
        <w:t>.</w:t>
      </w:r>
      <w:r w:rsidR="00A237FD" w:rsidRPr="00005D5C">
        <w:rPr>
          <w:rFonts w:ascii="Arial" w:hAnsi="Arial" w:cs="Arial"/>
          <w:color w:val="auto"/>
          <w:szCs w:val="22"/>
        </w:rPr>
        <w:t xml:space="preserve"> </w:t>
      </w:r>
      <w:r w:rsidR="00294EFF" w:rsidRPr="00005D5C">
        <w:rPr>
          <w:rFonts w:ascii="Arial" w:hAnsi="Arial" w:cs="Arial"/>
          <w:color w:val="auto"/>
          <w:szCs w:val="22"/>
        </w:rPr>
        <w:t>Policies, procedures and clinical protocols guide</w:t>
      </w:r>
      <w:r w:rsidR="00AC6922" w:rsidRPr="00005D5C">
        <w:rPr>
          <w:rFonts w:ascii="Arial" w:hAnsi="Arial" w:cs="Arial"/>
          <w:color w:val="auto"/>
          <w:szCs w:val="22"/>
        </w:rPr>
        <w:t>d</w:t>
      </w:r>
      <w:r w:rsidR="00294EFF" w:rsidRPr="00005D5C">
        <w:rPr>
          <w:rFonts w:ascii="Arial" w:hAnsi="Arial" w:cs="Arial"/>
          <w:color w:val="auto"/>
          <w:szCs w:val="22"/>
        </w:rPr>
        <w:t xml:space="preserve"> </w:t>
      </w:r>
      <w:r w:rsidR="00D7469E">
        <w:rPr>
          <w:rFonts w:ascii="Arial" w:hAnsi="Arial" w:cs="Arial"/>
          <w:color w:val="auto"/>
          <w:szCs w:val="22"/>
        </w:rPr>
        <w:t>the management of</w:t>
      </w:r>
      <w:r w:rsidR="00294EFF" w:rsidRPr="00005D5C">
        <w:rPr>
          <w:rFonts w:ascii="Arial" w:hAnsi="Arial" w:cs="Arial"/>
          <w:color w:val="auto"/>
          <w:szCs w:val="22"/>
        </w:rPr>
        <w:t xml:space="preserve"> high-impact or high-prevalence risks</w:t>
      </w:r>
      <w:r w:rsidR="00AC6922" w:rsidRPr="00005D5C">
        <w:rPr>
          <w:rFonts w:ascii="Arial" w:hAnsi="Arial" w:cs="Arial"/>
          <w:color w:val="auto"/>
          <w:szCs w:val="22"/>
        </w:rPr>
        <w:t xml:space="preserve"> through </w:t>
      </w:r>
      <w:r w:rsidR="00294EFF" w:rsidRPr="00005D5C">
        <w:rPr>
          <w:rFonts w:ascii="Arial" w:hAnsi="Arial" w:cs="Arial"/>
          <w:color w:val="auto"/>
          <w:szCs w:val="22"/>
        </w:rPr>
        <w:t>standardised assessments, charting and care planning tool</w:t>
      </w:r>
      <w:r w:rsidR="00CF2FC8">
        <w:rPr>
          <w:rFonts w:ascii="Arial" w:hAnsi="Arial" w:cs="Arial"/>
          <w:color w:val="auto"/>
          <w:szCs w:val="22"/>
        </w:rPr>
        <w:t>s</w:t>
      </w:r>
      <w:r w:rsidR="00294EFF" w:rsidRPr="00005D5C">
        <w:rPr>
          <w:rFonts w:ascii="Arial" w:hAnsi="Arial" w:cs="Arial"/>
          <w:color w:val="auto"/>
          <w:szCs w:val="22"/>
        </w:rPr>
        <w:t>.</w:t>
      </w:r>
    </w:p>
    <w:p w14:paraId="4E9DAB63" w14:textId="53896A29" w:rsidR="008E5B41" w:rsidRPr="00005D5C" w:rsidRDefault="007E5449" w:rsidP="00005D5C">
      <w:pPr>
        <w:pStyle w:val="NormalArial"/>
        <w:rPr>
          <w:rFonts w:eastAsia="Arial"/>
        </w:rPr>
      </w:pPr>
      <w:r w:rsidRPr="00005D5C">
        <w:rPr>
          <w:rFonts w:eastAsia="Arial"/>
        </w:rPr>
        <w:t>Ca</w:t>
      </w:r>
      <w:r w:rsidR="00D5216B" w:rsidRPr="00005D5C">
        <w:rPr>
          <w:rFonts w:eastAsia="Arial"/>
        </w:rPr>
        <w:t xml:space="preserve">re documentation </w:t>
      </w:r>
      <w:r w:rsidR="00436194">
        <w:rPr>
          <w:rFonts w:eastAsia="Arial"/>
        </w:rPr>
        <w:t>evidenced</w:t>
      </w:r>
      <w:r w:rsidR="00D5216B" w:rsidRPr="00005D5C">
        <w:rPr>
          <w:rFonts w:eastAsia="Arial"/>
        </w:rPr>
        <w:t xml:space="preserve"> </w:t>
      </w:r>
      <w:r w:rsidR="008B3D49" w:rsidRPr="00005D5C">
        <w:rPr>
          <w:rFonts w:eastAsia="Arial"/>
        </w:rPr>
        <w:t>end of life care was provided</w:t>
      </w:r>
      <w:r w:rsidR="00262D29" w:rsidRPr="00005D5C">
        <w:rPr>
          <w:rFonts w:eastAsia="Arial"/>
        </w:rPr>
        <w:t xml:space="preserve"> in line </w:t>
      </w:r>
      <w:r w:rsidR="008361BE">
        <w:rPr>
          <w:rFonts w:eastAsia="Arial"/>
        </w:rPr>
        <w:t>with</w:t>
      </w:r>
      <w:r w:rsidR="00262D29" w:rsidRPr="00005D5C">
        <w:rPr>
          <w:rFonts w:eastAsia="Arial"/>
        </w:rPr>
        <w:t xml:space="preserve"> consumer’s care needs, goals and preferences.</w:t>
      </w:r>
      <w:r w:rsidR="006A7C3A" w:rsidRPr="00005D5C">
        <w:rPr>
          <w:rFonts w:eastAsia="Arial"/>
        </w:rPr>
        <w:t xml:space="preserve"> Staff describe</w:t>
      </w:r>
      <w:r w:rsidR="00145E7C" w:rsidRPr="00005D5C">
        <w:rPr>
          <w:rFonts w:eastAsia="Arial"/>
        </w:rPr>
        <w:t>d</w:t>
      </w:r>
      <w:r w:rsidR="006A7C3A" w:rsidRPr="00005D5C">
        <w:rPr>
          <w:rFonts w:eastAsia="Arial"/>
        </w:rPr>
        <w:t xml:space="preserve"> </w:t>
      </w:r>
      <w:r w:rsidR="006B7A8C" w:rsidRPr="00005D5C">
        <w:rPr>
          <w:rFonts w:eastAsia="Arial"/>
        </w:rPr>
        <w:t>providing</w:t>
      </w:r>
      <w:r w:rsidR="006A7C3A" w:rsidRPr="00005D5C">
        <w:rPr>
          <w:rFonts w:eastAsia="Arial"/>
        </w:rPr>
        <w:t xml:space="preserve"> end of life</w:t>
      </w:r>
      <w:r w:rsidR="00455A39" w:rsidRPr="00005D5C">
        <w:rPr>
          <w:rFonts w:eastAsia="Arial"/>
        </w:rPr>
        <w:t xml:space="preserve"> care</w:t>
      </w:r>
      <w:r w:rsidR="006A7C3A" w:rsidRPr="00005D5C">
        <w:rPr>
          <w:rFonts w:eastAsia="Arial"/>
        </w:rPr>
        <w:t xml:space="preserve">, </w:t>
      </w:r>
      <w:r w:rsidR="006E4250" w:rsidRPr="00005D5C">
        <w:rPr>
          <w:rFonts w:eastAsia="Arial"/>
        </w:rPr>
        <w:t>including</w:t>
      </w:r>
      <w:r w:rsidR="006A7C3A" w:rsidRPr="00005D5C">
        <w:rPr>
          <w:rFonts w:eastAsia="Arial"/>
        </w:rPr>
        <w:t xml:space="preserve"> </w:t>
      </w:r>
      <w:r w:rsidR="00E17A36" w:rsidRPr="00005D5C">
        <w:rPr>
          <w:rFonts w:eastAsia="Arial"/>
        </w:rPr>
        <w:t xml:space="preserve">prioritising </w:t>
      </w:r>
      <w:r w:rsidR="006B7A8C" w:rsidRPr="00005D5C">
        <w:rPr>
          <w:rFonts w:eastAsia="Arial"/>
        </w:rPr>
        <w:lastRenderedPageBreak/>
        <w:t>the consumers comfort</w:t>
      </w:r>
      <w:r w:rsidR="006A7C3A" w:rsidRPr="00005D5C">
        <w:rPr>
          <w:rFonts w:eastAsia="Arial"/>
        </w:rPr>
        <w:t xml:space="preserve"> </w:t>
      </w:r>
      <w:r w:rsidR="006B7A8C" w:rsidRPr="00005D5C">
        <w:rPr>
          <w:rFonts w:eastAsia="Arial"/>
        </w:rPr>
        <w:t>and dignity</w:t>
      </w:r>
      <w:r w:rsidR="00C47A88">
        <w:rPr>
          <w:rFonts w:eastAsia="Arial"/>
        </w:rPr>
        <w:t xml:space="preserve"> and supporting</w:t>
      </w:r>
      <w:r w:rsidR="00DE7F3E">
        <w:rPr>
          <w:rFonts w:eastAsia="Arial"/>
        </w:rPr>
        <w:t xml:space="preserve"> the consumers loved ones</w:t>
      </w:r>
      <w:r w:rsidR="00C93FD4" w:rsidRPr="00005D5C">
        <w:rPr>
          <w:rFonts w:eastAsia="Arial"/>
        </w:rPr>
        <w:t xml:space="preserve">. Representatives </w:t>
      </w:r>
      <w:r w:rsidR="00DF6D92" w:rsidRPr="00005D5C">
        <w:rPr>
          <w:rFonts w:eastAsia="Arial"/>
        </w:rPr>
        <w:t>of a consumer</w:t>
      </w:r>
      <w:r w:rsidR="007C1966">
        <w:rPr>
          <w:rFonts w:eastAsia="Arial"/>
        </w:rPr>
        <w:t>,</w:t>
      </w:r>
      <w:r w:rsidR="00DF6D92" w:rsidRPr="00005D5C">
        <w:rPr>
          <w:rFonts w:eastAsia="Arial"/>
        </w:rPr>
        <w:t xml:space="preserve"> who recently passed away</w:t>
      </w:r>
      <w:r w:rsidR="007C1966">
        <w:rPr>
          <w:rFonts w:eastAsia="Arial"/>
        </w:rPr>
        <w:t>,</w:t>
      </w:r>
      <w:r w:rsidR="00DF6D92" w:rsidRPr="00005D5C">
        <w:rPr>
          <w:rFonts w:eastAsia="Arial"/>
        </w:rPr>
        <w:t xml:space="preserve"> </w:t>
      </w:r>
      <w:r w:rsidR="009556C0" w:rsidRPr="00005D5C">
        <w:rPr>
          <w:rFonts w:eastAsia="Arial"/>
        </w:rPr>
        <w:t xml:space="preserve">advised they were </w:t>
      </w:r>
      <w:r w:rsidR="007C1966">
        <w:rPr>
          <w:rFonts w:eastAsia="Arial"/>
        </w:rPr>
        <w:t>included in end of life care</w:t>
      </w:r>
      <w:r w:rsidR="00921860" w:rsidRPr="00005D5C">
        <w:rPr>
          <w:rFonts w:eastAsia="Arial"/>
        </w:rPr>
        <w:t>.</w:t>
      </w:r>
    </w:p>
    <w:p w14:paraId="54D617DD" w14:textId="4D9CB6A6" w:rsidR="00226337" w:rsidRPr="00005D5C" w:rsidRDefault="00BE6751" w:rsidP="00005D5C">
      <w:pPr>
        <w:pStyle w:val="Bullets"/>
        <w:spacing w:before="0" w:after="120" w:line="240" w:lineRule="auto"/>
      </w:pPr>
      <w:r w:rsidRPr="00005D5C">
        <w:t xml:space="preserve">Staff described a range of signs related to deterioration </w:t>
      </w:r>
      <w:r w:rsidR="008A508C">
        <w:t>and</w:t>
      </w:r>
      <w:r w:rsidR="00F47B87">
        <w:t xml:space="preserve"> the escalation process, if required</w:t>
      </w:r>
      <w:r w:rsidRPr="00005D5C">
        <w:t>.</w:t>
      </w:r>
      <w:r>
        <w:t xml:space="preserve"> </w:t>
      </w:r>
      <w:r w:rsidR="00F32959" w:rsidRPr="00005D5C">
        <w:t>C</w:t>
      </w:r>
      <w:r w:rsidR="003E2240" w:rsidRPr="00005D5C">
        <w:t>onsumers</w:t>
      </w:r>
      <w:r w:rsidR="00F32959" w:rsidRPr="00005D5C">
        <w:t xml:space="preserve"> and </w:t>
      </w:r>
      <w:r w:rsidR="003E2240" w:rsidRPr="00005D5C">
        <w:t xml:space="preserve">representatives reported staff </w:t>
      </w:r>
      <w:r w:rsidR="00F32959" w:rsidRPr="00005D5C">
        <w:t>we</w:t>
      </w:r>
      <w:r w:rsidR="003E2240" w:rsidRPr="00005D5C">
        <w:t xml:space="preserve">re quick to recognise </w:t>
      </w:r>
      <w:r w:rsidR="004240C7">
        <w:t xml:space="preserve">when </w:t>
      </w:r>
      <w:r w:rsidR="0020239D">
        <w:t xml:space="preserve">consumers </w:t>
      </w:r>
      <w:r w:rsidR="00F32959" w:rsidRPr="00005D5C">
        <w:t>we</w:t>
      </w:r>
      <w:r w:rsidR="003E2240" w:rsidRPr="00005D5C">
        <w:t>re unwell and act</w:t>
      </w:r>
      <w:r w:rsidR="00F32959" w:rsidRPr="00005D5C">
        <w:t>ed</w:t>
      </w:r>
      <w:r w:rsidR="003E2240" w:rsidRPr="00005D5C">
        <w:t xml:space="preserve"> immediately.</w:t>
      </w:r>
      <w:r w:rsidR="00DB445A" w:rsidRPr="00005D5C">
        <w:t xml:space="preserve"> </w:t>
      </w:r>
      <w:r w:rsidR="003E00CB" w:rsidRPr="00005D5C">
        <w:t>Care documents demonstrate</w:t>
      </w:r>
      <w:r w:rsidR="00EE47E9" w:rsidRPr="00005D5C">
        <w:t>d</w:t>
      </w:r>
      <w:r w:rsidR="003E00CB" w:rsidRPr="00005D5C">
        <w:t xml:space="preserve"> deterioration in health, capacity and function </w:t>
      </w:r>
      <w:r w:rsidR="00EE47E9" w:rsidRPr="00005D5C">
        <w:t>we</w:t>
      </w:r>
      <w:r w:rsidR="003E00CB" w:rsidRPr="00005D5C">
        <w:t>re promptly recognised and responded to.</w:t>
      </w:r>
    </w:p>
    <w:p w14:paraId="112CCF59" w14:textId="59BA89CC" w:rsidR="00761B20" w:rsidRPr="00005D5C" w:rsidRDefault="001B6713" w:rsidP="003E0CDB">
      <w:pPr>
        <w:pStyle w:val="Bullets"/>
        <w:spacing w:before="0" w:after="120" w:line="240" w:lineRule="auto"/>
      </w:pPr>
      <w:r w:rsidRPr="00005D5C">
        <w:rPr>
          <w:rFonts w:eastAsia="Arial"/>
          <w:color w:val="000000" w:themeColor="text1"/>
        </w:rPr>
        <w:t xml:space="preserve">Representatives </w:t>
      </w:r>
      <w:r w:rsidRPr="00005D5C">
        <w:t xml:space="preserve">described the involvement of external care providers, saying they were updated about the consumers’ care and staff were always aware of any changes. </w:t>
      </w:r>
      <w:r w:rsidR="00761B20" w:rsidRPr="00005D5C">
        <w:t xml:space="preserve">Staff described how changes </w:t>
      </w:r>
      <w:r w:rsidR="006C70B1" w:rsidRPr="00005D5C">
        <w:t>we</w:t>
      </w:r>
      <w:r w:rsidR="00761B20" w:rsidRPr="00005D5C">
        <w:t xml:space="preserve">re communicated. </w:t>
      </w:r>
      <w:r w:rsidR="00566F23">
        <w:t>M</w:t>
      </w:r>
      <w:r w:rsidR="00761B20" w:rsidRPr="00005D5C">
        <w:t>edical officers and allied health professionals</w:t>
      </w:r>
      <w:r w:rsidR="00E3264F">
        <w:t xml:space="preserve"> were observed to have access to the electronic care management system.</w:t>
      </w:r>
    </w:p>
    <w:p w14:paraId="16FE8BB8" w14:textId="0B892BB8" w:rsidR="006064AC" w:rsidRPr="00005D5C" w:rsidRDefault="00277D29" w:rsidP="003E0CDB">
      <w:pPr>
        <w:shd w:val="clear" w:color="auto" w:fill="FFFFFF" w:themeFill="background1"/>
        <w:rPr>
          <w:rFonts w:ascii="Arial" w:hAnsi="Arial" w:cs="Arial"/>
          <w:szCs w:val="22"/>
        </w:rPr>
      </w:pPr>
      <w:r w:rsidRPr="00005D5C">
        <w:rPr>
          <w:rFonts w:ascii="Arial" w:hAnsi="Arial" w:cs="Arial"/>
        </w:rPr>
        <w:t>Consumers sa</w:t>
      </w:r>
      <w:r w:rsidR="00757222" w:rsidRPr="00005D5C">
        <w:rPr>
          <w:rFonts w:ascii="Arial" w:hAnsi="Arial" w:cs="Arial"/>
        </w:rPr>
        <w:t>id</w:t>
      </w:r>
      <w:r w:rsidR="007C1966">
        <w:rPr>
          <w:rFonts w:ascii="Arial" w:hAnsi="Arial" w:cs="Arial"/>
        </w:rPr>
        <w:t>, a</w:t>
      </w:r>
      <w:r w:rsidR="00980190">
        <w:rPr>
          <w:rFonts w:ascii="Arial" w:hAnsi="Arial" w:cs="Arial"/>
        </w:rPr>
        <w:t>nd documentation confirmed,</w:t>
      </w:r>
      <w:r w:rsidRPr="00005D5C">
        <w:rPr>
          <w:rFonts w:ascii="Arial" w:hAnsi="Arial" w:cs="Arial"/>
        </w:rPr>
        <w:t xml:space="preserve"> the organisation ha</w:t>
      </w:r>
      <w:r w:rsidR="00757222" w:rsidRPr="00005D5C">
        <w:rPr>
          <w:rFonts w:ascii="Arial" w:hAnsi="Arial" w:cs="Arial"/>
        </w:rPr>
        <w:t>d</w:t>
      </w:r>
      <w:r w:rsidRPr="00005D5C">
        <w:rPr>
          <w:rFonts w:ascii="Arial" w:hAnsi="Arial" w:cs="Arial"/>
        </w:rPr>
        <w:t xml:space="preserve"> access to and ha</w:t>
      </w:r>
      <w:r w:rsidR="00757222" w:rsidRPr="00005D5C">
        <w:rPr>
          <w:rFonts w:ascii="Arial" w:hAnsi="Arial" w:cs="Arial"/>
        </w:rPr>
        <w:t>d</w:t>
      </w:r>
      <w:r w:rsidRPr="00005D5C">
        <w:rPr>
          <w:rFonts w:ascii="Arial" w:hAnsi="Arial" w:cs="Arial"/>
        </w:rPr>
        <w:t xml:space="preserve"> referred them to appropriate</w:t>
      </w:r>
      <w:r w:rsidR="007C1966">
        <w:rPr>
          <w:rFonts w:ascii="Arial" w:hAnsi="Arial" w:cs="Arial"/>
        </w:rPr>
        <w:t>ly, when they required additional support or assessment.</w:t>
      </w:r>
      <w:r w:rsidR="003E3BF6" w:rsidRPr="00005D5C">
        <w:rPr>
          <w:rFonts w:ascii="Arial" w:hAnsi="Arial" w:cs="Arial"/>
        </w:rPr>
        <w:t xml:space="preserve"> </w:t>
      </w:r>
      <w:r w:rsidR="003E3BF6" w:rsidRPr="00005D5C">
        <w:rPr>
          <w:rFonts w:ascii="Arial" w:hAnsi="Arial" w:cs="Arial"/>
          <w:szCs w:val="22"/>
        </w:rPr>
        <w:t xml:space="preserve">Staff </w:t>
      </w:r>
      <w:r w:rsidR="007C1966">
        <w:rPr>
          <w:rFonts w:ascii="Arial" w:hAnsi="Arial" w:cs="Arial"/>
          <w:szCs w:val="22"/>
        </w:rPr>
        <w:t xml:space="preserve">understood </w:t>
      </w:r>
      <w:r w:rsidR="006064AC" w:rsidRPr="00005D5C">
        <w:rPr>
          <w:rFonts w:ascii="Arial" w:hAnsi="Arial" w:cs="Arial"/>
          <w:szCs w:val="22"/>
        </w:rPr>
        <w:t>referral</w:t>
      </w:r>
      <w:r w:rsidR="007C1966">
        <w:rPr>
          <w:rFonts w:ascii="Arial" w:hAnsi="Arial" w:cs="Arial"/>
          <w:szCs w:val="22"/>
        </w:rPr>
        <w:t xml:space="preserve"> pathways.</w:t>
      </w:r>
    </w:p>
    <w:p w14:paraId="433FE000" w14:textId="776E4447" w:rsidR="003F74D0" w:rsidRPr="003E0CDB" w:rsidRDefault="00D66E70" w:rsidP="003E0CDB">
      <w:pPr>
        <w:shd w:val="clear" w:color="auto" w:fill="FFFFFF" w:themeFill="background1"/>
        <w:rPr>
          <w:rFonts w:ascii="Arial" w:hAnsi="Arial" w:cs="Arial"/>
        </w:rPr>
      </w:pPr>
      <w:r w:rsidRPr="003E0CDB">
        <w:rPr>
          <w:rFonts w:ascii="Arial" w:hAnsi="Arial" w:cs="Arial"/>
          <w:szCs w:val="22"/>
        </w:rPr>
        <w:t>Consumers and representatives said the service ha</w:t>
      </w:r>
      <w:r w:rsidR="003E0CDB" w:rsidRPr="003E0CDB">
        <w:rPr>
          <w:rFonts w:ascii="Arial" w:hAnsi="Arial" w:cs="Arial"/>
          <w:szCs w:val="22"/>
        </w:rPr>
        <w:t>d</w:t>
      </w:r>
      <w:r w:rsidRPr="003E0CDB">
        <w:rPr>
          <w:rFonts w:ascii="Arial" w:hAnsi="Arial" w:cs="Arial"/>
          <w:szCs w:val="22"/>
        </w:rPr>
        <w:t xml:space="preserve"> </w:t>
      </w:r>
      <w:r w:rsidR="00FE3BA7">
        <w:rPr>
          <w:rFonts w:ascii="Arial" w:hAnsi="Arial" w:cs="Arial"/>
          <w:szCs w:val="22"/>
        </w:rPr>
        <w:t xml:space="preserve">effective </w:t>
      </w:r>
      <w:r w:rsidR="00150001" w:rsidRPr="003E0CDB">
        <w:rPr>
          <w:rFonts w:ascii="Arial" w:hAnsi="Arial" w:cs="Arial"/>
          <w:szCs w:val="22"/>
        </w:rPr>
        <w:t xml:space="preserve">measures </w:t>
      </w:r>
      <w:r w:rsidRPr="003E0CDB">
        <w:rPr>
          <w:rFonts w:ascii="Arial" w:hAnsi="Arial" w:cs="Arial"/>
          <w:szCs w:val="22"/>
        </w:rPr>
        <w:t xml:space="preserve">in place </w:t>
      </w:r>
      <w:r w:rsidR="005004ED">
        <w:rPr>
          <w:rFonts w:ascii="Arial" w:hAnsi="Arial" w:cs="Arial"/>
          <w:szCs w:val="22"/>
        </w:rPr>
        <w:t xml:space="preserve">to </w:t>
      </w:r>
      <w:r w:rsidRPr="003E0CDB">
        <w:rPr>
          <w:rFonts w:ascii="Arial" w:hAnsi="Arial" w:cs="Arial"/>
          <w:szCs w:val="22"/>
        </w:rPr>
        <w:t>minimis</w:t>
      </w:r>
      <w:r w:rsidR="00FE3BA7">
        <w:rPr>
          <w:rFonts w:ascii="Arial" w:hAnsi="Arial" w:cs="Arial"/>
          <w:szCs w:val="22"/>
        </w:rPr>
        <w:t>e</w:t>
      </w:r>
      <w:r w:rsidRPr="003E0CDB">
        <w:rPr>
          <w:rFonts w:ascii="Arial" w:hAnsi="Arial" w:cs="Arial"/>
          <w:szCs w:val="22"/>
        </w:rPr>
        <w:t xml:space="preserve"> infection-related risks.</w:t>
      </w:r>
      <w:r w:rsidR="003E0CDB" w:rsidRPr="003E0CDB">
        <w:rPr>
          <w:rFonts w:ascii="Arial" w:hAnsi="Arial" w:cs="Arial"/>
          <w:szCs w:val="22"/>
        </w:rPr>
        <w:t xml:space="preserve"> </w:t>
      </w:r>
      <w:r w:rsidR="00332566" w:rsidRPr="003E0CDB">
        <w:rPr>
          <w:rFonts w:ascii="Arial" w:hAnsi="Arial" w:cs="Arial"/>
          <w:szCs w:val="22"/>
        </w:rPr>
        <w:t>Staff demonstrated an understanding of precautions required to prevent and control infection</w:t>
      </w:r>
      <w:r w:rsidR="00DD7570">
        <w:rPr>
          <w:rFonts w:ascii="Arial" w:hAnsi="Arial" w:cs="Arial"/>
          <w:szCs w:val="22"/>
        </w:rPr>
        <w:t>,</w:t>
      </w:r>
      <w:r w:rsidR="00332566" w:rsidRPr="003E0CDB">
        <w:rPr>
          <w:rFonts w:ascii="Arial" w:hAnsi="Arial" w:cs="Arial"/>
          <w:szCs w:val="22"/>
        </w:rPr>
        <w:t xml:space="preserve"> and the steps they take to minimise the need for antibiotics.</w:t>
      </w:r>
      <w:r w:rsidR="008A42EE" w:rsidRPr="003E0CDB">
        <w:rPr>
          <w:rFonts w:ascii="Arial" w:hAnsi="Arial" w:cs="Arial"/>
          <w:szCs w:val="22"/>
        </w:rPr>
        <w:t xml:space="preserve"> T</w:t>
      </w:r>
      <w:r w:rsidR="008A42EE" w:rsidRPr="003E0CDB">
        <w:rPr>
          <w:rFonts w:ascii="Arial" w:hAnsi="Arial" w:cs="Arial"/>
        </w:rPr>
        <w:t xml:space="preserve">he service was observed to be clean and tidy, and staff </w:t>
      </w:r>
      <w:r w:rsidR="00DA60BF">
        <w:rPr>
          <w:rFonts w:ascii="Arial" w:hAnsi="Arial" w:cs="Arial"/>
        </w:rPr>
        <w:t xml:space="preserve">wore </w:t>
      </w:r>
      <w:r w:rsidR="008A42EE" w:rsidRPr="003E0CDB">
        <w:rPr>
          <w:rFonts w:ascii="Arial" w:hAnsi="Arial" w:cs="Arial"/>
        </w:rPr>
        <w:t>appropriate personal protective equipment</w:t>
      </w:r>
      <w:r w:rsidR="00AB46F5" w:rsidRPr="003E0CDB">
        <w:rPr>
          <w:rFonts w:ascii="Arial" w:hAnsi="Arial" w:cs="Arial"/>
        </w:rPr>
        <w:t>.</w:t>
      </w:r>
    </w:p>
    <w:p w14:paraId="7F4B324B" w14:textId="5532A18B"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B53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3EF7"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2FE60F69"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68711275"/>
                <w:placeholder>
                  <w:docPart w:val="446D4ED3F37F4663B5B681766314E95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77C88">
                  <w:rPr>
                    <w:rFonts w:ascii="Arial" w:hAnsi="Arial" w:cs="Arial"/>
                  </w:rPr>
                  <w:t>Compliant</w:t>
                </w:r>
              </w:sdtContent>
            </w:sdt>
          </w:p>
        </w:tc>
      </w:tr>
      <w:tr w:rsidR="00B53EF7"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0A5C06BC"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21814371"/>
                <w:placeholder>
                  <w:docPart w:val="A9216D9DB389442A9C3994D8ABBF19F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77C88">
                  <w:rPr>
                    <w:rFonts w:ascii="Arial" w:hAnsi="Arial" w:cs="Arial"/>
                  </w:rPr>
                  <w:t>Compliant</w:t>
                </w:r>
              </w:sdtContent>
            </w:sdt>
          </w:p>
        </w:tc>
      </w:tr>
      <w:tr w:rsidR="00B53EF7"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B53EF7" w:rsidRPr="00996FAF" w:rsidRDefault="00B53EF7" w:rsidP="00B53E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B53EF7" w:rsidRPr="00996FAF" w:rsidRDefault="00B53EF7" w:rsidP="00B53E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B53EF7" w:rsidRPr="00996FAF" w:rsidRDefault="00B53EF7" w:rsidP="00B53E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72CFAADC"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01193183"/>
                <w:placeholder>
                  <w:docPart w:val="F7BB183234AC4115AD5C02AF239EE8C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77C88">
                  <w:rPr>
                    <w:rFonts w:ascii="Arial" w:hAnsi="Arial" w:cs="Arial"/>
                  </w:rPr>
                  <w:t>Compliant</w:t>
                </w:r>
              </w:sdtContent>
            </w:sdt>
          </w:p>
        </w:tc>
      </w:tr>
      <w:tr w:rsidR="00B53EF7"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73713900" w:rsidR="00B53EF7" w:rsidRPr="00996FAF" w:rsidRDefault="00E87599" w:rsidP="00B53E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112966986"/>
                <w:placeholder>
                  <w:docPart w:val="259F717777AD4CEF92EF8AC1B5E996D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77C88">
                  <w:rPr>
                    <w:rFonts w:ascii="Arial" w:hAnsi="Arial" w:cs="Arial"/>
                  </w:rPr>
                  <w:t>Compliant</w:t>
                </w:r>
              </w:sdtContent>
            </w:sdt>
          </w:p>
        </w:tc>
      </w:tr>
      <w:tr w:rsidR="00B53EF7"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4DC1C9BD" w:rsidR="00B53EF7" w:rsidRPr="00996FAF" w:rsidRDefault="00E87599" w:rsidP="00B53EF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70119098"/>
                <w:placeholder>
                  <w:docPart w:val="339B9C86162D44F4885077B3CEE74C9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77C88">
                  <w:rPr>
                    <w:rFonts w:ascii="Arial" w:hAnsi="Arial" w:cs="Arial"/>
                  </w:rPr>
                  <w:t>Compliant</w:t>
                </w:r>
              </w:sdtContent>
            </w:sdt>
          </w:p>
        </w:tc>
      </w:tr>
      <w:tr w:rsidR="00B53EF7"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2BCD549A"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0113175"/>
                <w:placeholder>
                  <w:docPart w:val="832E3FA40B5C4F94BF73F6F1A325E47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77C88">
                  <w:rPr>
                    <w:rFonts w:ascii="Arial" w:hAnsi="Arial" w:cs="Arial"/>
                  </w:rPr>
                  <w:t>Compliant</w:t>
                </w:r>
              </w:sdtContent>
            </w:sdt>
          </w:p>
        </w:tc>
      </w:tr>
      <w:tr w:rsidR="00B53EF7"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7D9FDA87"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00381597"/>
                <w:placeholder>
                  <w:docPart w:val="40466B82E7204F0DA48FA24F436B90E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77C88">
                  <w:rPr>
                    <w:rFonts w:ascii="Arial" w:hAnsi="Arial" w:cs="Arial"/>
                  </w:rPr>
                  <w:t>Compliant</w:t>
                </w:r>
              </w:sdtContent>
            </w:sdt>
          </w:p>
        </w:tc>
      </w:tr>
    </w:tbl>
    <w:p w14:paraId="1FAC67F6" w14:textId="77777777" w:rsidR="00D87E7C" w:rsidRDefault="00D87E7C" w:rsidP="00D87E7C">
      <w:pPr>
        <w:pStyle w:val="Heading20"/>
      </w:pPr>
      <w:r w:rsidRPr="00996FAF">
        <w:t>Findings</w:t>
      </w:r>
    </w:p>
    <w:p w14:paraId="0F983916" w14:textId="7D28D54B" w:rsidR="008B6B92" w:rsidRDefault="00157F2F" w:rsidP="00EF29B1">
      <w:pPr>
        <w:rPr>
          <w:rFonts w:ascii="Arial" w:eastAsia="Arial" w:hAnsi="Arial" w:cs="Arial"/>
        </w:rPr>
      </w:pPr>
      <w:r w:rsidRPr="00534FE4">
        <w:rPr>
          <w:rFonts w:ascii="Arial" w:eastAsia="Arial" w:hAnsi="Arial" w:cs="Arial"/>
        </w:rPr>
        <w:t xml:space="preserve">Consumers </w:t>
      </w:r>
      <w:r w:rsidR="0070342A" w:rsidRPr="00534FE4">
        <w:rPr>
          <w:rFonts w:ascii="Arial" w:eastAsia="Arial" w:hAnsi="Arial" w:cs="Arial"/>
        </w:rPr>
        <w:t>said the</w:t>
      </w:r>
      <w:r w:rsidRPr="00534FE4">
        <w:rPr>
          <w:rFonts w:ascii="Arial" w:eastAsia="Arial" w:hAnsi="Arial" w:cs="Arial"/>
        </w:rPr>
        <w:t xml:space="preserve"> services and support for daily living met their needs, goals, and preferences</w:t>
      </w:r>
      <w:r w:rsidR="0070342A" w:rsidRPr="00534FE4">
        <w:rPr>
          <w:rFonts w:ascii="Arial" w:eastAsia="Arial" w:hAnsi="Arial" w:cs="Arial"/>
        </w:rPr>
        <w:t xml:space="preserve"> and </w:t>
      </w:r>
      <w:r w:rsidRPr="00534FE4">
        <w:rPr>
          <w:rFonts w:ascii="Arial" w:eastAsia="Arial" w:hAnsi="Arial" w:cs="Arial"/>
        </w:rPr>
        <w:t xml:space="preserve">their independence and quality of life </w:t>
      </w:r>
      <w:r w:rsidR="0070342A" w:rsidRPr="00534FE4">
        <w:rPr>
          <w:rFonts w:ascii="Arial" w:eastAsia="Arial" w:hAnsi="Arial" w:cs="Arial"/>
        </w:rPr>
        <w:t>wa</w:t>
      </w:r>
      <w:r w:rsidRPr="00534FE4">
        <w:rPr>
          <w:rFonts w:ascii="Arial" w:eastAsia="Arial" w:hAnsi="Arial" w:cs="Arial"/>
        </w:rPr>
        <w:t xml:space="preserve">s optimised. Care documentation </w:t>
      </w:r>
      <w:r w:rsidR="0070342A" w:rsidRPr="00534FE4">
        <w:rPr>
          <w:rFonts w:ascii="Arial" w:eastAsia="Arial" w:hAnsi="Arial" w:cs="Arial"/>
        </w:rPr>
        <w:t>provide</w:t>
      </w:r>
      <w:r w:rsidR="00534FE4" w:rsidRPr="00534FE4">
        <w:rPr>
          <w:rFonts w:ascii="Arial" w:eastAsia="Arial" w:hAnsi="Arial" w:cs="Arial"/>
        </w:rPr>
        <w:t>d</w:t>
      </w:r>
      <w:r w:rsidR="0070342A" w:rsidRPr="00534FE4">
        <w:rPr>
          <w:rFonts w:ascii="Arial" w:eastAsia="Arial" w:hAnsi="Arial" w:cs="Arial"/>
        </w:rPr>
        <w:t xml:space="preserve"> information about the support consumers require</w:t>
      </w:r>
      <w:r w:rsidR="000B3453" w:rsidRPr="00534FE4">
        <w:rPr>
          <w:rFonts w:ascii="Arial" w:eastAsia="Arial" w:hAnsi="Arial" w:cs="Arial"/>
        </w:rPr>
        <w:t>d</w:t>
      </w:r>
      <w:r w:rsidR="0070342A" w:rsidRPr="00534FE4">
        <w:rPr>
          <w:rFonts w:ascii="Arial" w:eastAsia="Arial" w:hAnsi="Arial" w:cs="Arial"/>
        </w:rPr>
        <w:t xml:space="preserve"> to do the things they want to do</w:t>
      </w:r>
      <w:r w:rsidR="00CB275A" w:rsidRPr="00534FE4">
        <w:rPr>
          <w:rFonts w:ascii="Arial" w:eastAsia="Arial" w:hAnsi="Arial" w:cs="Arial"/>
        </w:rPr>
        <w:t xml:space="preserve">. </w:t>
      </w:r>
      <w:r w:rsidR="00D64A84">
        <w:rPr>
          <w:rFonts w:ascii="Arial" w:eastAsia="Arial" w:hAnsi="Arial" w:cs="Arial"/>
        </w:rPr>
        <w:t>Group</w:t>
      </w:r>
      <w:r w:rsidR="008B6B92" w:rsidRPr="00534FE4">
        <w:rPr>
          <w:rFonts w:ascii="Arial" w:eastAsia="Arial" w:hAnsi="Arial" w:cs="Arial"/>
        </w:rPr>
        <w:t xml:space="preserve"> exercise sessions</w:t>
      </w:r>
      <w:r w:rsidR="00BD0824">
        <w:rPr>
          <w:rFonts w:ascii="Arial" w:eastAsia="Arial" w:hAnsi="Arial" w:cs="Arial"/>
        </w:rPr>
        <w:t xml:space="preserve"> were observed</w:t>
      </w:r>
      <w:r w:rsidR="00950346">
        <w:rPr>
          <w:rFonts w:ascii="Arial" w:eastAsia="Arial" w:hAnsi="Arial" w:cs="Arial"/>
        </w:rPr>
        <w:t>,</w:t>
      </w:r>
      <w:r w:rsidR="008B6B92" w:rsidRPr="00534FE4">
        <w:rPr>
          <w:rFonts w:ascii="Arial" w:eastAsia="Arial" w:hAnsi="Arial" w:cs="Arial"/>
        </w:rPr>
        <w:t xml:space="preserve"> as well as </w:t>
      </w:r>
      <w:r w:rsidR="00BD0824">
        <w:rPr>
          <w:rFonts w:ascii="Arial" w:eastAsia="Arial" w:hAnsi="Arial" w:cs="Arial"/>
        </w:rPr>
        <w:t>gender specific</w:t>
      </w:r>
      <w:r w:rsidR="008B6B92" w:rsidRPr="00534FE4">
        <w:rPr>
          <w:rFonts w:ascii="Arial" w:eastAsia="Arial" w:hAnsi="Arial" w:cs="Arial"/>
        </w:rPr>
        <w:t xml:space="preserve"> exercise session to promote wellbeing for all consumers in a safe environment.</w:t>
      </w:r>
    </w:p>
    <w:p w14:paraId="0A99D904" w14:textId="3282FF10" w:rsidR="001468FE" w:rsidRPr="009A7DF7" w:rsidRDefault="00735CDF" w:rsidP="00EF29B1">
      <w:pPr>
        <w:rPr>
          <w:rFonts w:ascii="Arial" w:eastAsia="Arial" w:hAnsi="Arial" w:cs="Arial"/>
        </w:rPr>
      </w:pPr>
      <w:r w:rsidRPr="00D114D7">
        <w:rPr>
          <w:rFonts w:ascii="Arial" w:hAnsi="Arial" w:cs="Arial"/>
        </w:rPr>
        <w:t>Consumers and representatives said the consumers’ emotional, spiritual, and psychological well</w:t>
      </w:r>
      <w:r w:rsidR="00790C0D">
        <w:rPr>
          <w:rFonts w:ascii="Arial" w:hAnsi="Arial" w:cs="Arial"/>
        </w:rPr>
        <w:t>-</w:t>
      </w:r>
      <w:r w:rsidRPr="00D114D7">
        <w:rPr>
          <w:rFonts w:ascii="Arial" w:hAnsi="Arial" w:cs="Arial"/>
        </w:rPr>
        <w:t xml:space="preserve">being </w:t>
      </w:r>
      <w:r w:rsidR="00790C0D">
        <w:rPr>
          <w:rFonts w:ascii="Arial" w:hAnsi="Arial" w:cs="Arial"/>
        </w:rPr>
        <w:t>wa</w:t>
      </w:r>
      <w:r w:rsidRPr="00D114D7">
        <w:rPr>
          <w:rFonts w:ascii="Arial" w:hAnsi="Arial" w:cs="Arial"/>
        </w:rPr>
        <w:t>s supported</w:t>
      </w:r>
      <w:r w:rsidRPr="0088613A">
        <w:rPr>
          <w:rFonts w:ascii="Arial" w:hAnsi="Arial" w:cs="Arial"/>
        </w:rPr>
        <w:t>.</w:t>
      </w:r>
      <w:r w:rsidR="001468FE" w:rsidRPr="009A7DF7">
        <w:rPr>
          <w:rFonts w:ascii="Arial" w:eastAsia="Arial" w:hAnsi="Arial" w:cs="Arial"/>
        </w:rPr>
        <w:t xml:space="preserve"> </w:t>
      </w:r>
      <w:r w:rsidR="00311CB0" w:rsidRPr="009A7DF7">
        <w:rPr>
          <w:rFonts w:ascii="Arial" w:eastAsia="Arial" w:hAnsi="Arial" w:cs="Arial"/>
        </w:rPr>
        <w:t>S</w:t>
      </w:r>
      <w:r w:rsidR="001468FE" w:rsidRPr="009A7DF7">
        <w:rPr>
          <w:rFonts w:ascii="Arial" w:eastAsia="Arial" w:hAnsi="Arial" w:cs="Arial"/>
        </w:rPr>
        <w:t>taff</w:t>
      </w:r>
      <w:r w:rsidR="00311CB0" w:rsidRPr="009A7DF7">
        <w:rPr>
          <w:rFonts w:ascii="Arial" w:eastAsia="Arial" w:hAnsi="Arial" w:cs="Arial"/>
        </w:rPr>
        <w:t xml:space="preserve"> were observed</w:t>
      </w:r>
      <w:r w:rsidR="001468FE" w:rsidRPr="009A7DF7">
        <w:rPr>
          <w:rFonts w:ascii="Arial" w:eastAsia="Arial" w:hAnsi="Arial" w:cs="Arial"/>
        </w:rPr>
        <w:t xml:space="preserve"> spending one-on-one time with consumers who </w:t>
      </w:r>
      <w:r w:rsidR="0044134E" w:rsidRPr="009A7DF7">
        <w:rPr>
          <w:rFonts w:ascii="Arial" w:eastAsia="Arial" w:hAnsi="Arial" w:cs="Arial"/>
        </w:rPr>
        <w:t xml:space="preserve">appeared </w:t>
      </w:r>
      <w:r w:rsidR="00E24187" w:rsidRPr="009A7DF7">
        <w:rPr>
          <w:rFonts w:ascii="Arial" w:eastAsia="Arial" w:hAnsi="Arial" w:cs="Arial"/>
        </w:rPr>
        <w:t>upset.</w:t>
      </w:r>
      <w:r w:rsidR="00751950" w:rsidRPr="009A7DF7">
        <w:rPr>
          <w:rFonts w:ascii="Arial" w:eastAsia="Arial" w:hAnsi="Arial" w:cs="Arial"/>
        </w:rPr>
        <w:t xml:space="preserve"> Care documentation for identifie</w:t>
      </w:r>
      <w:r w:rsidR="009A7DF7" w:rsidRPr="009A7DF7">
        <w:rPr>
          <w:rFonts w:ascii="Arial" w:eastAsia="Arial" w:hAnsi="Arial" w:cs="Arial"/>
        </w:rPr>
        <w:t>d</w:t>
      </w:r>
      <w:r w:rsidR="00751950" w:rsidRPr="009A7DF7">
        <w:rPr>
          <w:rFonts w:ascii="Arial" w:eastAsia="Arial" w:hAnsi="Arial" w:cs="Arial"/>
        </w:rPr>
        <w:t xml:space="preserve"> the spiritual</w:t>
      </w:r>
      <w:r w:rsidR="00960801">
        <w:rPr>
          <w:rFonts w:ascii="Arial" w:eastAsia="Arial" w:hAnsi="Arial" w:cs="Arial"/>
        </w:rPr>
        <w:t xml:space="preserve"> </w:t>
      </w:r>
      <w:r w:rsidR="00751950" w:rsidRPr="009A7DF7">
        <w:rPr>
          <w:rFonts w:ascii="Arial" w:eastAsia="Arial" w:hAnsi="Arial" w:cs="Arial"/>
        </w:rPr>
        <w:t>needs of the individual consumers</w:t>
      </w:r>
      <w:r w:rsidR="007C1966">
        <w:rPr>
          <w:rFonts w:ascii="Arial" w:eastAsia="Arial" w:hAnsi="Arial" w:cs="Arial"/>
        </w:rPr>
        <w:t>.</w:t>
      </w:r>
    </w:p>
    <w:p w14:paraId="6D6EA3DF" w14:textId="145A7A46" w:rsidR="00B94F95" w:rsidRDefault="00D14485" w:rsidP="00EF29B1">
      <w:pPr>
        <w:pStyle w:val="NormalArial"/>
        <w:rPr>
          <w:rFonts w:eastAsia="Arial"/>
        </w:rPr>
      </w:pPr>
      <w:r w:rsidRPr="002448EC">
        <w:rPr>
          <w:rFonts w:eastAsia="Arial"/>
        </w:rPr>
        <w:t xml:space="preserve">Consumers and representatives said they were supported to maintain </w:t>
      </w:r>
      <w:r w:rsidR="00AB43BB">
        <w:rPr>
          <w:rFonts w:eastAsia="Arial"/>
        </w:rPr>
        <w:t>relationships</w:t>
      </w:r>
      <w:r w:rsidRPr="002448EC">
        <w:rPr>
          <w:rFonts w:eastAsia="Arial"/>
        </w:rPr>
        <w:t xml:space="preserve"> and engage in activities</w:t>
      </w:r>
      <w:r w:rsidR="00ED793E">
        <w:rPr>
          <w:rFonts w:eastAsia="Arial"/>
        </w:rPr>
        <w:t xml:space="preserve"> in the wider community</w:t>
      </w:r>
      <w:r w:rsidR="002448EC" w:rsidRPr="002448EC">
        <w:rPr>
          <w:rFonts w:eastAsia="Arial"/>
        </w:rPr>
        <w:t xml:space="preserve">. </w:t>
      </w:r>
      <w:r w:rsidRPr="002448EC">
        <w:rPr>
          <w:rFonts w:eastAsia="Arial"/>
        </w:rPr>
        <w:t>Care documentation identifie</w:t>
      </w:r>
      <w:r w:rsidR="00EE7359" w:rsidRPr="002448EC">
        <w:rPr>
          <w:rFonts w:eastAsia="Arial"/>
        </w:rPr>
        <w:t>d</w:t>
      </w:r>
      <w:r w:rsidRPr="002448EC">
        <w:rPr>
          <w:rFonts w:eastAsia="Arial"/>
        </w:rPr>
        <w:t xml:space="preserve"> </w:t>
      </w:r>
      <w:r w:rsidR="00101BE6">
        <w:rPr>
          <w:rFonts w:eastAsia="Arial"/>
        </w:rPr>
        <w:t>activities important to consumers</w:t>
      </w:r>
      <w:r w:rsidRPr="002448EC">
        <w:rPr>
          <w:rFonts w:eastAsia="Arial"/>
        </w:rPr>
        <w:t>.</w:t>
      </w:r>
      <w:r w:rsidR="0086618B" w:rsidRPr="002448EC">
        <w:rPr>
          <w:rFonts w:eastAsia="Arial"/>
        </w:rPr>
        <w:t xml:space="preserve"> Staff support</w:t>
      </w:r>
      <w:r w:rsidR="00097A58" w:rsidRPr="002448EC">
        <w:rPr>
          <w:rFonts w:eastAsia="Arial"/>
        </w:rPr>
        <w:t>ed</w:t>
      </w:r>
      <w:r w:rsidR="0086618B" w:rsidRPr="002448EC">
        <w:rPr>
          <w:rFonts w:eastAsia="Arial"/>
        </w:rPr>
        <w:t xml:space="preserve"> community</w:t>
      </w:r>
      <w:r w:rsidR="007C1966">
        <w:rPr>
          <w:rFonts w:eastAsia="Arial"/>
        </w:rPr>
        <w:t xml:space="preserve"> access by </w:t>
      </w:r>
      <w:r w:rsidR="0086618B" w:rsidRPr="002448EC">
        <w:rPr>
          <w:rFonts w:eastAsia="Arial"/>
        </w:rPr>
        <w:t xml:space="preserve">organising taxi vouchers </w:t>
      </w:r>
      <w:r w:rsidR="00134612" w:rsidRPr="002448EC">
        <w:rPr>
          <w:rFonts w:eastAsia="Arial"/>
        </w:rPr>
        <w:t>and bookings for consumers who wish</w:t>
      </w:r>
      <w:r w:rsidR="008C067F">
        <w:rPr>
          <w:rFonts w:eastAsia="Arial"/>
        </w:rPr>
        <w:t>ed</w:t>
      </w:r>
      <w:r w:rsidR="00134612" w:rsidRPr="002448EC">
        <w:rPr>
          <w:rFonts w:eastAsia="Arial"/>
        </w:rPr>
        <w:t xml:space="preserve"> to leave the service independently</w:t>
      </w:r>
      <w:r w:rsidR="00097A58" w:rsidRPr="002448EC">
        <w:rPr>
          <w:rFonts w:eastAsia="Arial"/>
        </w:rPr>
        <w:t>.</w:t>
      </w:r>
    </w:p>
    <w:p w14:paraId="3486A074" w14:textId="7D4F173D" w:rsidR="00E20857" w:rsidRDefault="00E20857" w:rsidP="00EF29B1">
      <w:pPr>
        <w:pStyle w:val="NormalArial"/>
        <w:rPr>
          <w:rFonts w:eastAsia="Arial"/>
        </w:rPr>
      </w:pPr>
      <w:r w:rsidRPr="00B45A7E">
        <w:rPr>
          <w:rFonts w:eastAsia="Arial"/>
        </w:rPr>
        <w:t xml:space="preserve">Staff </w:t>
      </w:r>
      <w:r w:rsidR="006E296C">
        <w:rPr>
          <w:rFonts w:eastAsia="Arial"/>
        </w:rPr>
        <w:t>describe</w:t>
      </w:r>
      <w:r w:rsidR="00E07886">
        <w:rPr>
          <w:rFonts w:eastAsia="Arial"/>
        </w:rPr>
        <w:t>d</w:t>
      </w:r>
      <w:r w:rsidR="006E296C">
        <w:rPr>
          <w:rFonts w:eastAsia="Arial"/>
        </w:rPr>
        <w:t xml:space="preserve"> </w:t>
      </w:r>
      <w:r w:rsidRPr="00B45A7E">
        <w:rPr>
          <w:rFonts w:eastAsia="Arial"/>
        </w:rPr>
        <w:t>handovers</w:t>
      </w:r>
      <w:r w:rsidR="007C1966">
        <w:rPr>
          <w:rFonts w:eastAsia="Arial"/>
        </w:rPr>
        <w:t xml:space="preserve"> and th</w:t>
      </w:r>
      <w:r w:rsidR="007954A8" w:rsidRPr="00B45A7E">
        <w:rPr>
          <w:rFonts w:eastAsia="Arial"/>
        </w:rPr>
        <w:t>e</w:t>
      </w:r>
      <w:r w:rsidRPr="00B45A7E">
        <w:rPr>
          <w:rFonts w:eastAsia="Arial"/>
        </w:rPr>
        <w:t xml:space="preserve"> electronic care planning system </w:t>
      </w:r>
      <w:r w:rsidR="007C1966">
        <w:rPr>
          <w:rFonts w:eastAsia="Arial"/>
        </w:rPr>
        <w:t>was used to exchange information</w:t>
      </w:r>
      <w:r w:rsidRPr="00B45A7E">
        <w:rPr>
          <w:rFonts w:eastAsia="Arial"/>
        </w:rPr>
        <w:t>.</w:t>
      </w:r>
      <w:r w:rsidR="009D4776" w:rsidRPr="00B45A7E">
        <w:rPr>
          <w:rFonts w:eastAsia="Arial"/>
        </w:rPr>
        <w:t xml:space="preserve"> Care documentation provided information </w:t>
      </w:r>
      <w:r w:rsidR="007C1966">
        <w:rPr>
          <w:rFonts w:eastAsia="Arial"/>
        </w:rPr>
        <w:t>on the supports or services required by a consumer</w:t>
      </w:r>
      <w:r w:rsidR="0018258E" w:rsidRPr="00B45A7E">
        <w:rPr>
          <w:rFonts w:eastAsia="Arial"/>
        </w:rPr>
        <w:t>.</w:t>
      </w:r>
      <w:r w:rsidR="00077BF0" w:rsidRPr="00B45A7E">
        <w:rPr>
          <w:rFonts w:eastAsia="Arial"/>
        </w:rPr>
        <w:t xml:space="preserve"> Representatives stated </w:t>
      </w:r>
      <w:r w:rsidR="0018258E" w:rsidRPr="00B45A7E">
        <w:rPr>
          <w:rFonts w:eastAsia="Arial"/>
        </w:rPr>
        <w:t>t</w:t>
      </w:r>
      <w:r w:rsidR="009C2C39" w:rsidRPr="00B45A7E">
        <w:rPr>
          <w:rFonts w:eastAsia="Arial"/>
        </w:rPr>
        <w:t xml:space="preserve">he service updated them </w:t>
      </w:r>
      <w:r w:rsidR="00077BF0" w:rsidRPr="00B45A7E">
        <w:rPr>
          <w:rFonts w:eastAsia="Arial"/>
        </w:rPr>
        <w:t xml:space="preserve">about any </w:t>
      </w:r>
      <w:r w:rsidR="00B45A7E" w:rsidRPr="00B45A7E">
        <w:rPr>
          <w:rFonts w:eastAsia="Arial"/>
        </w:rPr>
        <w:t xml:space="preserve">incidents, </w:t>
      </w:r>
      <w:r w:rsidR="00077BF0" w:rsidRPr="00B45A7E">
        <w:rPr>
          <w:rFonts w:eastAsia="Arial"/>
        </w:rPr>
        <w:t>change or decline in the consumer’s condition.</w:t>
      </w:r>
    </w:p>
    <w:p w14:paraId="6D67BEEB" w14:textId="31EE8F95" w:rsidR="00570D96" w:rsidRDefault="00C46E2E" w:rsidP="00EF29B1">
      <w:pPr>
        <w:pStyle w:val="NormalArial"/>
        <w:rPr>
          <w:rFonts w:eastAsia="Arial"/>
        </w:rPr>
      </w:pPr>
      <w:r w:rsidRPr="00420A81">
        <w:rPr>
          <w:rFonts w:eastAsia="Arial"/>
        </w:rPr>
        <w:lastRenderedPageBreak/>
        <w:t>S</w:t>
      </w:r>
      <w:r w:rsidR="00570D96" w:rsidRPr="00420A81">
        <w:rPr>
          <w:rFonts w:eastAsia="Arial"/>
        </w:rPr>
        <w:t>taff describe</w:t>
      </w:r>
      <w:r w:rsidRPr="00420A81">
        <w:rPr>
          <w:rFonts w:eastAsia="Arial"/>
        </w:rPr>
        <w:t>d</w:t>
      </w:r>
      <w:r w:rsidR="00570D96" w:rsidRPr="00420A81">
        <w:rPr>
          <w:rFonts w:eastAsia="Arial"/>
        </w:rPr>
        <w:t xml:space="preserve"> work</w:t>
      </w:r>
      <w:r w:rsidR="004A58EF">
        <w:rPr>
          <w:rFonts w:eastAsia="Arial"/>
        </w:rPr>
        <w:t>ing</w:t>
      </w:r>
      <w:r w:rsidR="00570D96" w:rsidRPr="00420A81">
        <w:rPr>
          <w:rFonts w:eastAsia="Arial"/>
        </w:rPr>
        <w:t xml:space="preserve"> with external individuals and organisations to supplement the services and supports offered to consumers. Care documentation </w:t>
      </w:r>
      <w:r w:rsidR="005337DC">
        <w:rPr>
          <w:rFonts w:eastAsia="Arial"/>
        </w:rPr>
        <w:t>evidenced referrals to</w:t>
      </w:r>
      <w:r w:rsidR="00570D96" w:rsidRPr="00420A81">
        <w:rPr>
          <w:rFonts w:eastAsia="Arial"/>
        </w:rPr>
        <w:t xml:space="preserve"> external services</w:t>
      </w:r>
      <w:r w:rsidR="003C0D75" w:rsidRPr="00420A81">
        <w:rPr>
          <w:rFonts w:eastAsia="Arial"/>
        </w:rPr>
        <w:t xml:space="preserve">, such as such as specialist medical </w:t>
      </w:r>
      <w:r w:rsidR="00BC5A05">
        <w:rPr>
          <w:rFonts w:eastAsia="Arial"/>
        </w:rPr>
        <w:t>services</w:t>
      </w:r>
      <w:r w:rsidR="003C0D75" w:rsidRPr="00420A81">
        <w:rPr>
          <w:rFonts w:eastAsia="Arial"/>
        </w:rPr>
        <w:t xml:space="preserve">, </w:t>
      </w:r>
      <w:r w:rsidR="00593C0C">
        <w:rPr>
          <w:rFonts w:eastAsia="Arial"/>
        </w:rPr>
        <w:t xml:space="preserve">and </w:t>
      </w:r>
      <w:r w:rsidR="003C0D75" w:rsidRPr="00420A81">
        <w:rPr>
          <w:rFonts w:eastAsia="Arial"/>
        </w:rPr>
        <w:t>hairdressers</w:t>
      </w:r>
      <w:r w:rsidR="00565E39">
        <w:rPr>
          <w:rFonts w:eastAsia="Arial"/>
        </w:rPr>
        <w:t xml:space="preserve">. </w:t>
      </w:r>
      <w:r w:rsidR="00565E39" w:rsidRPr="00420A81">
        <w:rPr>
          <w:rFonts w:eastAsia="Arial"/>
        </w:rPr>
        <w:t xml:space="preserve">Policies and procedures </w:t>
      </w:r>
      <w:r w:rsidR="007C1966">
        <w:rPr>
          <w:rFonts w:eastAsia="Arial"/>
        </w:rPr>
        <w:t>guided staff in referral processes</w:t>
      </w:r>
      <w:r w:rsidR="00565E39" w:rsidRPr="00420A81">
        <w:rPr>
          <w:rFonts w:eastAsia="Arial"/>
        </w:rPr>
        <w:t>.</w:t>
      </w:r>
    </w:p>
    <w:p w14:paraId="60BB5AD3" w14:textId="6DAF004D" w:rsidR="008103E6" w:rsidRDefault="00B72F0F" w:rsidP="00EF29B1">
      <w:pPr>
        <w:pStyle w:val="NormalArial"/>
        <w:rPr>
          <w:color w:val="auto"/>
        </w:rPr>
      </w:pPr>
      <w:r w:rsidRPr="007C543B">
        <w:rPr>
          <w:color w:val="auto"/>
        </w:rPr>
        <w:t>C</w:t>
      </w:r>
      <w:r w:rsidR="00B812F9" w:rsidRPr="007C543B">
        <w:rPr>
          <w:color w:val="auto"/>
        </w:rPr>
        <w:t>onsumers and representatives</w:t>
      </w:r>
      <w:r w:rsidR="007C1966">
        <w:rPr>
          <w:color w:val="auto"/>
        </w:rPr>
        <w:t xml:space="preserve"> said</w:t>
      </w:r>
      <w:r w:rsidR="00B812F9" w:rsidRPr="007C543B">
        <w:rPr>
          <w:color w:val="auto"/>
        </w:rPr>
        <w:t xml:space="preserve"> the quality of meals </w:t>
      </w:r>
      <w:r w:rsidR="007C1966">
        <w:rPr>
          <w:color w:val="auto"/>
        </w:rPr>
        <w:t>had recently improved, due to a change in management</w:t>
      </w:r>
      <w:r w:rsidR="00B812F9" w:rsidRPr="007C543B">
        <w:rPr>
          <w:color w:val="auto"/>
        </w:rPr>
        <w:t xml:space="preserve">. </w:t>
      </w:r>
      <w:r w:rsidR="00B14D97">
        <w:rPr>
          <w:color w:val="auto"/>
        </w:rPr>
        <w:t>Management</w:t>
      </w:r>
      <w:r w:rsidR="00B812F9" w:rsidRPr="007C543B">
        <w:rPr>
          <w:color w:val="auto"/>
        </w:rPr>
        <w:t xml:space="preserve"> stated the service prepare</w:t>
      </w:r>
      <w:r w:rsidR="00B72A23" w:rsidRPr="007C543B">
        <w:rPr>
          <w:color w:val="auto"/>
        </w:rPr>
        <w:t>d</w:t>
      </w:r>
      <w:r w:rsidR="00B812F9" w:rsidRPr="007C543B">
        <w:rPr>
          <w:color w:val="auto"/>
        </w:rPr>
        <w:t xml:space="preserve"> all meals fresh on-</w:t>
      </w:r>
      <w:r w:rsidRPr="007C543B">
        <w:rPr>
          <w:color w:val="auto"/>
        </w:rPr>
        <w:t xml:space="preserve">site and a large emphasis </w:t>
      </w:r>
      <w:r w:rsidR="007C1966">
        <w:rPr>
          <w:color w:val="auto"/>
        </w:rPr>
        <w:t>was put on</w:t>
      </w:r>
      <w:r w:rsidRPr="007C543B">
        <w:rPr>
          <w:color w:val="auto"/>
        </w:rPr>
        <w:t xml:space="preserve"> ‘home-cooked’ style meals.</w:t>
      </w:r>
      <w:r w:rsidR="00B72A23" w:rsidRPr="007C543B">
        <w:rPr>
          <w:color w:val="auto"/>
        </w:rPr>
        <w:t xml:space="preserve"> </w:t>
      </w:r>
      <w:r w:rsidR="005572D7" w:rsidRPr="007C543B">
        <w:rPr>
          <w:color w:val="auto"/>
        </w:rPr>
        <w:t>Menu planning i</w:t>
      </w:r>
      <w:r w:rsidR="008C7F34" w:rsidRPr="007C543B">
        <w:rPr>
          <w:color w:val="auto"/>
        </w:rPr>
        <w:t>n</w:t>
      </w:r>
      <w:r w:rsidR="005572D7" w:rsidRPr="007C543B">
        <w:rPr>
          <w:color w:val="auto"/>
        </w:rPr>
        <w:t>volved a dieticia</w:t>
      </w:r>
      <w:r w:rsidR="008C7F34" w:rsidRPr="007C543B">
        <w:rPr>
          <w:color w:val="auto"/>
        </w:rPr>
        <w:t>n</w:t>
      </w:r>
      <w:r w:rsidR="006F01D0" w:rsidRPr="007C543B">
        <w:rPr>
          <w:color w:val="auto"/>
        </w:rPr>
        <w:t xml:space="preserve"> to ensure </w:t>
      </w:r>
      <w:r w:rsidR="006364B9">
        <w:rPr>
          <w:color w:val="auto"/>
        </w:rPr>
        <w:t>meals had a high</w:t>
      </w:r>
      <w:r w:rsidR="003F0265" w:rsidRPr="007C543B">
        <w:rPr>
          <w:color w:val="auto"/>
        </w:rPr>
        <w:t xml:space="preserve"> nutritional value</w:t>
      </w:r>
      <w:r w:rsidR="007C1966">
        <w:rPr>
          <w:color w:val="auto"/>
        </w:rPr>
        <w:t>.</w:t>
      </w:r>
    </w:p>
    <w:p w14:paraId="341D13BF" w14:textId="31D96C9F" w:rsidR="002B0C90" w:rsidRPr="00262C0B" w:rsidRDefault="00FF1BD8" w:rsidP="005261D0">
      <w:r w:rsidRPr="00D52B72">
        <w:rPr>
          <w:rFonts w:ascii="Arial" w:eastAsia="Arial" w:hAnsi="Arial" w:cs="Arial"/>
        </w:rPr>
        <w:t xml:space="preserve">Consumers said </w:t>
      </w:r>
      <w:r w:rsidR="00FF7BCC" w:rsidRPr="00D52B72">
        <w:rPr>
          <w:rFonts w:ascii="Arial" w:eastAsia="Arial" w:hAnsi="Arial" w:cs="Arial"/>
        </w:rPr>
        <w:t>they felt</w:t>
      </w:r>
      <w:r w:rsidRPr="00D52B72">
        <w:rPr>
          <w:rFonts w:ascii="Arial" w:eastAsia="Arial" w:hAnsi="Arial" w:cs="Arial"/>
        </w:rPr>
        <w:t xml:space="preserve"> safe when they </w:t>
      </w:r>
      <w:r w:rsidR="00AF5E7F" w:rsidRPr="00D52B72">
        <w:rPr>
          <w:rFonts w:ascii="Arial" w:eastAsia="Arial" w:hAnsi="Arial" w:cs="Arial"/>
        </w:rPr>
        <w:t>used</w:t>
      </w:r>
      <w:r w:rsidRPr="00D52B72">
        <w:rPr>
          <w:rFonts w:ascii="Arial" w:eastAsia="Arial" w:hAnsi="Arial" w:cs="Arial"/>
        </w:rPr>
        <w:t xml:space="preserve"> equipment and they kn</w:t>
      </w:r>
      <w:r w:rsidR="00AF5E7F" w:rsidRPr="00D52B72">
        <w:rPr>
          <w:rFonts w:ascii="Arial" w:eastAsia="Arial" w:hAnsi="Arial" w:cs="Arial"/>
        </w:rPr>
        <w:t>e</w:t>
      </w:r>
      <w:r w:rsidRPr="00D52B72">
        <w:rPr>
          <w:rFonts w:ascii="Arial" w:eastAsia="Arial" w:hAnsi="Arial" w:cs="Arial"/>
        </w:rPr>
        <w:t xml:space="preserve">w how to report any </w:t>
      </w:r>
      <w:r w:rsidR="00AF5E7F" w:rsidRPr="00D52B72">
        <w:rPr>
          <w:rFonts w:ascii="Arial" w:eastAsia="Arial" w:hAnsi="Arial" w:cs="Arial"/>
        </w:rPr>
        <w:t>concerns</w:t>
      </w:r>
      <w:r w:rsidRPr="00D52B72">
        <w:rPr>
          <w:rFonts w:ascii="Arial" w:eastAsia="Arial" w:hAnsi="Arial" w:cs="Arial"/>
        </w:rPr>
        <w:t xml:space="preserve">. </w:t>
      </w:r>
      <w:r w:rsidR="00C5361D" w:rsidRPr="00D52B72">
        <w:rPr>
          <w:rFonts w:ascii="Arial" w:eastAsia="Arial" w:hAnsi="Arial" w:cs="Arial"/>
        </w:rPr>
        <w:t>Staff</w:t>
      </w:r>
      <w:r w:rsidR="00431DA1" w:rsidRPr="00D52B72">
        <w:rPr>
          <w:rFonts w:ascii="Arial" w:eastAsia="Arial" w:hAnsi="Arial" w:cs="Arial"/>
        </w:rPr>
        <w:t xml:space="preserve"> </w:t>
      </w:r>
      <w:r w:rsidR="00CA1788">
        <w:rPr>
          <w:rFonts w:ascii="Arial" w:eastAsia="Arial" w:hAnsi="Arial" w:cs="Arial"/>
        </w:rPr>
        <w:t xml:space="preserve">advised, and observations </w:t>
      </w:r>
      <w:r w:rsidR="00431DA1" w:rsidRPr="00D52B72">
        <w:rPr>
          <w:rFonts w:ascii="Arial" w:eastAsia="Arial" w:hAnsi="Arial" w:cs="Arial"/>
        </w:rPr>
        <w:t>confirmed</w:t>
      </w:r>
      <w:r w:rsidR="00CA1788">
        <w:rPr>
          <w:rFonts w:ascii="Arial" w:eastAsia="Arial" w:hAnsi="Arial" w:cs="Arial"/>
        </w:rPr>
        <w:t>,</w:t>
      </w:r>
      <w:r w:rsidR="00431DA1" w:rsidRPr="00D52B72">
        <w:rPr>
          <w:rFonts w:ascii="Arial" w:eastAsia="Arial" w:hAnsi="Arial" w:cs="Arial"/>
        </w:rPr>
        <w:t xml:space="preserve"> the</w:t>
      </w:r>
      <w:r w:rsidR="00CA1788">
        <w:rPr>
          <w:rFonts w:ascii="Arial" w:eastAsia="Arial" w:hAnsi="Arial" w:cs="Arial"/>
        </w:rPr>
        <w:t>re was</w:t>
      </w:r>
      <w:r w:rsidR="00431DA1" w:rsidRPr="00D52B72">
        <w:rPr>
          <w:rFonts w:ascii="Arial" w:eastAsia="Arial" w:hAnsi="Arial" w:cs="Arial"/>
        </w:rPr>
        <w:t xml:space="preserve"> </w:t>
      </w:r>
      <w:r w:rsidR="00EF29B1">
        <w:rPr>
          <w:rFonts w:ascii="Arial" w:eastAsia="Arial" w:hAnsi="Arial" w:cs="Arial"/>
        </w:rPr>
        <w:t>sufficient</w:t>
      </w:r>
      <w:r w:rsidR="00431DA1" w:rsidRPr="00D52B72">
        <w:rPr>
          <w:rFonts w:ascii="Arial" w:eastAsia="Arial" w:hAnsi="Arial" w:cs="Arial"/>
        </w:rPr>
        <w:t xml:space="preserve"> equipment to provide suitable activities for consumers.</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B53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3EF7"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28F3779A"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66499701"/>
                <w:placeholder>
                  <w:docPart w:val="1D9144BCA4CC45AEB889B373B0FB43B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B065EF">
                  <w:rPr>
                    <w:rFonts w:ascii="Arial" w:hAnsi="Arial" w:cs="Arial"/>
                  </w:rPr>
                  <w:t>Compliant</w:t>
                </w:r>
              </w:sdtContent>
            </w:sdt>
          </w:p>
        </w:tc>
      </w:tr>
      <w:tr w:rsidR="00B53EF7"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B53EF7" w:rsidRPr="00996FAF" w:rsidRDefault="00B53EF7" w:rsidP="00B53EF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B53EF7" w:rsidRPr="00996FAF" w:rsidRDefault="00B53EF7" w:rsidP="00B53EF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7A7EDFDD"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57672536"/>
                <w:placeholder>
                  <w:docPart w:val="28A91C45B30C4A58AA08E9123409D71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B065EF">
                  <w:rPr>
                    <w:rFonts w:ascii="Arial" w:hAnsi="Arial" w:cs="Arial"/>
                  </w:rPr>
                  <w:t>Compliant</w:t>
                </w:r>
              </w:sdtContent>
            </w:sdt>
          </w:p>
        </w:tc>
      </w:tr>
      <w:tr w:rsidR="00B53EF7"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0D4F53E4" w:rsidR="00B53EF7" w:rsidRPr="00996FAF" w:rsidRDefault="00E87599" w:rsidP="00B53EF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15050252"/>
                <w:placeholder>
                  <w:docPart w:val="4A88D74893E3495EA51984D90A05D91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B065EF">
                  <w:rPr>
                    <w:rFonts w:ascii="Arial" w:hAnsi="Arial" w:cs="Arial"/>
                  </w:rPr>
                  <w:t>Compliant</w:t>
                </w:r>
              </w:sdtContent>
            </w:sdt>
          </w:p>
        </w:tc>
      </w:tr>
    </w:tbl>
    <w:p w14:paraId="31920B21" w14:textId="77777777" w:rsidR="002B0C90" w:rsidRDefault="002B0C90" w:rsidP="002B0C90">
      <w:pPr>
        <w:pStyle w:val="Heading20"/>
      </w:pPr>
      <w:r>
        <w:t>Findings</w:t>
      </w:r>
    </w:p>
    <w:p w14:paraId="65E4E64E" w14:textId="67466244" w:rsidR="009376C1" w:rsidRDefault="005E2D71" w:rsidP="009376C1">
      <w:pPr>
        <w:rPr>
          <w:rFonts w:ascii="Arial" w:eastAsia="Arial" w:hAnsi="Arial" w:cs="Arial"/>
        </w:rPr>
      </w:pPr>
      <w:r w:rsidRPr="0045266E">
        <w:rPr>
          <w:rFonts w:ascii="Arial" w:eastAsia="Arial" w:hAnsi="Arial" w:cs="Arial"/>
        </w:rPr>
        <w:t xml:space="preserve">Consumers </w:t>
      </w:r>
      <w:r w:rsidR="00110803" w:rsidRPr="0045266E">
        <w:rPr>
          <w:rFonts w:ascii="Arial" w:eastAsia="Arial" w:hAnsi="Arial" w:cs="Arial"/>
        </w:rPr>
        <w:t>said they felt</w:t>
      </w:r>
      <w:r w:rsidRPr="0045266E">
        <w:rPr>
          <w:rFonts w:ascii="Arial" w:eastAsia="Arial" w:hAnsi="Arial" w:cs="Arial"/>
        </w:rPr>
        <w:t xml:space="preserve"> </w:t>
      </w:r>
      <w:r w:rsidR="00110803" w:rsidRPr="0045266E">
        <w:rPr>
          <w:rFonts w:ascii="Arial" w:eastAsia="Arial" w:hAnsi="Arial" w:cs="Arial"/>
        </w:rPr>
        <w:t>safe</w:t>
      </w:r>
      <w:r w:rsidR="006364B9">
        <w:rPr>
          <w:rFonts w:ascii="Arial" w:eastAsia="Arial" w:hAnsi="Arial" w:cs="Arial"/>
        </w:rPr>
        <w:t xml:space="preserve">, </w:t>
      </w:r>
      <w:r w:rsidR="00972571" w:rsidRPr="0045266E">
        <w:rPr>
          <w:rFonts w:ascii="Arial" w:eastAsia="Arial" w:hAnsi="Arial" w:cs="Arial"/>
        </w:rPr>
        <w:t xml:space="preserve">at </w:t>
      </w:r>
      <w:r w:rsidRPr="0045266E">
        <w:rPr>
          <w:rFonts w:ascii="Arial" w:eastAsia="Arial" w:hAnsi="Arial" w:cs="Arial"/>
        </w:rPr>
        <w:t>home and</w:t>
      </w:r>
      <w:r w:rsidR="006330F2">
        <w:rPr>
          <w:rFonts w:ascii="Arial" w:eastAsia="Arial" w:hAnsi="Arial" w:cs="Arial"/>
        </w:rPr>
        <w:t xml:space="preserve"> </w:t>
      </w:r>
      <w:r w:rsidR="006364B9">
        <w:rPr>
          <w:rFonts w:ascii="Arial" w:eastAsia="Arial" w:hAnsi="Arial" w:cs="Arial"/>
        </w:rPr>
        <w:t xml:space="preserve">confirmed their </w:t>
      </w:r>
      <w:r w:rsidR="00DA423E" w:rsidRPr="0045266E">
        <w:rPr>
          <w:rFonts w:ascii="Arial" w:eastAsia="Arial" w:hAnsi="Arial" w:cs="Arial"/>
        </w:rPr>
        <w:t>paintings and artworks</w:t>
      </w:r>
      <w:r w:rsidR="006844D8" w:rsidRPr="0045266E">
        <w:rPr>
          <w:rFonts w:ascii="Arial" w:eastAsia="Arial" w:hAnsi="Arial" w:cs="Arial"/>
        </w:rPr>
        <w:t xml:space="preserve"> </w:t>
      </w:r>
      <w:r w:rsidR="006364B9">
        <w:rPr>
          <w:rFonts w:ascii="Arial" w:eastAsia="Arial" w:hAnsi="Arial" w:cs="Arial"/>
        </w:rPr>
        <w:t xml:space="preserve">displayed enhanced their environment. </w:t>
      </w:r>
      <w:r w:rsidR="00AC016A" w:rsidRPr="0045266E">
        <w:rPr>
          <w:rFonts w:ascii="Arial" w:eastAsia="Arial" w:hAnsi="Arial" w:cs="Arial"/>
        </w:rPr>
        <w:t xml:space="preserve">Signage and directions were clear with consumers stating it was easy to navigate throughout the service. </w:t>
      </w:r>
      <w:r w:rsidR="009376C1" w:rsidRPr="0045266E">
        <w:rPr>
          <w:rFonts w:ascii="Arial" w:eastAsia="Arial" w:hAnsi="Arial" w:cs="Arial"/>
        </w:rPr>
        <w:t xml:space="preserve">Consumers were </w:t>
      </w:r>
      <w:r w:rsidR="009376C1" w:rsidRPr="00985D8D">
        <w:rPr>
          <w:rFonts w:ascii="Arial" w:eastAsia="Arial" w:hAnsi="Arial" w:cs="Arial"/>
        </w:rPr>
        <w:t xml:space="preserve">observed </w:t>
      </w:r>
      <w:r w:rsidR="002113CF" w:rsidRPr="00985D8D">
        <w:rPr>
          <w:rFonts w:ascii="Arial" w:eastAsia="Arial" w:hAnsi="Arial" w:cs="Arial"/>
        </w:rPr>
        <w:t>moving freely, inside and outside, and interacting with visitors and other consumers</w:t>
      </w:r>
      <w:r w:rsidR="009E0CD4">
        <w:rPr>
          <w:rFonts w:ascii="Arial" w:eastAsia="Arial" w:hAnsi="Arial" w:cs="Arial"/>
        </w:rPr>
        <w:t>.</w:t>
      </w:r>
    </w:p>
    <w:p w14:paraId="1134F6CF" w14:textId="36F21B20" w:rsidR="009E0CD4" w:rsidRDefault="009E0CD4" w:rsidP="009376C1">
      <w:pPr>
        <w:rPr>
          <w:rFonts w:ascii="Arial" w:eastAsia="Arial" w:hAnsi="Arial" w:cs="Arial"/>
        </w:rPr>
      </w:pPr>
      <w:r w:rsidRPr="008D12C9">
        <w:rPr>
          <w:rFonts w:ascii="Arial" w:eastAsia="Arial" w:hAnsi="Arial" w:cs="Arial"/>
        </w:rPr>
        <w:t xml:space="preserve">Consumers stated the service </w:t>
      </w:r>
      <w:r w:rsidR="00D752FA" w:rsidRPr="008D12C9">
        <w:rPr>
          <w:rFonts w:ascii="Arial" w:eastAsia="Arial" w:hAnsi="Arial" w:cs="Arial"/>
        </w:rPr>
        <w:t>wa</w:t>
      </w:r>
      <w:r w:rsidRPr="008D12C9">
        <w:rPr>
          <w:rFonts w:ascii="Arial" w:eastAsia="Arial" w:hAnsi="Arial" w:cs="Arial"/>
        </w:rPr>
        <w:t>s clean and well maintained</w:t>
      </w:r>
      <w:r w:rsidR="000A7AB8" w:rsidRPr="008D12C9">
        <w:rPr>
          <w:rFonts w:ascii="Arial" w:eastAsia="Arial" w:hAnsi="Arial" w:cs="Arial"/>
        </w:rPr>
        <w:t xml:space="preserve">. </w:t>
      </w:r>
      <w:r w:rsidR="00324E14" w:rsidRPr="008D12C9">
        <w:rPr>
          <w:rFonts w:ascii="Arial" w:eastAsia="Arial" w:hAnsi="Arial" w:cs="Arial"/>
        </w:rPr>
        <w:t xml:space="preserve">Staff </w:t>
      </w:r>
      <w:r w:rsidR="000A7AB8" w:rsidRPr="008D12C9">
        <w:rPr>
          <w:rFonts w:ascii="Arial" w:eastAsia="Arial" w:hAnsi="Arial" w:cs="Arial"/>
        </w:rPr>
        <w:t>described the</w:t>
      </w:r>
      <w:r w:rsidR="00FC5994">
        <w:rPr>
          <w:rFonts w:ascii="Arial" w:eastAsia="Arial" w:hAnsi="Arial" w:cs="Arial"/>
        </w:rPr>
        <w:t xml:space="preserve"> </w:t>
      </w:r>
      <w:r w:rsidR="006700F5">
        <w:rPr>
          <w:rFonts w:ascii="Arial" w:eastAsia="Arial" w:hAnsi="Arial" w:cs="Arial"/>
        </w:rPr>
        <w:t xml:space="preserve">cleaning and </w:t>
      </w:r>
      <w:r w:rsidR="000A7AB8" w:rsidRPr="008D12C9">
        <w:rPr>
          <w:rFonts w:ascii="Arial" w:eastAsia="Arial" w:hAnsi="Arial" w:cs="Arial"/>
        </w:rPr>
        <w:t xml:space="preserve">maintenance </w:t>
      </w:r>
      <w:r w:rsidR="00E2025E">
        <w:rPr>
          <w:rFonts w:ascii="Arial" w:eastAsia="Arial" w:hAnsi="Arial" w:cs="Arial"/>
        </w:rPr>
        <w:t>practice</w:t>
      </w:r>
      <w:r w:rsidR="00A65FC4">
        <w:rPr>
          <w:rFonts w:ascii="Arial" w:eastAsia="Arial" w:hAnsi="Arial" w:cs="Arial"/>
        </w:rPr>
        <w:t>s</w:t>
      </w:r>
      <w:r w:rsidR="000A7AB8" w:rsidRPr="008D12C9">
        <w:rPr>
          <w:rFonts w:ascii="Arial" w:eastAsia="Arial" w:hAnsi="Arial" w:cs="Arial"/>
        </w:rPr>
        <w:t>.</w:t>
      </w:r>
      <w:r w:rsidR="004E14E0" w:rsidRPr="008D12C9">
        <w:rPr>
          <w:rFonts w:ascii="Arial" w:eastAsia="Arial" w:hAnsi="Arial" w:cs="Arial"/>
        </w:rPr>
        <w:t xml:space="preserve"> </w:t>
      </w:r>
      <w:r w:rsidR="006364B9">
        <w:rPr>
          <w:rFonts w:ascii="Arial" w:eastAsia="Arial" w:hAnsi="Arial" w:cs="Arial"/>
        </w:rPr>
        <w:t>An onsite maintenance team is responsible for attending to preventative and reactive maintenance, with documentation supporting servicing and repairs had been attended promptly</w:t>
      </w:r>
      <w:r w:rsidR="006749EA" w:rsidRPr="008D12C9">
        <w:rPr>
          <w:rFonts w:ascii="Arial" w:eastAsia="Arial" w:hAnsi="Arial" w:cs="Arial"/>
        </w:rPr>
        <w:t>.</w:t>
      </w:r>
    </w:p>
    <w:p w14:paraId="4AC1C6A2" w14:textId="49FC5836" w:rsidR="0018555A" w:rsidRPr="00CD0762" w:rsidRDefault="00830465" w:rsidP="009D33C4">
      <w:pPr>
        <w:rPr>
          <w:rFonts w:ascii="Arial" w:eastAsia="Arial" w:hAnsi="Arial" w:cs="Arial"/>
        </w:rPr>
      </w:pPr>
      <w:r w:rsidRPr="00715EB0">
        <w:rPr>
          <w:rFonts w:ascii="Arial" w:eastAsia="Arial" w:hAnsi="Arial" w:cs="Arial"/>
        </w:rPr>
        <w:t xml:space="preserve">Consumers said </w:t>
      </w:r>
      <w:r w:rsidR="006364B9">
        <w:rPr>
          <w:rFonts w:ascii="Arial" w:eastAsia="Arial" w:hAnsi="Arial" w:cs="Arial"/>
        </w:rPr>
        <w:t xml:space="preserve">the furniture and equipment is cleaned regularly. Management advised an equipment audit is currently being progressed and equipment deemed unsafe </w:t>
      </w:r>
      <w:r w:rsidR="00803429">
        <w:rPr>
          <w:rFonts w:ascii="Arial" w:eastAsia="Arial" w:hAnsi="Arial" w:cs="Arial"/>
        </w:rPr>
        <w:t xml:space="preserve">was </w:t>
      </w:r>
      <w:r w:rsidR="006364B9">
        <w:rPr>
          <w:rFonts w:ascii="Arial" w:eastAsia="Arial" w:hAnsi="Arial" w:cs="Arial"/>
        </w:rPr>
        <w:t xml:space="preserve">being disposed. </w:t>
      </w:r>
      <w:r w:rsidR="006E2F64" w:rsidRPr="00715EB0">
        <w:rPr>
          <w:rFonts w:ascii="Arial" w:eastAsia="Arial" w:hAnsi="Arial" w:cs="Arial"/>
        </w:rPr>
        <w:t xml:space="preserve">Staff </w:t>
      </w:r>
      <w:r w:rsidR="006364B9">
        <w:rPr>
          <w:rFonts w:ascii="Arial" w:eastAsia="Arial" w:hAnsi="Arial" w:cs="Arial"/>
        </w:rPr>
        <w:t>knew</w:t>
      </w:r>
      <w:r w:rsidR="006E2F64" w:rsidRPr="00715EB0">
        <w:rPr>
          <w:rFonts w:ascii="Arial" w:eastAsia="Arial" w:hAnsi="Arial" w:cs="Arial"/>
        </w:rPr>
        <w:t xml:space="preserve"> how to report maintenance issues and </w:t>
      </w:r>
      <w:r w:rsidR="00803429">
        <w:rPr>
          <w:rFonts w:ascii="Arial" w:eastAsia="Arial" w:hAnsi="Arial" w:cs="Arial"/>
        </w:rPr>
        <w:t xml:space="preserve">any </w:t>
      </w:r>
      <w:r w:rsidR="0018555A">
        <w:rPr>
          <w:rFonts w:ascii="Arial" w:eastAsia="Arial" w:hAnsi="Arial" w:cs="Arial"/>
        </w:rPr>
        <w:t>safety risk</w:t>
      </w:r>
      <w:r w:rsidR="00803429">
        <w:rPr>
          <w:rFonts w:ascii="Arial" w:eastAsia="Arial" w:hAnsi="Arial" w:cs="Arial"/>
        </w:rPr>
        <w:t>s were prioritised</w:t>
      </w:r>
      <w:r w:rsidR="0018555A" w:rsidRPr="00CD0762">
        <w:rPr>
          <w:rFonts w:ascii="Arial" w:eastAsia="Arial" w:hAnsi="Arial" w:cs="Arial"/>
        </w:rPr>
        <w:t>.</w:t>
      </w:r>
      <w:r w:rsidR="006E2F64" w:rsidRPr="00CD0762">
        <w:rPr>
          <w:rFonts w:ascii="Arial" w:eastAsia="Arial" w:hAnsi="Arial" w:cs="Arial"/>
        </w:rPr>
        <w:t xml:space="preserve"> </w:t>
      </w:r>
    </w:p>
    <w:p w14:paraId="25B536B8" w14:textId="77777777" w:rsidR="0018555A" w:rsidRDefault="0018555A">
      <w:pPr>
        <w:spacing w:after="160" w:line="259" w:lineRule="auto"/>
        <w:rPr>
          <w:rFonts w:ascii="Arial" w:eastAsia="Arial" w:hAnsi="Arial" w:cs="Arial"/>
        </w:rPr>
      </w:pPr>
      <w:r>
        <w:rPr>
          <w:rFonts w:ascii="Arial" w:eastAsia="Arial" w:hAnsi="Arial" w:cs="Arial"/>
        </w:rP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B53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3EF7"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2A5FEEC9"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00367663"/>
                <w:placeholder>
                  <w:docPart w:val="04109D4806C44635B156903B6AA6015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A33031">
                  <w:rPr>
                    <w:rFonts w:ascii="Arial" w:hAnsi="Arial" w:cs="Arial"/>
                  </w:rPr>
                  <w:t>Compliant</w:t>
                </w:r>
              </w:sdtContent>
            </w:sdt>
          </w:p>
        </w:tc>
      </w:tr>
      <w:tr w:rsidR="00B53EF7"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08533E05"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1994143"/>
                <w:placeholder>
                  <w:docPart w:val="975CE7DEB87248F2A2A419FD22BEEE8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A33031">
                  <w:rPr>
                    <w:rFonts w:ascii="Arial" w:hAnsi="Arial" w:cs="Arial"/>
                  </w:rPr>
                  <w:t>Compliant</w:t>
                </w:r>
              </w:sdtContent>
            </w:sdt>
          </w:p>
        </w:tc>
      </w:tr>
      <w:tr w:rsidR="00B53EF7"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04390C17"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55060993"/>
                <w:placeholder>
                  <w:docPart w:val="32CD3A5E933647FBA27FFBFEB40261D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A33031">
                  <w:rPr>
                    <w:rFonts w:ascii="Arial" w:hAnsi="Arial" w:cs="Arial"/>
                  </w:rPr>
                  <w:t>Compliant</w:t>
                </w:r>
              </w:sdtContent>
            </w:sdt>
          </w:p>
        </w:tc>
      </w:tr>
      <w:tr w:rsidR="00B53EF7"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46F43315" w:rsidR="00B53EF7" w:rsidRPr="00996FAF" w:rsidRDefault="00E87599" w:rsidP="00B53E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27549594"/>
                <w:placeholder>
                  <w:docPart w:val="26D9C18B061342A59BD1ACA0270ACC8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A33031">
                  <w:rPr>
                    <w:rFonts w:ascii="Arial" w:hAnsi="Arial" w:cs="Arial"/>
                  </w:rPr>
                  <w:t>Compliant</w:t>
                </w:r>
              </w:sdtContent>
            </w:sdt>
          </w:p>
        </w:tc>
      </w:tr>
    </w:tbl>
    <w:p w14:paraId="137543BD" w14:textId="77777777" w:rsidR="00D87E7C" w:rsidRDefault="00D87E7C" w:rsidP="00D87E7C">
      <w:pPr>
        <w:pStyle w:val="Heading20"/>
      </w:pPr>
      <w:r w:rsidRPr="00996FAF">
        <w:t>Findings</w:t>
      </w:r>
    </w:p>
    <w:p w14:paraId="28C8ABF5" w14:textId="3C716915" w:rsidR="00B94F95" w:rsidRDefault="00181BA4" w:rsidP="00CC4916">
      <w:pPr>
        <w:pStyle w:val="NormalArial"/>
      </w:pPr>
      <w:r w:rsidRPr="00A00DDD">
        <w:rPr>
          <w:rFonts w:eastAsia="Arial"/>
        </w:rPr>
        <w:t xml:space="preserve">Consumers and representatives said they were </w:t>
      </w:r>
      <w:r w:rsidR="00B71AD2">
        <w:rPr>
          <w:rFonts w:eastAsia="Arial"/>
        </w:rPr>
        <w:t>supported and encouraged to give feedbac</w:t>
      </w:r>
      <w:r w:rsidR="0099709E">
        <w:rPr>
          <w:rFonts w:eastAsia="Arial"/>
        </w:rPr>
        <w:t>k</w:t>
      </w:r>
      <w:r w:rsidRPr="00A00DDD">
        <w:rPr>
          <w:rFonts w:eastAsia="Arial"/>
        </w:rPr>
        <w:t>.</w:t>
      </w:r>
      <w:r w:rsidR="00DC5129" w:rsidRPr="00A00DDD">
        <w:rPr>
          <w:rFonts w:eastAsia="Arial"/>
        </w:rPr>
        <w:t xml:space="preserve"> </w:t>
      </w:r>
      <w:r w:rsidR="00803429">
        <w:rPr>
          <w:rFonts w:eastAsia="Arial"/>
        </w:rPr>
        <w:t>A</w:t>
      </w:r>
      <w:r w:rsidR="00DC5129" w:rsidRPr="00A00DDD">
        <w:t xml:space="preserve"> </w:t>
      </w:r>
      <w:r w:rsidR="00F04714">
        <w:t>f</w:t>
      </w:r>
      <w:r w:rsidR="00DC5129" w:rsidRPr="00A00DDD">
        <w:t xml:space="preserve">eedback and </w:t>
      </w:r>
      <w:r w:rsidR="00F04714">
        <w:t>c</w:t>
      </w:r>
      <w:r w:rsidR="00DC5129" w:rsidRPr="00A00DDD">
        <w:t xml:space="preserve">omplaints policy </w:t>
      </w:r>
      <w:r w:rsidR="00715FB5" w:rsidRPr="00A00DDD">
        <w:t>detailed</w:t>
      </w:r>
      <w:r w:rsidR="00DC5129" w:rsidRPr="00A00DDD">
        <w:t xml:space="preserve"> process</w:t>
      </w:r>
      <w:r w:rsidR="00803429">
        <w:t>es</w:t>
      </w:r>
      <w:r w:rsidR="00DC5129" w:rsidRPr="00A00DDD">
        <w:t xml:space="preserve"> for receiving, documenting and managing complaints and feedback</w:t>
      </w:r>
      <w:r w:rsidR="00315235" w:rsidRPr="00A00DDD">
        <w:t xml:space="preserve">, and staff </w:t>
      </w:r>
      <w:r w:rsidR="00803429">
        <w:t>knowledge</w:t>
      </w:r>
      <w:r w:rsidR="00315235" w:rsidRPr="00A00DDD">
        <w:t xml:space="preserve"> aligned with </w:t>
      </w:r>
      <w:r w:rsidR="00A00DDD" w:rsidRPr="00A00DDD">
        <w:t>the policy</w:t>
      </w:r>
      <w:r w:rsidR="00DC5129" w:rsidRPr="00A00DDD">
        <w:t>.</w:t>
      </w:r>
    </w:p>
    <w:p w14:paraId="55C840C4" w14:textId="228B8DAB" w:rsidR="00990F82" w:rsidRPr="00D470DA" w:rsidRDefault="006B77D8" w:rsidP="00CC4916">
      <w:pPr>
        <w:pStyle w:val="NormalArial"/>
        <w:rPr>
          <w:color w:val="auto"/>
        </w:rPr>
      </w:pPr>
      <w:r w:rsidRPr="00D470DA">
        <w:rPr>
          <w:color w:val="auto"/>
        </w:rPr>
        <w:t xml:space="preserve">Consumers said </w:t>
      </w:r>
      <w:r w:rsidR="00526370">
        <w:rPr>
          <w:color w:val="auto"/>
        </w:rPr>
        <w:t>they know where the</w:t>
      </w:r>
      <w:r w:rsidR="00111715">
        <w:rPr>
          <w:color w:val="auto"/>
        </w:rPr>
        <w:t xml:space="preserve">y could get assistance </w:t>
      </w:r>
      <w:r w:rsidR="00BA59E7" w:rsidRPr="00D470DA">
        <w:rPr>
          <w:color w:val="auto"/>
        </w:rPr>
        <w:t>with</w:t>
      </w:r>
      <w:r w:rsidRPr="00D470DA">
        <w:rPr>
          <w:color w:val="auto"/>
        </w:rPr>
        <w:t xml:space="preserve"> raising and resolving complaints</w:t>
      </w:r>
      <w:r w:rsidR="00803429">
        <w:rPr>
          <w:color w:val="auto"/>
        </w:rPr>
        <w:t>. Management confirmed, th</w:t>
      </w:r>
      <w:r w:rsidR="00111715">
        <w:rPr>
          <w:color w:val="auto"/>
        </w:rPr>
        <w:t xml:space="preserve">e </w:t>
      </w:r>
      <w:r w:rsidR="00111715" w:rsidRPr="00D470DA">
        <w:rPr>
          <w:rFonts w:eastAsia="Arial"/>
        </w:rPr>
        <w:t>consumer</w:t>
      </w:r>
      <w:r w:rsidR="00111715" w:rsidRPr="00D470DA">
        <w:rPr>
          <w:color w:val="auto"/>
        </w:rPr>
        <w:t xml:space="preserve"> </w:t>
      </w:r>
      <w:r w:rsidR="00803429">
        <w:rPr>
          <w:color w:val="auto"/>
        </w:rPr>
        <w:t>handbook, currently being revised, will contain the contact details for</w:t>
      </w:r>
      <w:r w:rsidR="00111715" w:rsidRPr="00D470DA">
        <w:rPr>
          <w:color w:val="auto"/>
        </w:rPr>
        <w:t xml:space="preserve"> advocacy services.</w:t>
      </w:r>
      <w:r w:rsidRPr="00D470DA">
        <w:rPr>
          <w:color w:val="auto"/>
        </w:rPr>
        <w:t xml:space="preserve"> Staff </w:t>
      </w:r>
      <w:r w:rsidR="00BA59E7" w:rsidRPr="00D470DA">
        <w:rPr>
          <w:color w:val="auto"/>
        </w:rPr>
        <w:t>were</w:t>
      </w:r>
      <w:r w:rsidRPr="00D470DA">
        <w:rPr>
          <w:color w:val="auto"/>
        </w:rPr>
        <w:t xml:space="preserve"> aware of external advocacy </w:t>
      </w:r>
      <w:r w:rsidR="006A0F4C" w:rsidRPr="00D470DA">
        <w:rPr>
          <w:color w:val="auto"/>
        </w:rPr>
        <w:t xml:space="preserve">and </w:t>
      </w:r>
      <w:r w:rsidR="000174D0" w:rsidRPr="00D470DA">
        <w:rPr>
          <w:color w:val="auto"/>
        </w:rPr>
        <w:t xml:space="preserve">interpreter </w:t>
      </w:r>
      <w:r w:rsidRPr="00D470DA">
        <w:rPr>
          <w:color w:val="auto"/>
        </w:rPr>
        <w:t>services.</w:t>
      </w:r>
    </w:p>
    <w:p w14:paraId="55F7943C" w14:textId="4B49B905" w:rsidR="0041041C" w:rsidRPr="00D470DA" w:rsidRDefault="009F07E7" w:rsidP="00CC4916">
      <w:pPr>
        <w:rPr>
          <w:rFonts w:ascii="Arial" w:hAnsi="Arial" w:cs="Arial"/>
        </w:rPr>
      </w:pPr>
      <w:r>
        <w:rPr>
          <w:rFonts w:ascii="Arial" w:hAnsi="Arial" w:cs="Arial"/>
        </w:rPr>
        <w:t>R</w:t>
      </w:r>
      <w:r w:rsidR="0041041C" w:rsidRPr="00D470DA">
        <w:rPr>
          <w:rFonts w:ascii="Arial" w:hAnsi="Arial" w:cs="Arial"/>
        </w:rPr>
        <w:t xml:space="preserve">epresentatives </w:t>
      </w:r>
      <w:r>
        <w:rPr>
          <w:rFonts w:ascii="Arial" w:hAnsi="Arial" w:cs="Arial"/>
        </w:rPr>
        <w:t>said prompt actions</w:t>
      </w:r>
      <w:r w:rsidR="0041041C" w:rsidRPr="00D470DA">
        <w:rPr>
          <w:rFonts w:ascii="Arial" w:hAnsi="Arial" w:cs="Arial"/>
        </w:rPr>
        <w:t xml:space="preserve"> </w:t>
      </w:r>
      <w:r w:rsidR="00EC0E11">
        <w:rPr>
          <w:rFonts w:ascii="Arial" w:hAnsi="Arial" w:cs="Arial"/>
        </w:rPr>
        <w:t>were taken quickly following the lodgement of a complaint</w:t>
      </w:r>
      <w:r w:rsidR="008B2431">
        <w:rPr>
          <w:rFonts w:ascii="Arial" w:hAnsi="Arial" w:cs="Arial"/>
        </w:rPr>
        <w:t>.</w:t>
      </w:r>
      <w:r w:rsidR="0041041C" w:rsidRPr="00D470DA">
        <w:rPr>
          <w:rFonts w:ascii="Arial" w:hAnsi="Arial" w:cs="Arial"/>
        </w:rPr>
        <w:t xml:space="preserve"> </w:t>
      </w:r>
      <w:r w:rsidR="00FE3232" w:rsidRPr="00D470DA">
        <w:rPr>
          <w:rFonts w:ascii="Arial" w:hAnsi="Arial" w:cs="Arial"/>
        </w:rPr>
        <w:t>P</w:t>
      </w:r>
      <w:r w:rsidR="0041041C" w:rsidRPr="00D470DA">
        <w:rPr>
          <w:rFonts w:ascii="Arial" w:hAnsi="Arial" w:cs="Arial"/>
        </w:rPr>
        <w:t>olicies and procedures guide</w:t>
      </w:r>
      <w:r w:rsidR="000D4725">
        <w:rPr>
          <w:rFonts w:ascii="Arial" w:hAnsi="Arial" w:cs="Arial"/>
        </w:rPr>
        <w:t xml:space="preserve">d </w:t>
      </w:r>
      <w:r w:rsidR="0041041C" w:rsidRPr="00D470DA">
        <w:rPr>
          <w:rFonts w:ascii="Arial" w:hAnsi="Arial" w:cs="Arial"/>
        </w:rPr>
        <w:t xml:space="preserve">complaints </w:t>
      </w:r>
      <w:r w:rsidR="000258D6">
        <w:rPr>
          <w:rFonts w:ascii="Arial" w:hAnsi="Arial" w:cs="Arial"/>
        </w:rPr>
        <w:t xml:space="preserve">management </w:t>
      </w:r>
      <w:r w:rsidR="0041041C" w:rsidRPr="00D470DA">
        <w:rPr>
          <w:rFonts w:ascii="Arial" w:hAnsi="Arial" w:cs="Arial"/>
        </w:rPr>
        <w:t xml:space="preserve">and staff </w:t>
      </w:r>
      <w:r w:rsidR="009664CF">
        <w:rPr>
          <w:rFonts w:ascii="Arial" w:hAnsi="Arial" w:cs="Arial"/>
        </w:rPr>
        <w:t>unders</w:t>
      </w:r>
      <w:r w:rsidR="000258D6">
        <w:rPr>
          <w:rFonts w:ascii="Arial" w:hAnsi="Arial" w:cs="Arial"/>
        </w:rPr>
        <w:t xml:space="preserve">tood </w:t>
      </w:r>
      <w:r w:rsidR="0041041C" w:rsidRPr="00D470DA">
        <w:rPr>
          <w:rFonts w:ascii="Arial" w:hAnsi="Arial" w:cs="Arial"/>
        </w:rPr>
        <w:t>o</w:t>
      </w:r>
      <w:r w:rsidR="000258D6">
        <w:rPr>
          <w:rFonts w:ascii="Arial" w:hAnsi="Arial" w:cs="Arial"/>
        </w:rPr>
        <w:t>pen disclosure</w:t>
      </w:r>
      <w:r w:rsidR="0041041C" w:rsidRPr="00D470DA">
        <w:rPr>
          <w:rFonts w:ascii="Arial" w:hAnsi="Arial" w:cs="Arial"/>
        </w:rPr>
        <w:t xml:space="preserve">. </w:t>
      </w:r>
    </w:p>
    <w:p w14:paraId="1CED4833" w14:textId="6BBCE822" w:rsidR="0041041C" w:rsidRDefault="00E454A8" w:rsidP="00CC4916">
      <w:pPr>
        <w:pStyle w:val="Normal0"/>
        <w:framePr w:hSpace="0" w:wrap="auto" w:vAnchor="margin" w:hAnchor="text" w:yAlign="inline"/>
        <w:spacing w:before="0" w:after="120" w:line="240" w:lineRule="auto"/>
        <w:rPr>
          <w:color w:val="auto"/>
        </w:rPr>
      </w:pPr>
      <w:r w:rsidRPr="00CC4916">
        <w:t xml:space="preserve">Consumers and representatives </w:t>
      </w:r>
      <w:r w:rsidR="00375B63" w:rsidRPr="00CC4916">
        <w:t xml:space="preserve">advised </w:t>
      </w:r>
      <w:r w:rsidRPr="00CC4916">
        <w:t xml:space="preserve">their complaints or feedback were contributing to improvements in care and services. </w:t>
      </w:r>
      <w:r w:rsidR="00803429">
        <w:t>Meeting minutes</w:t>
      </w:r>
      <w:r w:rsidR="00B854AC" w:rsidRPr="00CC4916">
        <w:t xml:space="preserve"> </w:t>
      </w:r>
      <w:r w:rsidR="005A563A" w:rsidRPr="00CC4916">
        <w:t>e</w:t>
      </w:r>
      <w:r w:rsidR="00EE546F" w:rsidRPr="00CC4916">
        <w:t>v</w:t>
      </w:r>
      <w:r w:rsidR="005A563A" w:rsidRPr="00CC4916">
        <w:t>idenced</w:t>
      </w:r>
      <w:r w:rsidR="00B854AC" w:rsidRPr="00CC4916">
        <w:t xml:space="preserve"> feedback and complaints </w:t>
      </w:r>
      <w:r w:rsidR="005A563A" w:rsidRPr="00CC4916">
        <w:t>we</w:t>
      </w:r>
      <w:r w:rsidR="00B854AC" w:rsidRPr="00CC4916">
        <w:t xml:space="preserve">re </w:t>
      </w:r>
      <w:r w:rsidR="00D87CB4">
        <w:t>trended</w:t>
      </w:r>
      <w:r w:rsidR="00803429">
        <w:t>, with feedback</w:t>
      </w:r>
      <w:r w:rsidR="00B854AC" w:rsidRPr="00CC4916">
        <w:t xml:space="preserve"> </w:t>
      </w:r>
      <w:r w:rsidR="00803429">
        <w:t>about cutlery and crockery, resulting in it being replaced.</w:t>
      </w:r>
    </w:p>
    <w:p w14:paraId="14B46109" w14:textId="63A1EB2E" w:rsidR="002B0C90" w:rsidRPr="00712752" w:rsidRDefault="00CC51C6" w:rsidP="0036130C">
      <w:pPr>
        <w:pStyle w:val="NormalArial"/>
      </w:pPr>
      <w:r w:rsidRPr="00712752">
        <w:t xml:space="preserve"> </w:t>
      </w:r>
      <w:r w:rsidR="002B0C90"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B53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3EF7"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36F7CFE9"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44061866"/>
                <w:placeholder>
                  <w:docPart w:val="8244CD3192694D1E9667CB2F7B9B160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FA7AC8">
                  <w:rPr>
                    <w:rFonts w:ascii="Arial" w:hAnsi="Arial" w:cs="Arial"/>
                  </w:rPr>
                  <w:t>Compliant</w:t>
                </w:r>
              </w:sdtContent>
            </w:sdt>
          </w:p>
        </w:tc>
      </w:tr>
      <w:tr w:rsidR="00B53EF7"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6D228E35"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737388391"/>
                <w:placeholder>
                  <w:docPart w:val="B1D9ED1BF96746AC8351D4B7B89D69E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FA7AC8">
                  <w:rPr>
                    <w:rFonts w:ascii="Arial" w:hAnsi="Arial" w:cs="Arial"/>
                  </w:rPr>
                  <w:t>Compliant</w:t>
                </w:r>
              </w:sdtContent>
            </w:sdt>
          </w:p>
        </w:tc>
      </w:tr>
      <w:tr w:rsidR="00B53EF7"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112C0F3C"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72925197"/>
                <w:placeholder>
                  <w:docPart w:val="654F6C8F01BC4CB6A214113B0A922FF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FA7AC8">
                  <w:rPr>
                    <w:rFonts w:ascii="Arial" w:hAnsi="Arial" w:cs="Arial"/>
                  </w:rPr>
                  <w:t>Compliant</w:t>
                </w:r>
              </w:sdtContent>
            </w:sdt>
          </w:p>
        </w:tc>
      </w:tr>
      <w:tr w:rsidR="00B53EF7"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28216795" w:rsidR="00B53EF7" w:rsidRPr="00996FAF" w:rsidRDefault="00E87599" w:rsidP="00B53E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842000713"/>
                <w:placeholder>
                  <w:docPart w:val="ABE35D6A9B5D4CAD8F72E6C098E73B0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FA7AC8">
                  <w:rPr>
                    <w:rFonts w:ascii="Arial" w:hAnsi="Arial" w:cs="Arial"/>
                  </w:rPr>
                  <w:t>Compliant</w:t>
                </w:r>
              </w:sdtContent>
            </w:sdt>
          </w:p>
        </w:tc>
      </w:tr>
      <w:tr w:rsidR="00B53EF7"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26E74C93" w:rsidR="00B53EF7" w:rsidRPr="00996FAF" w:rsidRDefault="00E87599" w:rsidP="00B53EF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85626894"/>
                <w:placeholder>
                  <w:docPart w:val="9A1BFF2F169F4BAC9CCB1EA1FB87E9D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FA7AC8">
                  <w:rPr>
                    <w:rFonts w:ascii="Arial" w:hAnsi="Arial" w:cs="Arial"/>
                  </w:rPr>
                  <w:t>Compliant</w:t>
                </w:r>
              </w:sdtContent>
            </w:sdt>
          </w:p>
        </w:tc>
      </w:tr>
    </w:tbl>
    <w:p w14:paraId="52F18CDA" w14:textId="77777777" w:rsidR="002B0C90" w:rsidRDefault="002B0C90" w:rsidP="002B0C90">
      <w:pPr>
        <w:pStyle w:val="Heading20"/>
      </w:pPr>
      <w:r>
        <w:t>Findings</w:t>
      </w:r>
    </w:p>
    <w:p w14:paraId="14DBE529" w14:textId="56A4397D" w:rsidR="0059468E" w:rsidRDefault="0059468E" w:rsidP="00D820F1">
      <w:pPr>
        <w:pStyle w:val="Normal0"/>
        <w:framePr w:hSpace="0" w:wrap="auto" w:vAnchor="margin" w:hAnchor="text" w:yAlign="inline"/>
        <w:spacing w:before="0" w:after="120" w:line="240" w:lineRule="auto"/>
        <w:rPr>
          <w:rFonts w:eastAsia="Arial"/>
        </w:rPr>
      </w:pPr>
      <w:r w:rsidRPr="00237D79">
        <w:rPr>
          <w:rFonts w:eastAsia="Arial"/>
        </w:rPr>
        <w:t>C</w:t>
      </w:r>
      <w:r w:rsidR="00BC130E" w:rsidRPr="00237D79">
        <w:rPr>
          <w:rFonts w:eastAsia="Arial"/>
        </w:rPr>
        <w:t>onsumers</w:t>
      </w:r>
      <w:r w:rsidRPr="00237D79">
        <w:rPr>
          <w:rFonts w:eastAsia="Arial"/>
        </w:rPr>
        <w:t xml:space="preserve"> and</w:t>
      </w:r>
      <w:r w:rsidR="00BC130E" w:rsidRPr="00237D79">
        <w:rPr>
          <w:rFonts w:eastAsia="Arial"/>
        </w:rPr>
        <w:t xml:space="preserve"> representatives said the quality of care and services provided</w:t>
      </w:r>
      <w:r w:rsidRPr="00237D79">
        <w:rPr>
          <w:rFonts w:eastAsia="Arial"/>
        </w:rPr>
        <w:t xml:space="preserve"> were good</w:t>
      </w:r>
      <w:r w:rsidR="00B75DB1" w:rsidRPr="00237D79">
        <w:rPr>
          <w:rFonts w:eastAsia="Arial"/>
        </w:rPr>
        <w:t xml:space="preserve">, adding sometimes there were delays but </w:t>
      </w:r>
      <w:r w:rsidR="00EB6A40" w:rsidRPr="00237D79">
        <w:rPr>
          <w:rFonts w:eastAsia="Arial"/>
        </w:rPr>
        <w:t>requests were always completed</w:t>
      </w:r>
      <w:r w:rsidR="00BC130E" w:rsidRPr="00237D79">
        <w:rPr>
          <w:rFonts w:eastAsia="Arial"/>
        </w:rPr>
        <w:t xml:space="preserve">. </w:t>
      </w:r>
      <w:r w:rsidR="00843F93" w:rsidRPr="00237D79">
        <w:t xml:space="preserve">Staff </w:t>
      </w:r>
      <w:r w:rsidR="000E0069">
        <w:t xml:space="preserve">said there was </w:t>
      </w:r>
      <w:r w:rsidR="00027E8C" w:rsidRPr="00237D79">
        <w:rPr>
          <w:rFonts w:eastAsia="Arial"/>
        </w:rPr>
        <w:t>an adequate mix of skills to deliver safe and effective care</w:t>
      </w:r>
      <w:r w:rsidR="00D05BD5">
        <w:rPr>
          <w:rFonts w:eastAsia="Arial"/>
        </w:rPr>
        <w:t>. A review of the roster</w:t>
      </w:r>
      <w:r w:rsidR="006A71C5">
        <w:rPr>
          <w:rFonts w:eastAsia="Arial"/>
        </w:rPr>
        <w:t xml:space="preserve"> found all leave had been filled using a mixture of existing staff, agency staff, and reallocating staff around the service</w:t>
      </w:r>
      <w:r w:rsidR="000A1290">
        <w:rPr>
          <w:rFonts w:eastAsia="Arial"/>
        </w:rPr>
        <w:t>.</w:t>
      </w:r>
    </w:p>
    <w:p w14:paraId="78666D9B" w14:textId="2497E637" w:rsidR="002217B5" w:rsidRDefault="0026338D" w:rsidP="00D820F1">
      <w:pPr>
        <w:pStyle w:val="Normal0"/>
        <w:framePr w:hSpace="0" w:wrap="auto" w:vAnchor="margin" w:hAnchor="text" w:yAlign="inline"/>
        <w:spacing w:before="0" w:after="120" w:line="240" w:lineRule="auto"/>
        <w:rPr>
          <w:rFonts w:eastAsia="Arial"/>
          <w:color w:val="000000" w:themeColor="text1"/>
        </w:rPr>
      </w:pPr>
      <w:r w:rsidRPr="00D35DC5">
        <w:rPr>
          <w:rFonts w:eastAsia="Arial"/>
          <w:color w:val="000000" w:themeColor="text1"/>
        </w:rPr>
        <w:t xml:space="preserve">Consumers and representatives </w:t>
      </w:r>
      <w:r w:rsidR="00E5079F" w:rsidRPr="00D35DC5">
        <w:rPr>
          <w:rFonts w:eastAsia="Arial"/>
          <w:color w:val="000000" w:themeColor="text1"/>
        </w:rPr>
        <w:t>said</w:t>
      </w:r>
      <w:r w:rsidRPr="00D35DC5">
        <w:rPr>
          <w:rFonts w:eastAsia="Arial"/>
          <w:color w:val="000000" w:themeColor="text1"/>
        </w:rPr>
        <w:t xml:space="preserve"> staff engage</w:t>
      </w:r>
      <w:r w:rsidR="00E5079F" w:rsidRPr="00D35DC5">
        <w:rPr>
          <w:rFonts w:eastAsia="Arial"/>
          <w:color w:val="000000" w:themeColor="text1"/>
        </w:rPr>
        <w:t>d</w:t>
      </w:r>
      <w:r w:rsidRPr="00D35DC5">
        <w:rPr>
          <w:rFonts w:eastAsia="Arial"/>
          <w:color w:val="000000" w:themeColor="text1"/>
        </w:rPr>
        <w:t xml:space="preserve"> with consumers in a respectful, kind, and caring manner, and </w:t>
      </w:r>
      <w:r w:rsidR="00E5079F" w:rsidRPr="00D35DC5">
        <w:rPr>
          <w:rFonts w:eastAsia="Arial"/>
          <w:color w:val="000000" w:themeColor="text1"/>
        </w:rPr>
        <w:t>were</w:t>
      </w:r>
      <w:r w:rsidRPr="00D35DC5">
        <w:rPr>
          <w:rFonts w:eastAsia="Arial"/>
          <w:color w:val="000000" w:themeColor="text1"/>
        </w:rPr>
        <w:t xml:space="preserve"> gentle when providing care. Management advised they monitor</w:t>
      </w:r>
      <w:r w:rsidR="00E5079F" w:rsidRPr="00D35DC5">
        <w:rPr>
          <w:rFonts w:eastAsia="Arial"/>
          <w:color w:val="000000" w:themeColor="text1"/>
        </w:rPr>
        <w:t>ed</w:t>
      </w:r>
      <w:r w:rsidRPr="00D35DC5">
        <w:rPr>
          <w:rFonts w:eastAsia="Arial"/>
          <w:color w:val="000000" w:themeColor="text1"/>
        </w:rPr>
        <w:t xml:space="preserve"> staff interactions through observations and feedback. </w:t>
      </w:r>
      <w:r w:rsidR="00E5079F" w:rsidRPr="00D35DC5">
        <w:rPr>
          <w:rFonts w:eastAsia="Arial"/>
          <w:color w:val="000000" w:themeColor="text1"/>
        </w:rPr>
        <w:t>S</w:t>
      </w:r>
      <w:r w:rsidRPr="00D35DC5">
        <w:rPr>
          <w:rFonts w:eastAsia="Arial"/>
          <w:color w:val="000000" w:themeColor="text1"/>
        </w:rPr>
        <w:t xml:space="preserve">taff interactions with consumers </w:t>
      </w:r>
      <w:r w:rsidR="00122CFA" w:rsidRPr="00D35DC5">
        <w:rPr>
          <w:rFonts w:eastAsia="Arial"/>
          <w:color w:val="000000" w:themeColor="text1"/>
        </w:rPr>
        <w:t xml:space="preserve">were observed </w:t>
      </w:r>
      <w:r w:rsidRPr="00D35DC5">
        <w:rPr>
          <w:rFonts w:eastAsia="Arial"/>
          <w:color w:val="000000" w:themeColor="text1"/>
        </w:rPr>
        <w:t>to be kind, caring and respectful.</w:t>
      </w:r>
    </w:p>
    <w:p w14:paraId="67E898D5" w14:textId="1826E074" w:rsidR="002217B5" w:rsidRPr="00A67F56" w:rsidRDefault="003D2833" w:rsidP="00256F38">
      <w:pPr>
        <w:pStyle w:val="Normal0"/>
        <w:framePr w:hSpace="0" w:wrap="auto" w:vAnchor="margin" w:hAnchor="text" w:yAlign="inline"/>
        <w:spacing w:before="0" w:after="120" w:line="240" w:lineRule="auto"/>
        <w:rPr>
          <w:color w:val="auto"/>
          <w:lang w:bidi="ne-NP"/>
        </w:rPr>
      </w:pPr>
      <w:r w:rsidRPr="00A67F56">
        <w:rPr>
          <w:rFonts w:eastAsia="Arial"/>
        </w:rPr>
        <w:t>Consumers</w:t>
      </w:r>
      <w:r w:rsidR="001641AA" w:rsidRPr="00A67F56">
        <w:rPr>
          <w:rFonts w:eastAsia="Arial"/>
        </w:rPr>
        <w:t xml:space="preserve"> and </w:t>
      </w:r>
      <w:r w:rsidRPr="00A67F56">
        <w:rPr>
          <w:rFonts w:eastAsia="Arial"/>
        </w:rPr>
        <w:t xml:space="preserve">representatives </w:t>
      </w:r>
      <w:r w:rsidR="00697F25" w:rsidRPr="00A67F56">
        <w:rPr>
          <w:rFonts w:eastAsia="Arial"/>
        </w:rPr>
        <w:t>s</w:t>
      </w:r>
      <w:r w:rsidRPr="00A67F56">
        <w:rPr>
          <w:rFonts w:eastAsia="Arial"/>
        </w:rPr>
        <w:t>aid staff perform</w:t>
      </w:r>
      <w:r w:rsidR="000953A2" w:rsidRPr="00A67F56">
        <w:rPr>
          <w:rFonts w:eastAsia="Arial"/>
        </w:rPr>
        <w:t xml:space="preserve">ed </w:t>
      </w:r>
      <w:r w:rsidRPr="00A67F56">
        <w:rPr>
          <w:rFonts w:eastAsia="Arial"/>
        </w:rPr>
        <w:t>effectively and they fel</w:t>
      </w:r>
      <w:r w:rsidR="001641AA" w:rsidRPr="00A67F56">
        <w:rPr>
          <w:rFonts w:eastAsia="Arial"/>
        </w:rPr>
        <w:t>t</w:t>
      </w:r>
      <w:r w:rsidRPr="00A67F56">
        <w:rPr>
          <w:rFonts w:eastAsia="Arial"/>
        </w:rPr>
        <w:t xml:space="preserve"> safe.</w:t>
      </w:r>
      <w:r w:rsidR="001641AA" w:rsidRPr="00A67F56">
        <w:rPr>
          <w:rFonts w:eastAsia="Arial"/>
        </w:rPr>
        <w:t xml:space="preserve"> Management described how the service determine</w:t>
      </w:r>
      <w:r w:rsidR="00A76482" w:rsidRPr="00A67F56">
        <w:rPr>
          <w:rFonts w:eastAsia="Arial"/>
        </w:rPr>
        <w:t>d</w:t>
      </w:r>
      <w:r w:rsidR="001641AA" w:rsidRPr="00A67F56">
        <w:rPr>
          <w:rFonts w:eastAsia="Arial"/>
        </w:rPr>
        <w:t xml:space="preserve"> whether staff </w:t>
      </w:r>
      <w:r w:rsidR="00A76482" w:rsidRPr="00A67F56">
        <w:rPr>
          <w:rFonts w:eastAsia="Arial"/>
        </w:rPr>
        <w:t>we</w:t>
      </w:r>
      <w:r w:rsidR="001641AA" w:rsidRPr="00A67F56">
        <w:rPr>
          <w:rFonts w:eastAsia="Arial"/>
        </w:rPr>
        <w:t xml:space="preserve">re competent and capable in their role. </w:t>
      </w:r>
      <w:r w:rsidR="0002318E" w:rsidRPr="00A67F56">
        <w:rPr>
          <w:rFonts w:eastAsia="Arial"/>
        </w:rPr>
        <w:t>T</w:t>
      </w:r>
      <w:r w:rsidR="002217B5" w:rsidRPr="00A67F56">
        <w:rPr>
          <w:color w:val="auto"/>
          <w:lang w:bidi="ne-NP"/>
        </w:rPr>
        <w:t>raining and assessment</w:t>
      </w:r>
      <w:r w:rsidR="0002318E" w:rsidRPr="00A67F56">
        <w:rPr>
          <w:color w:val="auto"/>
          <w:lang w:bidi="ne-NP"/>
        </w:rPr>
        <w:t xml:space="preserve"> records</w:t>
      </w:r>
      <w:r w:rsidR="002217B5" w:rsidRPr="00A67F56">
        <w:rPr>
          <w:color w:val="auto"/>
          <w:lang w:bidi="ne-NP"/>
        </w:rPr>
        <w:t xml:space="preserve"> evidenced staff ha</w:t>
      </w:r>
      <w:r w:rsidR="0002318E" w:rsidRPr="00A67F56">
        <w:rPr>
          <w:color w:val="auto"/>
          <w:lang w:bidi="ne-NP"/>
        </w:rPr>
        <w:t>d</w:t>
      </w:r>
      <w:r w:rsidR="002217B5" w:rsidRPr="00A67F56">
        <w:rPr>
          <w:color w:val="auto"/>
          <w:lang w:bidi="ne-NP"/>
        </w:rPr>
        <w:t xml:space="preserve"> been consistently and regularly assessed against key skill areas such as manual handling, handwashing and medications</w:t>
      </w:r>
      <w:r w:rsidR="00715C53" w:rsidRPr="00A67F56">
        <w:rPr>
          <w:color w:val="auto"/>
          <w:lang w:bidi="ne-NP"/>
        </w:rPr>
        <w:t xml:space="preserve"> </w:t>
      </w:r>
      <w:r w:rsidR="00017153">
        <w:rPr>
          <w:color w:val="auto"/>
          <w:lang w:bidi="ne-NP"/>
        </w:rPr>
        <w:t>administration</w:t>
      </w:r>
      <w:r w:rsidR="002217B5" w:rsidRPr="00A67F56">
        <w:rPr>
          <w:color w:val="auto"/>
          <w:lang w:bidi="ne-NP"/>
        </w:rPr>
        <w:t>.</w:t>
      </w:r>
    </w:p>
    <w:p w14:paraId="6043CD62" w14:textId="2D2BC23F" w:rsidR="009169F8" w:rsidRPr="00A67F56" w:rsidRDefault="00350041" w:rsidP="00256F38">
      <w:pPr>
        <w:rPr>
          <w:rFonts w:ascii="Arial" w:hAnsi="Arial" w:cs="Arial"/>
        </w:rPr>
      </w:pPr>
      <w:r w:rsidRPr="00A67F56">
        <w:rPr>
          <w:rFonts w:ascii="Arial" w:eastAsia="Arial" w:hAnsi="Arial" w:cs="Arial"/>
        </w:rPr>
        <w:t>Consumers and representatives said staff knew what they were doing, and they fel</w:t>
      </w:r>
      <w:r w:rsidR="001A6F7C" w:rsidRPr="00A67F56">
        <w:rPr>
          <w:rFonts w:ascii="Arial" w:eastAsia="Arial" w:hAnsi="Arial" w:cs="Arial"/>
        </w:rPr>
        <w:t>t</w:t>
      </w:r>
      <w:r w:rsidRPr="00A67F56">
        <w:rPr>
          <w:rFonts w:ascii="Arial" w:eastAsia="Arial" w:hAnsi="Arial" w:cs="Arial"/>
        </w:rPr>
        <w:t xml:space="preserve"> </w:t>
      </w:r>
      <w:r w:rsidR="001A6F7C" w:rsidRPr="00A67F56">
        <w:rPr>
          <w:rFonts w:ascii="Arial" w:eastAsia="Arial" w:hAnsi="Arial" w:cs="Arial"/>
        </w:rPr>
        <w:t xml:space="preserve">safe </w:t>
      </w:r>
      <w:r w:rsidR="00E747D4" w:rsidRPr="00A67F56">
        <w:rPr>
          <w:rFonts w:ascii="Arial" w:eastAsia="Arial" w:hAnsi="Arial" w:cs="Arial"/>
        </w:rPr>
        <w:t>when staff provide</w:t>
      </w:r>
      <w:r w:rsidR="00137242" w:rsidRPr="00A67F56">
        <w:rPr>
          <w:rFonts w:ascii="Arial" w:eastAsia="Arial" w:hAnsi="Arial" w:cs="Arial"/>
        </w:rPr>
        <w:t>d</w:t>
      </w:r>
      <w:r w:rsidR="001A6F7C" w:rsidRPr="00A67F56">
        <w:rPr>
          <w:rFonts w:ascii="Arial" w:eastAsia="Arial" w:hAnsi="Arial" w:cs="Arial"/>
        </w:rPr>
        <w:t xml:space="preserve"> </w:t>
      </w:r>
      <w:r w:rsidRPr="00A67F56">
        <w:rPr>
          <w:rFonts w:ascii="Arial" w:eastAsia="Arial" w:hAnsi="Arial" w:cs="Arial"/>
        </w:rPr>
        <w:t xml:space="preserve">care. </w:t>
      </w:r>
      <w:r w:rsidRPr="00A67F56">
        <w:rPr>
          <w:rFonts w:ascii="Arial" w:hAnsi="Arial" w:cs="Arial"/>
        </w:rPr>
        <w:t xml:space="preserve">Staff </w:t>
      </w:r>
      <w:r w:rsidR="0068785A" w:rsidRPr="00A67F56">
        <w:rPr>
          <w:rFonts w:ascii="Arial" w:hAnsi="Arial" w:cs="Arial"/>
        </w:rPr>
        <w:t xml:space="preserve">advised </w:t>
      </w:r>
      <w:r w:rsidR="00137242" w:rsidRPr="00A67F56">
        <w:rPr>
          <w:rFonts w:ascii="Arial" w:hAnsi="Arial" w:cs="Arial"/>
        </w:rPr>
        <w:t>their</w:t>
      </w:r>
      <w:r w:rsidRPr="00A67F56">
        <w:rPr>
          <w:rFonts w:ascii="Arial" w:hAnsi="Arial" w:cs="Arial"/>
        </w:rPr>
        <w:t xml:space="preserve"> position descriptions and duty statements direct</w:t>
      </w:r>
      <w:r w:rsidR="0068785A" w:rsidRPr="00A67F56">
        <w:rPr>
          <w:rFonts w:ascii="Arial" w:hAnsi="Arial" w:cs="Arial"/>
        </w:rPr>
        <w:t>ed</w:t>
      </w:r>
      <w:r w:rsidRPr="00A67F56">
        <w:rPr>
          <w:rFonts w:ascii="Arial" w:hAnsi="Arial" w:cs="Arial"/>
        </w:rPr>
        <w:t xml:space="preserve"> them in their roles and responsibilities</w:t>
      </w:r>
      <w:r w:rsidR="0068785A" w:rsidRPr="00A67F56">
        <w:rPr>
          <w:rFonts w:ascii="Arial" w:hAnsi="Arial" w:cs="Arial"/>
        </w:rPr>
        <w:t>.</w:t>
      </w:r>
      <w:r w:rsidR="009169F8" w:rsidRPr="00A67F56">
        <w:rPr>
          <w:rFonts w:ascii="Arial" w:hAnsi="Arial" w:cs="Arial"/>
        </w:rPr>
        <w:t xml:space="preserve"> Documentation evidence</w:t>
      </w:r>
      <w:r w:rsidR="00876AB1" w:rsidRPr="00A67F56">
        <w:rPr>
          <w:rFonts w:ascii="Arial" w:hAnsi="Arial" w:cs="Arial"/>
        </w:rPr>
        <w:t>d</w:t>
      </w:r>
      <w:r w:rsidR="009169F8" w:rsidRPr="00A67F56">
        <w:rPr>
          <w:rFonts w:ascii="Arial" w:hAnsi="Arial" w:cs="Arial"/>
        </w:rPr>
        <w:t xml:space="preserve"> </w:t>
      </w:r>
      <w:r w:rsidR="0014566F" w:rsidRPr="00A67F56">
        <w:rPr>
          <w:rFonts w:ascii="Arial" w:hAnsi="Arial" w:cs="Arial"/>
        </w:rPr>
        <w:t>s</w:t>
      </w:r>
      <w:r w:rsidR="009169F8" w:rsidRPr="00A67F56">
        <w:rPr>
          <w:rFonts w:ascii="Arial" w:hAnsi="Arial" w:cs="Arial"/>
        </w:rPr>
        <w:t xml:space="preserve">taff </w:t>
      </w:r>
      <w:r w:rsidR="0014566F" w:rsidRPr="00A67F56">
        <w:rPr>
          <w:rFonts w:ascii="Arial" w:hAnsi="Arial" w:cs="Arial"/>
        </w:rPr>
        <w:t>we</w:t>
      </w:r>
      <w:r w:rsidR="009169F8" w:rsidRPr="00A67F56">
        <w:rPr>
          <w:rFonts w:ascii="Arial" w:hAnsi="Arial" w:cs="Arial"/>
        </w:rPr>
        <w:t>re trained, equipped, and supported to provide quality care and services</w:t>
      </w:r>
      <w:r w:rsidR="00876AB1" w:rsidRPr="00A67F56">
        <w:rPr>
          <w:rFonts w:ascii="Arial" w:hAnsi="Arial" w:cs="Arial"/>
        </w:rPr>
        <w:t>.</w:t>
      </w:r>
    </w:p>
    <w:p w14:paraId="17B55C3E" w14:textId="2B4434E3" w:rsidR="002B0C90" w:rsidRPr="00262C0B" w:rsidRDefault="001F4BA0" w:rsidP="00BF30BA">
      <w:pPr>
        <w:pStyle w:val="Normal0"/>
        <w:framePr w:hSpace="0" w:wrap="auto" w:vAnchor="margin" w:hAnchor="text" w:yAlign="inline"/>
        <w:spacing w:before="0" w:after="120" w:line="240" w:lineRule="auto"/>
      </w:pPr>
      <w:r>
        <w:rPr>
          <w:rFonts w:eastAsia="Arial"/>
          <w:color w:val="000000" w:themeColor="text1"/>
        </w:rPr>
        <w:t>Documented p</w:t>
      </w:r>
      <w:r w:rsidR="00842788" w:rsidRPr="00256F38">
        <w:rPr>
          <w:rFonts w:eastAsia="Arial"/>
          <w:color w:val="000000" w:themeColor="text1"/>
        </w:rPr>
        <w:t>olicies</w:t>
      </w:r>
      <w:r w:rsidR="00E65BB0">
        <w:rPr>
          <w:rFonts w:eastAsia="Arial"/>
          <w:color w:val="000000" w:themeColor="text1"/>
        </w:rPr>
        <w:t xml:space="preserve"> </w:t>
      </w:r>
      <w:r w:rsidR="00B5101A">
        <w:rPr>
          <w:rFonts w:eastAsia="Arial"/>
          <w:color w:val="000000" w:themeColor="text1"/>
        </w:rPr>
        <w:t>g</w:t>
      </w:r>
      <w:r w:rsidR="00842788" w:rsidRPr="00256F38">
        <w:rPr>
          <w:rFonts w:eastAsia="Arial"/>
          <w:color w:val="000000" w:themeColor="text1"/>
        </w:rPr>
        <w:t>uide</w:t>
      </w:r>
      <w:r w:rsidR="003061E7">
        <w:rPr>
          <w:rFonts w:eastAsia="Arial"/>
          <w:color w:val="000000" w:themeColor="text1"/>
        </w:rPr>
        <w:t>d</w:t>
      </w:r>
      <w:r w:rsidR="00842788" w:rsidRPr="00256F38">
        <w:rPr>
          <w:rFonts w:eastAsia="Arial"/>
          <w:color w:val="000000" w:themeColor="text1"/>
        </w:rPr>
        <w:t xml:space="preserve"> managers and staff in the process of monitoring and reviewing workforce performance. </w:t>
      </w:r>
      <w:r w:rsidR="002777A3" w:rsidRPr="00256F38">
        <w:t xml:space="preserve">Management explained the process of 3-month, 6-month </w:t>
      </w:r>
      <w:r w:rsidR="00256F38" w:rsidRPr="00256F38">
        <w:t xml:space="preserve">probationary </w:t>
      </w:r>
      <w:r w:rsidR="002777A3" w:rsidRPr="00256F38">
        <w:t>and annual staff appraisals</w:t>
      </w:r>
      <w:r w:rsidR="00842788" w:rsidRPr="00256F38">
        <w:rPr>
          <w:rFonts w:eastAsia="Arial"/>
          <w:color w:val="000000" w:themeColor="text1"/>
        </w:rPr>
        <w:t>.</w:t>
      </w:r>
      <w:r w:rsidR="006818DF" w:rsidRPr="00256F38">
        <w:rPr>
          <w:rFonts w:eastAsia="Arial"/>
          <w:color w:val="000000" w:themeColor="text1"/>
        </w:rPr>
        <w:t xml:space="preserve"> </w:t>
      </w:r>
      <w:r w:rsidR="006818DF" w:rsidRPr="00256F38">
        <w:t xml:space="preserve">Staff said they get useful feedback on their performance </w:t>
      </w:r>
      <w:r w:rsidR="0054477F">
        <w:t xml:space="preserve">and </w:t>
      </w:r>
      <w:r w:rsidR="00017153">
        <w:t>their</w:t>
      </w:r>
      <w:r w:rsidR="006818DF" w:rsidRPr="00256F38">
        <w:t xml:space="preserve"> performance </w:t>
      </w:r>
      <w:r w:rsidR="00017153">
        <w:t xml:space="preserve">had been </w:t>
      </w:r>
      <w:r w:rsidR="006818DF" w:rsidRPr="00256F38">
        <w:t>review</w:t>
      </w:r>
      <w:r w:rsidR="00017153">
        <w:t>ed</w:t>
      </w:r>
      <w:r>
        <w:t xml:space="preserve"> in the past 12 months</w:t>
      </w:r>
      <w:r w:rsidR="00C6205F" w:rsidRPr="00256F38">
        <w:t>.</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53EF7"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27AF511D"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80381703"/>
                <w:placeholder>
                  <w:docPart w:val="2278997976524585B722C6D99402672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F433D">
                  <w:rPr>
                    <w:rFonts w:ascii="Arial" w:hAnsi="Arial" w:cs="Arial"/>
                  </w:rPr>
                  <w:t>Compliant</w:t>
                </w:r>
              </w:sdtContent>
            </w:sdt>
          </w:p>
        </w:tc>
      </w:tr>
      <w:tr w:rsidR="00B53EF7"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1702905D" w:rsidR="00B53EF7" w:rsidRPr="00996FAF" w:rsidRDefault="00E87599"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707296172"/>
                <w:placeholder>
                  <w:docPart w:val="9C77EDB424EF43A79B03C515705FA0D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F433D">
                  <w:rPr>
                    <w:rFonts w:ascii="Arial" w:hAnsi="Arial" w:cs="Arial"/>
                  </w:rPr>
                  <w:t>Compliant</w:t>
                </w:r>
              </w:sdtContent>
            </w:sdt>
          </w:p>
        </w:tc>
      </w:tr>
      <w:tr w:rsidR="00B53EF7"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B53EF7" w:rsidRPr="00996FAF" w:rsidRDefault="00B53EF7" w:rsidP="00B53E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B53EF7" w:rsidRPr="00996FAF" w:rsidRDefault="00B53EF7" w:rsidP="00B53E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B53EF7" w:rsidRPr="00996FAF" w:rsidRDefault="00B53EF7" w:rsidP="00B53E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B53EF7" w:rsidRPr="00996FAF" w:rsidRDefault="00B53EF7" w:rsidP="00B53E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B53EF7" w:rsidRPr="00996FAF" w:rsidRDefault="00B53EF7" w:rsidP="00B53E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B53EF7" w:rsidRPr="00996FAF" w:rsidRDefault="00B53EF7" w:rsidP="00B53EF7">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39EA29B7" w:rsidR="00B53EF7" w:rsidRPr="00996FAF" w:rsidRDefault="00E87599"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50717573"/>
                <w:placeholder>
                  <w:docPart w:val="4AF28EC7FD844EF583F684F20AD67AC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F433D">
                  <w:rPr>
                    <w:rFonts w:ascii="Arial" w:hAnsi="Arial" w:cs="Arial"/>
                  </w:rPr>
                  <w:t>Compliant</w:t>
                </w:r>
              </w:sdtContent>
            </w:sdt>
          </w:p>
        </w:tc>
      </w:tr>
      <w:tr w:rsidR="00B53EF7"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B53EF7" w:rsidRPr="00996FAF" w:rsidRDefault="00B53EF7" w:rsidP="00B53E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B53EF7" w:rsidRPr="00996FAF" w:rsidRDefault="00B53EF7" w:rsidP="00B53EF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B53EF7" w:rsidRPr="00996FAF" w:rsidRDefault="00B53EF7" w:rsidP="00B53EF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B53EF7" w:rsidRPr="00996FAF" w:rsidRDefault="00B53EF7" w:rsidP="00B53EF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B53EF7" w:rsidRPr="00996FAF" w:rsidRDefault="00B53EF7" w:rsidP="00B53EF7">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78764B67" w:rsidR="00B53EF7" w:rsidRPr="00996FAF" w:rsidRDefault="00E87599" w:rsidP="00B53EF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33246655"/>
                <w:placeholder>
                  <w:docPart w:val="2CB7FAD91A7948C4AEC32DAA817CBBA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F433D">
                  <w:rPr>
                    <w:rFonts w:ascii="Arial" w:hAnsi="Arial" w:cs="Arial"/>
                  </w:rPr>
                  <w:t>Compliant</w:t>
                </w:r>
              </w:sdtContent>
            </w:sdt>
          </w:p>
        </w:tc>
      </w:tr>
      <w:tr w:rsidR="00B53EF7"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B53EF7" w:rsidRPr="00996FAF" w:rsidRDefault="00B53EF7" w:rsidP="00B53EF7">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B53EF7" w:rsidRPr="00996FAF" w:rsidRDefault="00B53EF7" w:rsidP="00B53E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B53EF7" w:rsidRPr="00996FAF" w:rsidRDefault="00B53EF7" w:rsidP="00B53EF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B53EF7" w:rsidRPr="00996FAF" w:rsidRDefault="00B53EF7" w:rsidP="00B53EF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B53EF7" w:rsidRPr="00996FAF" w:rsidRDefault="00B53EF7" w:rsidP="00B53EF7">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4AF6BE75" w:rsidR="00B53EF7" w:rsidRPr="00996FAF" w:rsidRDefault="00E87599" w:rsidP="00B53EF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05773230"/>
                <w:placeholder>
                  <w:docPart w:val="E49C0765C2B546A4BBAC2BDC972BA5C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53EF7" w:rsidRPr="00DF433D">
                  <w:rPr>
                    <w:rFonts w:ascii="Arial" w:hAnsi="Arial" w:cs="Arial"/>
                  </w:rPr>
                  <w:t>Compliant</w:t>
                </w:r>
              </w:sdtContent>
            </w:sdt>
          </w:p>
        </w:tc>
      </w:tr>
    </w:tbl>
    <w:p w14:paraId="4F62BC65" w14:textId="77777777" w:rsidR="00D87E7C" w:rsidRDefault="00D87E7C" w:rsidP="00D87E7C">
      <w:pPr>
        <w:pStyle w:val="Heading20"/>
      </w:pPr>
      <w:r w:rsidRPr="00996FAF">
        <w:t>Findings</w:t>
      </w:r>
    </w:p>
    <w:p w14:paraId="59D2AAFA" w14:textId="72ADB244" w:rsidR="00451862" w:rsidRPr="00451862" w:rsidRDefault="00942462" w:rsidP="00451862">
      <w:pPr>
        <w:pStyle w:val="CommentText"/>
        <w:rPr>
          <w:rFonts w:ascii="Arial" w:hAnsi="Arial" w:cs="Arial"/>
          <w:color w:val="auto"/>
        </w:rPr>
      </w:pPr>
      <w:r w:rsidRPr="00451862">
        <w:rPr>
          <w:rFonts w:ascii="Arial" w:eastAsia="Arial" w:hAnsi="Arial" w:cs="Arial"/>
        </w:rPr>
        <w:t>Consumers and representatives said</w:t>
      </w:r>
      <w:r w:rsidR="0073518C" w:rsidRPr="00451862">
        <w:rPr>
          <w:rFonts w:ascii="Arial" w:eastAsia="Arial" w:hAnsi="Arial" w:cs="Arial"/>
        </w:rPr>
        <w:t>, and management confirmed,</w:t>
      </w:r>
      <w:r w:rsidRPr="00451862">
        <w:rPr>
          <w:rFonts w:ascii="Arial" w:eastAsia="Arial" w:hAnsi="Arial" w:cs="Arial"/>
        </w:rPr>
        <w:t xml:space="preserve"> they </w:t>
      </w:r>
      <w:r w:rsidR="007A4D29" w:rsidRPr="00451862">
        <w:rPr>
          <w:rFonts w:ascii="Arial" w:eastAsia="Arial" w:hAnsi="Arial" w:cs="Arial"/>
        </w:rPr>
        <w:t>we</w:t>
      </w:r>
      <w:r w:rsidRPr="00451862">
        <w:rPr>
          <w:rFonts w:ascii="Arial" w:eastAsia="Arial" w:hAnsi="Arial" w:cs="Arial"/>
        </w:rPr>
        <w:t xml:space="preserve">re involved in the development and evaluation of care and services via resident meetings and care planning. </w:t>
      </w:r>
      <w:r w:rsidR="00451862" w:rsidRPr="00451862">
        <w:rPr>
          <w:rFonts w:ascii="Arial" w:hAnsi="Arial" w:cs="Arial"/>
          <w:color w:val="auto"/>
        </w:rPr>
        <w:t>Documentation showed consumers are meaningfully engaged in evaluation of services through consumer meetings, feedback mechanisms, and surveys.</w:t>
      </w:r>
    </w:p>
    <w:p w14:paraId="7145A913" w14:textId="780B2D83" w:rsidR="00E44E1F" w:rsidRPr="00DD06EA" w:rsidRDefault="00A537D8" w:rsidP="00A81509">
      <w:pPr>
        <w:rPr>
          <w:rFonts w:ascii="Arial" w:hAnsi="Arial" w:cs="Arial"/>
        </w:rPr>
      </w:pPr>
      <w:r w:rsidRPr="00DD06EA">
        <w:rPr>
          <w:rFonts w:ascii="Arial" w:hAnsi="Arial" w:cs="Arial"/>
        </w:rPr>
        <w:t xml:space="preserve">Consumers </w:t>
      </w:r>
      <w:r w:rsidR="00A64C93" w:rsidRPr="00DD06EA">
        <w:rPr>
          <w:rFonts w:ascii="Arial" w:hAnsi="Arial" w:cs="Arial"/>
        </w:rPr>
        <w:t xml:space="preserve">described </w:t>
      </w:r>
      <w:r w:rsidRPr="00DD06EA">
        <w:rPr>
          <w:rFonts w:ascii="Arial" w:hAnsi="Arial" w:cs="Arial"/>
        </w:rPr>
        <w:t>feeling safe and living in an inclusive environment</w:t>
      </w:r>
      <w:r w:rsidR="00337A4D" w:rsidRPr="00DD06EA">
        <w:rPr>
          <w:rFonts w:ascii="Arial" w:hAnsi="Arial" w:cs="Arial"/>
        </w:rPr>
        <w:t xml:space="preserve"> and </w:t>
      </w:r>
      <w:r w:rsidR="002E5069">
        <w:rPr>
          <w:rFonts w:ascii="Arial" w:hAnsi="Arial" w:cs="Arial"/>
        </w:rPr>
        <w:t xml:space="preserve">care </w:t>
      </w:r>
      <w:r w:rsidR="00337A4D" w:rsidRPr="00DD06EA">
        <w:rPr>
          <w:rFonts w:ascii="Arial" w:hAnsi="Arial" w:cs="Arial"/>
          <w:szCs w:val="22"/>
        </w:rPr>
        <w:t xml:space="preserve">documentation demonstrated culture, spirituality and individuality </w:t>
      </w:r>
      <w:r w:rsidR="00DD06EA" w:rsidRPr="00DD06EA">
        <w:rPr>
          <w:rFonts w:ascii="Arial" w:hAnsi="Arial" w:cs="Arial"/>
          <w:szCs w:val="22"/>
        </w:rPr>
        <w:t>were</w:t>
      </w:r>
      <w:r w:rsidR="00337A4D" w:rsidRPr="00DD06EA">
        <w:rPr>
          <w:rFonts w:ascii="Arial" w:hAnsi="Arial" w:cs="Arial"/>
          <w:szCs w:val="22"/>
        </w:rPr>
        <w:t xml:space="preserve"> reflected in the information recorded.</w:t>
      </w:r>
      <w:r w:rsidR="00341AD9" w:rsidRPr="00DD06EA">
        <w:rPr>
          <w:rFonts w:ascii="Arial" w:hAnsi="Arial" w:cs="Arial"/>
        </w:rPr>
        <w:t xml:space="preserve"> The Board provided strategic direction and oversight and was informed via consolidated reports detailing the performance of the service against the Standards.</w:t>
      </w:r>
    </w:p>
    <w:p w14:paraId="7748B960" w14:textId="0FAF3D75" w:rsidR="009242CF" w:rsidRDefault="009242CF" w:rsidP="00A81509">
      <w:pPr>
        <w:pStyle w:val="Normal0"/>
        <w:framePr w:hSpace="0" w:wrap="auto" w:vAnchor="margin" w:hAnchor="text" w:yAlign="inline"/>
        <w:spacing w:before="0" w:after="120" w:line="240" w:lineRule="auto"/>
        <w:rPr>
          <w:rFonts w:eastAsia="Arial"/>
          <w:color w:val="000000" w:themeColor="text1"/>
        </w:rPr>
      </w:pPr>
      <w:r w:rsidRPr="1EC48423">
        <w:rPr>
          <w:rFonts w:eastAsia="Arial"/>
          <w:color w:val="000000" w:themeColor="text1"/>
        </w:rPr>
        <w:t xml:space="preserve">The service is part of a </w:t>
      </w:r>
      <w:r>
        <w:rPr>
          <w:rFonts w:eastAsia="Arial"/>
          <w:color w:val="000000" w:themeColor="text1"/>
        </w:rPr>
        <w:t xml:space="preserve">wider </w:t>
      </w:r>
      <w:r w:rsidRPr="1EC48423">
        <w:rPr>
          <w:rFonts w:eastAsia="Arial"/>
          <w:color w:val="000000" w:themeColor="text1"/>
        </w:rPr>
        <w:t>organisation provid</w:t>
      </w:r>
      <w:r>
        <w:rPr>
          <w:rFonts w:eastAsia="Arial"/>
          <w:color w:val="000000" w:themeColor="text1"/>
        </w:rPr>
        <w:t>ing</w:t>
      </w:r>
      <w:r w:rsidRPr="1EC48423">
        <w:rPr>
          <w:rFonts w:eastAsia="Arial"/>
          <w:color w:val="000000" w:themeColor="text1"/>
        </w:rPr>
        <w:t xml:space="preserve"> effective governance systems </w:t>
      </w:r>
      <w:r>
        <w:rPr>
          <w:rFonts w:eastAsia="Arial"/>
          <w:color w:val="000000" w:themeColor="text1"/>
        </w:rPr>
        <w:t>and enable</w:t>
      </w:r>
      <w:r w:rsidR="000E686B">
        <w:rPr>
          <w:rFonts w:eastAsia="Arial"/>
          <w:color w:val="000000" w:themeColor="text1"/>
        </w:rPr>
        <w:t>d</w:t>
      </w:r>
      <w:r>
        <w:rPr>
          <w:rFonts w:eastAsia="Arial"/>
          <w:color w:val="000000" w:themeColor="text1"/>
        </w:rPr>
        <w:t xml:space="preserve"> benchmarking against similar services</w:t>
      </w:r>
      <w:r w:rsidRPr="1EC48423">
        <w:rPr>
          <w:rFonts w:eastAsia="Arial"/>
          <w:color w:val="000000" w:themeColor="text1"/>
        </w:rPr>
        <w:t>. Staff and management describe</w:t>
      </w:r>
      <w:r w:rsidR="00103354">
        <w:rPr>
          <w:rFonts w:eastAsia="Arial"/>
          <w:color w:val="000000" w:themeColor="text1"/>
        </w:rPr>
        <w:t>d</w:t>
      </w:r>
      <w:r w:rsidRPr="1EC48423">
        <w:rPr>
          <w:rFonts w:eastAsia="Arial"/>
          <w:color w:val="000000" w:themeColor="text1"/>
        </w:rPr>
        <w:t xml:space="preserve"> the responsibilities </w:t>
      </w:r>
      <w:r w:rsidRPr="1EC48423">
        <w:rPr>
          <w:rFonts w:eastAsia="Arial"/>
          <w:color w:val="000000" w:themeColor="text1"/>
        </w:rPr>
        <w:lastRenderedPageBreak/>
        <w:t xml:space="preserve">and accountabilities </w:t>
      </w:r>
      <w:r w:rsidR="00103354">
        <w:rPr>
          <w:rFonts w:eastAsia="Arial"/>
          <w:color w:val="000000" w:themeColor="text1"/>
        </w:rPr>
        <w:t>of</w:t>
      </w:r>
      <w:r w:rsidRPr="1EC48423">
        <w:rPr>
          <w:rFonts w:eastAsia="Arial"/>
          <w:color w:val="000000" w:themeColor="text1"/>
        </w:rPr>
        <w:t xml:space="preserve"> their various</w:t>
      </w:r>
      <w:r w:rsidR="00103354">
        <w:rPr>
          <w:rFonts w:eastAsia="Arial"/>
          <w:color w:val="000000" w:themeColor="text1"/>
        </w:rPr>
        <w:t xml:space="preserve"> roles</w:t>
      </w:r>
      <w:r w:rsidR="00691F0C">
        <w:rPr>
          <w:rFonts w:eastAsia="Arial"/>
          <w:color w:val="000000" w:themeColor="text1"/>
        </w:rPr>
        <w:t xml:space="preserve"> and said they had the information to do their </w:t>
      </w:r>
      <w:r w:rsidR="002A6904">
        <w:rPr>
          <w:rFonts w:eastAsia="Arial"/>
          <w:color w:val="000000" w:themeColor="text1"/>
        </w:rPr>
        <w:t>job</w:t>
      </w:r>
      <w:r w:rsidRPr="1EC48423">
        <w:rPr>
          <w:rFonts w:eastAsia="Arial"/>
          <w:color w:val="000000" w:themeColor="text1"/>
        </w:rPr>
        <w:t xml:space="preserve">. </w:t>
      </w:r>
      <w:r w:rsidR="000E686B">
        <w:rPr>
          <w:rFonts w:eastAsia="Arial"/>
          <w:color w:val="000000" w:themeColor="text1"/>
        </w:rPr>
        <w:t>D</w:t>
      </w:r>
      <w:r w:rsidRPr="1EC48423">
        <w:rPr>
          <w:rFonts w:eastAsia="Arial"/>
          <w:color w:val="000000" w:themeColor="text1"/>
        </w:rPr>
        <w:t xml:space="preserve">ocumentation and practices </w:t>
      </w:r>
      <w:r w:rsidR="00B64374">
        <w:rPr>
          <w:rFonts w:eastAsia="Arial"/>
          <w:color w:val="000000" w:themeColor="text1"/>
        </w:rPr>
        <w:t>reflected</w:t>
      </w:r>
      <w:r w:rsidRPr="1EC48423">
        <w:rPr>
          <w:rFonts w:eastAsia="Arial"/>
          <w:color w:val="000000" w:themeColor="text1"/>
        </w:rPr>
        <w:t xml:space="preserve"> effective implementation of governance systems</w:t>
      </w:r>
      <w:r w:rsidR="00742F0B">
        <w:rPr>
          <w:rFonts w:eastAsia="Arial"/>
          <w:color w:val="000000" w:themeColor="text1"/>
        </w:rPr>
        <w:t xml:space="preserve">, for example continuous improvement </w:t>
      </w:r>
      <w:r w:rsidR="00BA07FC">
        <w:rPr>
          <w:rFonts w:eastAsia="Arial"/>
          <w:color w:val="000000" w:themeColor="text1"/>
        </w:rPr>
        <w:t>was informed by a variety of sources and</w:t>
      </w:r>
      <w:r w:rsidR="00483EF1">
        <w:rPr>
          <w:rFonts w:eastAsia="Arial"/>
          <w:color w:val="000000" w:themeColor="text1"/>
        </w:rPr>
        <w:t xml:space="preserve"> were logged with reference to the relevant Standard.</w:t>
      </w:r>
    </w:p>
    <w:p w14:paraId="45A9E498" w14:textId="4D8A24AE" w:rsidR="00F14A9B" w:rsidRPr="00851E3A" w:rsidRDefault="00955D5C" w:rsidP="00A81509">
      <w:pPr>
        <w:rPr>
          <w:rFonts w:ascii="Arial" w:hAnsi="Arial" w:cs="Arial"/>
          <w:szCs w:val="22"/>
        </w:rPr>
      </w:pPr>
      <w:r w:rsidRPr="00851E3A">
        <w:rPr>
          <w:rFonts w:ascii="Arial" w:hAnsi="Arial" w:cs="Arial"/>
          <w:szCs w:val="22"/>
        </w:rPr>
        <w:t>The organisation provided a suite of policy and procedure to guide staff in identifying and responding to abuse and neglect, conducting assessments, identifying and managing hazards and risks, reporting and managing incidents and supporting consumer to live their best li</w:t>
      </w:r>
      <w:r w:rsidR="00B7603A" w:rsidRPr="00851E3A">
        <w:rPr>
          <w:rFonts w:ascii="Arial" w:hAnsi="Arial" w:cs="Arial"/>
          <w:szCs w:val="22"/>
        </w:rPr>
        <w:t>ves</w:t>
      </w:r>
      <w:r w:rsidRPr="00851E3A">
        <w:rPr>
          <w:rFonts w:ascii="Arial" w:hAnsi="Arial" w:cs="Arial"/>
          <w:szCs w:val="22"/>
        </w:rPr>
        <w:t xml:space="preserve">. </w:t>
      </w:r>
      <w:r w:rsidR="00F14A9B" w:rsidRPr="00851E3A">
        <w:rPr>
          <w:rFonts w:ascii="Arial" w:hAnsi="Arial" w:cs="Arial"/>
          <w:szCs w:val="22"/>
        </w:rPr>
        <w:t>The Clinical Risk Register identifie</w:t>
      </w:r>
      <w:r w:rsidR="00B7603A" w:rsidRPr="00851E3A">
        <w:rPr>
          <w:rFonts w:ascii="Arial" w:hAnsi="Arial" w:cs="Arial"/>
          <w:szCs w:val="22"/>
        </w:rPr>
        <w:t>d</w:t>
      </w:r>
      <w:r w:rsidR="00F14A9B" w:rsidRPr="00851E3A">
        <w:rPr>
          <w:rFonts w:ascii="Arial" w:hAnsi="Arial" w:cs="Arial"/>
          <w:szCs w:val="22"/>
        </w:rPr>
        <w:t xml:space="preserve"> and proposed controls for high impact / high prevalence risks. Staff describe</w:t>
      </w:r>
      <w:r w:rsidR="00851E3A" w:rsidRPr="00851E3A">
        <w:rPr>
          <w:rFonts w:ascii="Arial" w:hAnsi="Arial" w:cs="Arial"/>
          <w:szCs w:val="22"/>
        </w:rPr>
        <w:t>d</w:t>
      </w:r>
      <w:r w:rsidR="00F14A9B" w:rsidRPr="00851E3A">
        <w:rPr>
          <w:rFonts w:ascii="Arial" w:hAnsi="Arial" w:cs="Arial"/>
          <w:szCs w:val="22"/>
        </w:rPr>
        <w:t xml:space="preserve"> practices in line with documented policy. </w:t>
      </w:r>
    </w:p>
    <w:p w14:paraId="3C96B98B" w14:textId="02A21488" w:rsidR="00E44E1F" w:rsidRPr="00712752" w:rsidRDefault="005F694D" w:rsidP="005261D0">
      <w:r w:rsidRPr="0099464D">
        <w:rPr>
          <w:rFonts w:ascii="Arial" w:hAnsi="Arial" w:cs="Arial"/>
          <w:szCs w:val="22"/>
        </w:rPr>
        <w:t>The organisation ensured clinical governance by providing policy, procedure</w:t>
      </w:r>
      <w:r w:rsidR="00A853D4">
        <w:rPr>
          <w:rFonts w:ascii="Arial" w:hAnsi="Arial" w:cs="Arial"/>
          <w:szCs w:val="22"/>
        </w:rPr>
        <w:t xml:space="preserve">, </w:t>
      </w:r>
      <w:r w:rsidRPr="0099464D">
        <w:rPr>
          <w:rFonts w:ascii="Arial" w:hAnsi="Arial" w:cs="Arial"/>
          <w:szCs w:val="22"/>
        </w:rPr>
        <w:t xml:space="preserve">training and oversight via various reporting, meetings and discussions. Staff demonstrated a sound understanding of infection control practices, minimising the use of antimicrobial medications, identifying and minimising all types of restraint, and using an open disclosure approach when mistakes </w:t>
      </w:r>
      <w:r w:rsidR="000C4998">
        <w:rPr>
          <w:rFonts w:ascii="Arial" w:hAnsi="Arial" w:cs="Arial"/>
          <w:szCs w:val="22"/>
        </w:rPr>
        <w:t>we</w:t>
      </w:r>
      <w:r w:rsidRPr="0099464D">
        <w:rPr>
          <w:rFonts w:ascii="Arial" w:hAnsi="Arial" w:cs="Arial"/>
          <w:szCs w:val="22"/>
        </w:rPr>
        <w:t>re made.</w:t>
      </w:r>
    </w:p>
    <w:sectPr w:rsidR="00E44E1F" w:rsidRPr="0071275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14FF8" w14:textId="77777777" w:rsidR="00A457FD" w:rsidRDefault="00A457FD" w:rsidP="00D71F88">
      <w:pPr>
        <w:spacing w:after="0"/>
      </w:pPr>
      <w:r>
        <w:separator/>
      </w:r>
    </w:p>
  </w:endnote>
  <w:endnote w:type="continuationSeparator" w:id="0">
    <w:p w14:paraId="2D57DB74" w14:textId="77777777" w:rsidR="00A457FD" w:rsidRDefault="00A457FD"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AD550" w14:textId="77777777" w:rsidR="00E00B72" w:rsidRDefault="00E00B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0CD5A4B3"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E00B72">
      <w:rPr>
        <w:rStyle w:val="FooterBold"/>
        <w:rFonts w:ascii="Arial" w:hAnsi="Arial"/>
        <w:b w:val="0"/>
      </w:rPr>
      <w:t>The Glen Residential Care Service</w:t>
    </w:r>
    <w:r w:rsidRPr="00DF37F2">
      <w:rPr>
        <w:rStyle w:val="FooterBold"/>
        <w:rFonts w:ascii="Arial" w:hAnsi="Arial"/>
        <w:b w:val="0"/>
      </w:rPr>
      <w:tab/>
      <w:t xml:space="preserve">RPT-ACC-0122 v3.0 </w:t>
    </w:r>
  </w:p>
  <w:p w14:paraId="0F3EFB61" w14:textId="0325968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E00B72">
      <w:rPr>
        <w:rStyle w:val="FooterBold"/>
        <w:rFonts w:ascii="Arial" w:hAnsi="Arial"/>
        <w:b w:val="0"/>
      </w:rPr>
      <w:t>0855</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486BA" w14:textId="77777777" w:rsidR="00A457FD" w:rsidRDefault="00A457FD" w:rsidP="00D71F88">
      <w:pPr>
        <w:spacing w:after="0"/>
      </w:pPr>
      <w:r>
        <w:separator/>
      </w:r>
    </w:p>
  </w:footnote>
  <w:footnote w:type="continuationSeparator" w:id="0">
    <w:p w14:paraId="45A389F2" w14:textId="77777777" w:rsidR="00A457FD" w:rsidRDefault="00A457FD" w:rsidP="00D71F88">
      <w:pPr>
        <w:spacing w:after="0"/>
      </w:pPr>
      <w:r>
        <w:continuationSeparator/>
      </w:r>
    </w:p>
  </w:footnote>
  <w:footnote w:id="1">
    <w:p w14:paraId="2F4A7B32" w14:textId="46C8CE99"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B53EF7">
        <w:rPr>
          <w:rFonts w:ascii="Arial" w:hAnsi="Arial" w:cs="Arial"/>
          <w:color w:val="auto"/>
          <w:sz w:val="20"/>
          <w:szCs w:val="20"/>
        </w:rPr>
        <w:t xml:space="preserve">40A </w:t>
      </w:r>
      <w:r w:rsidRPr="00443CA4">
        <w:rPr>
          <w:rFonts w:ascii="Arial" w:hAnsi="Arial" w:cs="Arial"/>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D1AEA" w14:textId="77777777" w:rsidR="00E00B72" w:rsidRDefault="00E00B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4952E9"/>
    <w:multiLevelType w:val="hybridMultilevel"/>
    <w:tmpl w:val="6AF4AC52"/>
    <w:lvl w:ilvl="0" w:tplc="0C090001">
      <w:start w:val="1"/>
      <w:numFmt w:val="bullet"/>
      <w:lvlText w:val=""/>
      <w:lvlJc w:val="left"/>
      <w:pPr>
        <w:ind w:left="785"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2B90648"/>
    <w:multiLevelType w:val="hybridMultilevel"/>
    <w:tmpl w:val="50FAE7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CEA6A3"/>
    <w:multiLevelType w:val="hybridMultilevel"/>
    <w:tmpl w:val="733C4C7C"/>
    <w:lvl w:ilvl="0" w:tplc="287EC0F4">
      <w:start w:val="1"/>
      <w:numFmt w:val="bullet"/>
      <w:lvlText w:val=""/>
      <w:lvlJc w:val="left"/>
      <w:pPr>
        <w:ind w:left="720" w:hanging="360"/>
      </w:pPr>
      <w:rPr>
        <w:rFonts w:ascii="Symbol" w:hAnsi="Symbol" w:hint="default"/>
      </w:rPr>
    </w:lvl>
    <w:lvl w:ilvl="1" w:tplc="E2A464AA">
      <w:start w:val="1"/>
      <w:numFmt w:val="bullet"/>
      <w:lvlText w:val="o"/>
      <w:lvlJc w:val="left"/>
      <w:pPr>
        <w:ind w:left="1440" w:hanging="360"/>
      </w:pPr>
      <w:rPr>
        <w:rFonts w:ascii="Courier New" w:hAnsi="Courier New" w:hint="default"/>
      </w:rPr>
    </w:lvl>
    <w:lvl w:ilvl="2" w:tplc="26A4B636">
      <w:start w:val="1"/>
      <w:numFmt w:val="bullet"/>
      <w:lvlText w:val=""/>
      <w:lvlJc w:val="left"/>
      <w:pPr>
        <w:ind w:left="2160" w:hanging="360"/>
      </w:pPr>
      <w:rPr>
        <w:rFonts w:ascii="Wingdings" w:hAnsi="Wingdings" w:hint="default"/>
      </w:rPr>
    </w:lvl>
    <w:lvl w:ilvl="3" w:tplc="BBDEDC72">
      <w:start w:val="1"/>
      <w:numFmt w:val="bullet"/>
      <w:lvlText w:val=""/>
      <w:lvlJc w:val="left"/>
      <w:pPr>
        <w:ind w:left="2880" w:hanging="360"/>
      </w:pPr>
      <w:rPr>
        <w:rFonts w:ascii="Symbol" w:hAnsi="Symbol" w:hint="default"/>
      </w:rPr>
    </w:lvl>
    <w:lvl w:ilvl="4" w:tplc="87D0C09A">
      <w:start w:val="1"/>
      <w:numFmt w:val="bullet"/>
      <w:lvlText w:val="o"/>
      <w:lvlJc w:val="left"/>
      <w:pPr>
        <w:ind w:left="3600" w:hanging="360"/>
      </w:pPr>
      <w:rPr>
        <w:rFonts w:ascii="Courier New" w:hAnsi="Courier New" w:hint="default"/>
      </w:rPr>
    </w:lvl>
    <w:lvl w:ilvl="5" w:tplc="8C14521E">
      <w:start w:val="1"/>
      <w:numFmt w:val="bullet"/>
      <w:lvlText w:val=""/>
      <w:lvlJc w:val="left"/>
      <w:pPr>
        <w:ind w:left="4320" w:hanging="360"/>
      </w:pPr>
      <w:rPr>
        <w:rFonts w:ascii="Wingdings" w:hAnsi="Wingdings" w:hint="default"/>
      </w:rPr>
    </w:lvl>
    <w:lvl w:ilvl="6" w:tplc="AA5AEEA6">
      <w:start w:val="1"/>
      <w:numFmt w:val="bullet"/>
      <w:lvlText w:val=""/>
      <w:lvlJc w:val="left"/>
      <w:pPr>
        <w:ind w:left="5040" w:hanging="360"/>
      </w:pPr>
      <w:rPr>
        <w:rFonts w:ascii="Symbol" w:hAnsi="Symbol" w:hint="default"/>
      </w:rPr>
    </w:lvl>
    <w:lvl w:ilvl="7" w:tplc="D52EE56E">
      <w:start w:val="1"/>
      <w:numFmt w:val="bullet"/>
      <w:lvlText w:val="o"/>
      <w:lvlJc w:val="left"/>
      <w:pPr>
        <w:ind w:left="5760" w:hanging="360"/>
      </w:pPr>
      <w:rPr>
        <w:rFonts w:ascii="Courier New" w:hAnsi="Courier New" w:hint="default"/>
      </w:rPr>
    </w:lvl>
    <w:lvl w:ilvl="8" w:tplc="2D22DE5E">
      <w:start w:val="1"/>
      <w:numFmt w:val="bullet"/>
      <w:lvlText w:val=""/>
      <w:lvlJc w:val="left"/>
      <w:pPr>
        <w:ind w:left="6480" w:hanging="360"/>
      </w:pPr>
      <w:rPr>
        <w:rFonts w:ascii="Wingdings" w:hAnsi="Wingdings" w:hint="default"/>
      </w:rPr>
    </w:lvl>
  </w:abstractNum>
  <w:abstractNum w:abstractNumId="11" w15:restartNumberingAfterBreak="0">
    <w:nsid w:val="560E1165"/>
    <w:multiLevelType w:val="hybridMultilevel"/>
    <w:tmpl w:val="B740AA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E205A4D"/>
    <w:multiLevelType w:val="hybridMultilevel"/>
    <w:tmpl w:val="FFFFFFFF"/>
    <w:lvl w:ilvl="0" w:tplc="A8881AB0">
      <w:start w:val="1"/>
      <w:numFmt w:val="bullet"/>
      <w:lvlText w:val=""/>
      <w:lvlJc w:val="left"/>
      <w:pPr>
        <w:ind w:left="720" w:hanging="360"/>
      </w:pPr>
      <w:rPr>
        <w:rFonts w:ascii="Symbol" w:hAnsi="Symbol" w:hint="default"/>
      </w:rPr>
    </w:lvl>
    <w:lvl w:ilvl="1" w:tplc="3828DA48">
      <w:start w:val="1"/>
      <w:numFmt w:val="bullet"/>
      <w:lvlText w:val="o"/>
      <w:lvlJc w:val="left"/>
      <w:pPr>
        <w:ind w:left="1440" w:hanging="360"/>
      </w:pPr>
      <w:rPr>
        <w:rFonts w:ascii="Courier New" w:hAnsi="Courier New" w:hint="default"/>
      </w:rPr>
    </w:lvl>
    <w:lvl w:ilvl="2" w:tplc="98BE1838">
      <w:start w:val="1"/>
      <w:numFmt w:val="bullet"/>
      <w:lvlText w:val=""/>
      <w:lvlJc w:val="left"/>
      <w:pPr>
        <w:ind w:left="2160" w:hanging="360"/>
      </w:pPr>
      <w:rPr>
        <w:rFonts w:ascii="Wingdings" w:hAnsi="Wingdings" w:hint="default"/>
      </w:rPr>
    </w:lvl>
    <w:lvl w:ilvl="3" w:tplc="7AE89CC8">
      <w:start w:val="1"/>
      <w:numFmt w:val="bullet"/>
      <w:lvlText w:val=""/>
      <w:lvlJc w:val="left"/>
      <w:pPr>
        <w:ind w:left="2880" w:hanging="360"/>
      </w:pPr>
      <w:rPr>
        <w:rFonts w:ascii="Symbol" w:hAnsi="Symbol" w:hint="default"/>
      </w:rPr>
    </w:lvl>
    <w:lvl w:ilvl="4" w:tplc="276E23A8">
      <w:start w:val="1"/>
      <w:numFmt w:val="bullet"/>
      <w:lvlText w:val="o"/>
      <w:lvlJc w:val="left"/>
      <w:pPr>
        <w:ind w:left="3600" w:hanging="360"/>
      </w:pPr>
      <w:rPr>
        <w:rFonts w:ascii="Courier New" w:hAnsi="Courier New" w:hint="default"/>
      </w:rPr>
    </w:lvl>
    <w:lvl w:ilvl="5" w:tplc="65723BCC">
      <w:start w:val="1"/>
      <w:numFmt w:val="bullet"/>
      <w:lvlText w:val=""/>
      <w:lvlJc w:val="left"/>
      <w:pPr>
        <w:ind w:left="4320" w:hanging="360"/>
      </w:pPr>
      <w:rPr>
        <w:rFonts w:ascii="Wingdings" w:hAnsi="Wingdings" w:hint="default"/>
      </w:rPr>
    </w:lvl>
    <w:lvl w:ilvl="6" w:tplc="94C24200">
      <w:start w:val="1"/>
      <w:numFmt w:val="bullet"/>
      <w:lvlText w:val=""/>
      <w:lvlJc w:val="left"/>
      <w:pPr>
        <w:ind w:left="5040" w:hanging="360"/>
      </w:pPr>
      <w:rPr>
        <w:rFonts w:ascii="Symbol" w:hAnsi="Symbol" w:hint="default"/>
      </w:rPr>
    </w:lvl>
    <w:lvl w:ilvl="7" w:tplc="673246F6">
      <w:start w:val="1"/>
      <w:numFmt w:val="bullet"/>
      <w:lvlText w:val="o"/>
      <w:lvlJc w:val="left"/>
      <w:pPr>
        <w:ind w:left="5760" w:hanging="360"/>
      </w:pPr>
      <w:rPr>
        <w:rFonts w:ascii="Courier New" w:hAnsi="Courier New" w:hint="default"/>
      </w:rPr>
    </w:lvl>
    <w:lvl w:ilvl="8" w:tplc="D7D6BA1E">
      <w:start w:val="1"/>
      <w:numFmt w:val="bullet"/>
      <w:lvlText w:val=""/>
      <w:lvlJc w:val="left"/>
      <w:pPr>
        <w:ind w:left="6480" w:hanging="360"/>
      </w:pPr>
      <w:rPr>
        <w:rFonts w:ascii="Wingdings" w:hAnsi="Wingdings" w:hint="default"/>
      </w:rPr>
    </w:lvl>
  </w:abstractNum>
  <w:abstractNum w:abstractNumId="14" w15:restartNumberingAfterBreak="0">
    <w:nsid w:val="664366F6"/>
    <w:multiLevelType w:val="hybridMultilevel"/>
    <w:tmpl w:val="FFFFFFFF"/>
    <w:lvl w:ilvl="0" w:tplc="1CAC3A3E">
      <w:start w:val="1"/>
      <w:numFmt w:val="bullet"/>
      <w:lvlText w:val=""/>
      <w:lvlJc w:val="left"/>
      <w:pPr>
        <w:ind w:left="720" w:hanging="360"/>
      </w:pPr>
      <w:rPr>
        <w:rFonts w:ascii="Symbol" w:hAnsi="Symbol" w:hint="default"/>
      </w:rPr>
    </w:lvl>
    <w:lvl w:ilvl="1" w:tplc="DD0833A0">
      <w:start w:val="1"/>
      <w:numFmt w:val="bullet"/>
      <w:lvlText w:val="o"/>
      <w:lvlJc w:val="left"/>
      <w:pPr>
        <w:ind w:left="1440" w:hanging="360"/>
      </w:pPr>
      <w:rPr>
        <w:rFonts w:ascii="Courier New" w:hAnsi="Courier New" w:hint="default"/>
      </w:rPr>
    </w:lvl>
    <w:lvl w:ilvl="2" w:tplc="D92E450C">
      <w:start w:val="1"/>
      <w:numFmt w:val="bullet"/>
      <w:lvlText w:val=""/>
      <w:lvlJc w:val="left"/>
      <w:pPr>
        <w:ind w:left="2160" w:hanging="360"/>
      </w:pPr>
      <w:rPr>
        <w:rFonts w:ascii="Wingdings" w:hAnsi="Wingdings" w:hint="default"/>
      </w:rPr>
    </w:lvl>
    <w:lvl w:ilvl="3" w:tplc="282802B4">
      <w:start w:val="1"/>
      <w:numFmt w:val="bullet"/>
      <w:lvlText w:val=""/>
      <w:lvlJc w:val="left"/>
      <w:pPr>
        <w:ind w:left="2880" w:hanging="360"/>
      </w:pPr>
      <w:rPr>
        <w:rFonts w:ascii="Symbol" w:hAnsi="Symbol" w:hint="default"/>
      </w:rPr>
    </w:lvl>
    <w:lvl w:ilvl="4" w:tplc="06427914">
      <w:start w:val="1"/>
      <w:numFmt w:val="bullet"/>
      <w:lvlText w:val="o"/>
      <w:lvlJc w:val="left"/>
      <w:pPr>
        <w:ind w:left="3600" w:hanging="360"/>
      </w:pPr>
      <w:rPr>
        <w:rFonts w:ascii="Courier New" w:hAnsi="Courier New" w:hint="default"/>
      </w:rPr>
    </w:lvl>
    <w:lvl w:ilvl="5" w:tplc="5BE8543C">
      <w:start w:val="1"/>
      <w:numFmt w:val="bullet"/>
      <w:lvlText w:val=""/>
      <w:lvlJc w:val="left"/>
      <w:pPr>
        <w:ind w:left="4320" w:hanging="360"/>
      </w:pPr>
      <w:rPr>
        <w:rFonts w:ascii="Wingdings" w:hAnsi="Wingdings" w:hint="default"/>
      </w:rPr>
    </w:lvl>
    <w:lvl w:ilvl="6" w:tplc="E71CB634">
      <w:start w:val="1"/>
      <w:numFmt w:val="bullet"/>
      <w:lvlText w:val=""/>
      <w:lvlJc w:val="left"/>
      <w:pPr>
        <w:ind w:left="5040" w:hanging="360"/>
      </w:pPr>
      <w:rPr>
        <w:rFonts w:ascii="Symbol" w:hAnsi="Symbol" w:hint="default"/>
      </w:rPr>
    </w:lvl>
    <w:lvl w:ilvl="7" w:tplc="8474F01E">
      <w:start w:val="1"/>
      <w:numFmt w:val="bullet"/>
      <w:lvlText w:val="o"/>
      <w:lvlJc w:val="left"/>
      <w:pPr>
        <w:ind w:left="5760" w:hanging="360"/>
      </w:pPr>
      <w:rPr>
        <w:rFonts w:ascii="Courier New" w:hAnsi="Courier New" w:hint="default"/>
      </w:rPr>
    </w:lvl>
    <w:lvl w:ilvl="8" w:tplc="60E246D0">
      <w:start w:val="1"/>
      <w:numFmt w:val="bullet"/>
      <w:lvlText w:val=""/>
      <w:lvlJc w:val="left"/>
      <w:pPr>
        <w:ind w:left="6480" w:hanging="360"/>
      </w:pPr>
      <w:rPr>
        <w:rFonts w:ascii="Wingdings" w:hAnsi="Wingdings" w:hint="default"/>
      </w:rPr>
    </w:lvl>
  </w:abstractNum>
  <w:abstractNum w:abstractNumId="15" w15:restartNumberingAfterBreak="0">
    <w:nsid w:val="6A1B18F0"/>
    <w:multiLevelType w:val="hybridMultilevel"/>
    <w:tmpl w:val="FFFFFFFF"/>
    <w:lvl w:ilvl="0" w:tplc="9C389F9A">
      <w:start w:val="1"/>
      <w:numFmt w:val="bullet"/>
      <w:lvlText w:val=""/>
      <w:lvlJc w:val="left"/>
      <w:pPr>
        <w:ind w:left="720" w:hanging="360"/>
      </w:pPr>
      <w:rPr>
        <w:rFonts w:ascii="Symbol" w:hAnsi="Symbol" w:hint="default"/>
      </w:rPr>
    </w:lvl>
    <w:lvl w:ilvl="1" w:tplc="6794F694">
      <w:start w:val="1"/>
      <w:numFmt w:val="bullet"/>
      <w:lvlText w:val="o"/>
      <w:lvlJc w:val="left"/>
      <w:pPr>
        <w:ind w:left="1440" w:hanging="360"/>
      </w:pPr>
      <w:rPr>
        <w:rFonts w:ascii="Courier New" w:hAnsi="Courier New" w:hint="default"/>
      </w:rPr>
    </w:lvl>
    <w:lvl w:ilvl="2" w:tplc="35C4FE4C">
      <w:start w:val="1"/>
      <w:numFmt w:val="bullet"/>
      <w:lvlText w:val=""/>
      <w:lvlJc w:val="left"/>
      <w:pPr>
        <w:ind w:left="2160" w:hanging="360"/>
      </w:pPr>
      <w:rPr>
        <w:rFonts w:ascii="Wingdings" w:hAnsi="Wingdings" w:hint="default"/>
      </w:rPr>
    </w:lvl>
    <w:lvl w:ilvl="3" w:tplc="751EA000">
      <w:start w:val="1"/>
      <w:numFmt w:val="bullet"/>
      <w:lvlText w:val=""/>
      <w:lvlJc w:val="left"/>
      <w:pPr>
        <w:ind w:left="2880" w:hanging="360"/>
      </w:pPr>
      <w:rPr>
        <w:rFonts w:ascii="Symbol" w:hAnsi="Symbol" w:hint="default"/>
      </w:rPr>
    </w:lvl>
    <w:lvl w:ilvl="4" w:tplc="C2FE0242">
      <w:start w:val="1"/>
      <w:numFmt w:val="bullet"/>
      <w:lvlText w:val="o"/>
      <w:lvlJc w:val="left"/>
      <w:pPr>
        <w:ind w:left="3600" w:hanging="360"/>
      </w:pPr>
      <w:rPr>
        <w:rFonts w:ascii="Courier New" w:hAnsi="Courier New" w:hint="default"/>
      </w:rPr>
    </w:lvl>
    <w:lvl w:ilvl="5" w:tplc="13FC0F32">
      <w:start w:val="1"/>
      <w:numFmt w:val="bullet"/>
      <w:lvlText w:val=""/>
      <w:lvlJc w:val="left"/>
      <w:pPr>
        <w:ind w:left="4320" w:hanging="360"/>
      </w:pPr>
      <w:rPr>
        <w:rFonts w:ascii="Wingdings" w:hAnsi="Wingdings" w:hint="default"/>
      </w:rPr>
    </w:lvl>
    <w:lvl w:ilvl="6" w:tplc="3E34E01A">
      <w:start w:val="1"/>
      <w:numFmt w:val="bullet"/>
      <w:lvlText w:val=""/>
      <w:lvlJc w:val="left"/>
      <w:pPr>
        <w:ind w:left="5040" w:hanging="360"/>
      </w:pPr>
      <w:rPr>
        <w:rFonts w:ascii="Symbol" w:hAnsi="Symbol" w:hint="default"/>
      </w:rPr>
    </w:lvl>
    <w:lvl w:ilvl="7" w:tplc="F06AC2DE">
      <w:start w:val="1"/>
      <w:numFmt w:val="bullet"/>
      <w:lvlText w:val="o"/>
      <w:lvlJc w:val="left"/>
      <w:pPr>
        <w:ind w:left="5760" w:hanging="360"/>
      </w:pPr>
      <w:rPr>
        <w:rFonts w:ascii="Courier New" w:hAnsi="Courier New" w:hint="default"/>
      </w:rPr>
    </w:lvl>
    <w:lvl w:ilvl="8" w:tplc="5F18A7C0">
      <w:start w:val="1"/>
      <w:numFmt w:val="bullet"/>
      <w:lvlText w:val=""/>
      <w:lvlJc w:val="left"/>
      <w:pPr>
        <w:ind w:left="6480" w:hanging="360"/>
      </w:pPr>
      <w:rPr>
        <w:rFonts w:ascii="Wingdings" w:hAnsi="Wingdings" w:hint="default"/>
      </w:rPr>
    </w:lvl>
  </w:abstractNum>
  <w:abstractNum w:abstractNumId="16" w15:restartNumberingAfterBreak="0">
    <w:nsid w:val="6B29550E"/>
    <w:multiLevelType w:val="hybridMultilevel"/>
    <w:tmpl w:val="96081C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4176F7D"/>
    <w:multiLevelType w:val="hybridMultilevel"/>
    <w:tmpl w:val="D3F6FB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7A6B8D4F"/>
    <w:multiLevelType w:val="hybridMultilevel"/>
    <w:tmpl w:val="FFFFFFFF"/>
    <w:lvl w:ilvl="0" w:tplc="BD12CC66">
      <w:start w:val="1"/>
      <w:numFmt w:val="bullet"/>
      <w:lvlText w:val=""/>
      <w:lvlJc w:val="left"/>
      <w:pPr>
        <w:ind w:left="720" w:hanging="360"/>
      </w:pPr>
      <w:rPr>
        <w:rFonts w:ascii="Symbol" w:hAnsi="Symbol" w:hint="default"/>
      </w:rPr>
    </w:lvl>
    <w:lvl w:ilvl="1" w:tplc="FDAC66EA">
      <w:start w:val="1"/>
      <w:numFmt w:val="bullet"/>
      <w:lvlText w:val="o"/>
      <w:lvlJc w:val="left"/>
      <w:pPr>
        <w:ind w:left="1440" w:hanging="360"/>
      </w:pPr>
      <w:rPr>
        <w:rFonts w:ascii="Courier New" w:hAnsi="Courier New" w:hint="default"/>
      </w:rPr>
    </w:lvl>
    <w:lvl w:ilvl="2" w:tplc="A3F0AE30">
      <w:start w:val="1"/>
      <w:numFmt w:val="bullet"/>
      <w:lvlText w:val=""/>
      <w:lvlJc w:val="left"/>
      <w:pPr>
        <w:ind w:left="2160" w:hanging="360"/>
      </w:pPr>
      <w:rPr>
        <w:rFonts w:ascii="Wingdings" w:hAnsi="Wingdings" w:hint="default"/>
      </w:rPr>
    </w:lvl>
    <w:lvl w:ilvl="3" w:tplc="0988F8CC">
      <w:start w:val="1"/>
      <w:numFmt w:val="bullet"/>
      <w:lvlText w:val=""/>
      <w:lvlJc w:val="left"/>
      <w:pPr>
        <w:ind w:left="2880" w:hanging="360"/>
      </w:pPr>
      <w:rPr>
        <w:rFonts w:ascii="Symbol" w:hAnsi="Symbol" w:hint="default"/>
      </w:rPr>
    </w:lvl>
    <w:lvl w:ilvl="4" w:tplc="303CF8F0">
      <w:start w:val="1"/>
      <w:numFmt w:val="bullet"/>
      <w:lvlText w:val="o"/>
      <w:lvlJc w:val="left"/>
      <w:pPr>
        <w:ind w:left="3600" w:hanging="360"/>
      </w:pPr>
      <w:rPr>
        <w:rFonts w:ascii="Courier New" w:hAnsi="Courier New" w:hint="default"/>
      </w:rPr>
    </w:lvl>
    <w:lvl w:ilvl="5" w:tplc="BE80C4E6">
      <w:start w:val="1"/>
      <w:numFmt w:val="bullet"/>
      <w:lvlText w:val=""/>
      <w:lvlJc w:val="left"/>
      <w:pPr>
        <w:ind w:left="4320" w:hanging="360"/>
      </w:pPr>
      <w:rPr>
        <w:rFonts w:ascii="Wingdings" w:hAnsi="Wingdings" w:hint="default"/>
      </w:rPr>
    </w:lvl>
    <w:lvl w:ilvl="6" w:tplc="390C0B50">
      <w:start w:val="1"/>
      <w:numFmt w:val="bullet"/>
      <w:lvlText w:val=""/>
      <w:lvlJc w:val="left"/>
      <w:pPr>
        <w:ind w:left="5040" w:hanging="360"/>
      </w:pPr>
      <w:rPr>
        <w:rFonts w:ascii="Symbol" w:hAnsi="Symbol" w:hint="default"/>
      </w:rPr>
    </w:lvl>
    <w:lvl w:ilvl="7" w:tplc="74BE3396">
      <w:start w:val="1"/>
      <w:numFmt w:val="bullet"/>
      <w:lvlText w:val="o"/>
      <w:lvlJc w:val="left"/>
      <w:pPr>
        <w:ind w:left="5760" w:hanging="360"/>
      </w:pPr>
      <w:rPr>
        <w:rFonts w:ascii="Courier New" w:hAnsi="Courier New" w:hint="default"/>
      </w:rPr>
    </w:lvl>
    <w:lvl w:ilvl="8" w:tplc="55309B9C">
      <w:start w:val="1"/>
      <w:numFmt w:val="bullet"/>
      <w:lvlText w:val=""/>
      <w:lvlJc w:val="left"/>
      <w:pPr>
        <w:ind w:left="6480" w:hanging="360"/>
      </w:pPr>
      <w:rPr>
        <w:rFonts w:ascii="Wingdings" w:hAnsi="Wingdings" w:hint="default"/>
      </w:rPr>
    </w:lvl>
  </w:abstractNum>
  <w:num w:numId="1" w16cid:durableId="841748098">
    <w:abstractNumId w:val="19"/>
  </w:num>
  <w:num w:numId="2" w16cid:durableId="1785728482">
    <w:abstractNumId w:val="3"/>
  </w:num>
  <w:num w:numId="3" w16cid:durableId="987636873">
    <w:abstractNumId w:val="1"/>
  </w:num>
  <w:num w:numId="4" w16cid:durableId="744913133">
    <w:abstractNumId w:val="7"/>
  </w:num>
  <w:num w:numId="5" w16cid:durableId="693576731">
    <w:abstractNumId w:val="6"/>
  </w:num>
  <w:num w:numId="6" w16cid:durableId="1379738553">
    <w:abstractNumId w:val="0"/>
  </w:num>
  <w:num w:numId="7" w16cid:durableId="1596285330">
    <w:abstractNumId w:val="12"/>
  </w:num>
  <w:num w:numId="8" w16cid:durableId="1045064046">
    <w:abstractNumId w:val="5"/>
  </w:num>
  <w:num w:numId="9" w16cid:durableId="1325473811">
    <w:abstractNumId w:val="8"/>
  </w:num>
  <w:num w:numId="10" w16cid:durableId="826898040">
    <w:abstractNumId w:val="2"/>
  </w:num>
  <w:num w:numId="11" w16cid:durableId="96415068">
    <w:abstractNumId w:val="17"/>
  </w:num>
  <w:num w:numId="12" w16cid:durableId="11149478">
    <w:abstractNumId w:val="18"/>
  </w:num>
  <w:num w:numId="13" w16cid:durableId="1304506241">
    <w:abstractNumId w:val="20"/>
  </w:num>
  <w:num w:numId="14" w16cid:durableId="315958873">
    <w:abstractNumId w:val="15"/>
  </w:num>
  <w:num w:numId="15" w16cid:durableId="1788044378">
    <w:abstractNumId w:val="4"/>
  </w:num>
  <w:num w:numId="16" w16cid:durableId="21128628">
    <w:abstractNumId w:val="14"/>
  </w:num>
  <w:num w:numId="17" w16cid:durableId="437141052">
    <w:abstractNumId w:val="10"/>
  </w:num>
  <w:num w:numId="18" w16cid:durableId="1554997464">
    <w:abstractNumId w:val="13"/>
  </w:num>
  <w:num w:numId="19" w16cid:durableId="286202471">
    <w:abstractNumId w:val="11"/>
  </w:num>
  <w:num w:numId="20" w16cid:durableId="200828805">
    <w:abstractNumId w:val="9"/>
  </w:num>
  <w:num w:numId="21" w16cid:durableId="44993440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rY0NjQ2MjcyNjZR0lEKTi0uzszPAykwrQUAqR28TCwAAAA="/>
  </w:docVars>
  <w:rsids>
    <w:rsidRoot w:val="00D71F88"/>
    <w:rsid w:val="00005D5C"/>
    <w:rsid w:val="00007022"/>
    <w:rsid w:val="0000711F"/>
    <w:rsid w:val="000078F8"/>
    <w:rsid w:val="00010928"/>
    <w:rsid w:val="000147B0"/>
    <w:rsid w:val="00017153"/>
    <w:rsid w:val="000174D0"/>
    <w:rsid w:val="0002318E"/>
    <w:rsid w:val="00024601"/>
    <w:rsid w:val="0002528D"/>
    <w:rsid w:val="000258D6"/>
    <w:rsid w:val="00025E8F"/>
    <w:rsid w:val="00026FF5"/>
    <w:rsid w:val="00027E8C"/>
    <w:rsid w:val="000317EF"/>
    <w:rsid w:val="000330E0"/>
    <w:rsid w:val="00033950"/>
    <w:rsid w:val="00040A07"/>
    <w:rsid w:val="0004769F"/>
    <w:rsid w:val="00053ED0"/>
    <w:rsid w:val="00057676"/>
    <w:rsid w:val="0006159C"/>
    <w:rsid w:val="0006159F"/>
    <w:rsid w:val="00063F5E"/>
    <w:rsid w:val="00070A52"/>
    <w:rsid w:val="00070FB5"/>
    <w:rsid w:val="00072B43"/>
    <w:rsid w:val="00074BCC"/>
    <w:rsid w:val="0007517A"/>
    <w:rsid w:val="00077BF0"/>
    <w:rsid w:val="00093C0C"/>
    <w:rsid w:val="000953A2"/>
    <w:rsid w:val="00097A58"/>
    <w:rsid w:val="000A1290"/>
    <w:rsid w:val="000A1504"/>
    <w:rsid w:val="000A2224"/>
    <w:rsid w:val="000A5584"/>
    <w:rsid w:val="000A6B0C"/>
    <w:rsid w:val="000A7AB8"/>
    <w:rsid w:val="000B2565"/>
    <w:rsid w:val="000B3453"/>
    <w:rsid w:val="000B5D2E"/>
    <w:rsid w:val="000C1E7A"/>
    <w:rsid w:val="000C4998"/>
    <w:rsid w:val="000D0CDB"/>
    <w:rsid w:val="000D4725"/>
    <w:rsid w:val="000D6C48"/>
    <w:rsid w:val="000D77E9"/>
    <w:rsid w:val="000E0069"/>
    <w:rsid w:val="000E08F1"/>
    <w:rsid w:val="000E4C70"/>
    <w:rsid w:val="000E686B"/>
    <w:rsid w:val="000E6932"/>
    <w:rsid w:val="000F4783"/>
    <w:rsid w:val="000F59D8"/>
    <w:rsid w:val="000F69DA"/>
    <w:rsid w:val="000F759F"/>
    <w:rsid w:val="001015E6"/>
    <w:rsid w:val="00101BE6"/>
    <w:rsid w:val="00103354"/>
    <w:rsid w:val="001051FD"/>
    <w:rsid w:val="00110803"/>
    <w:rsid w:val="00111715"/>
    <w:rsid w:val="00111A87"/>
    <w:rsid w:val="0011598D"/>
    <w:rsid w:val="00117022"/>
    <w:rsid w:val="00117E39"/>
    <w:rsid w:val="00120160"/>
    <w:rsid w:val="00122CFA"/>
    <w:rsid w:val="00127C68"/>
    <w:rsid w:val="00134612"/>
    <w:rsid w:val="00137242"/>
    <w:rsid w:val="00140570"/>
    <w:rsid w:val="00144579"/>
    <w:rsid w:val="0014566F"/>
    <w:rsid w:val="00145E7C"/>
    <w:rsid w:val="001468FE"/>
    <w:rsid w:val="00146937"/>
    <w:rsid w:val="00150001"/>
    <w:rsid w:val="001538FC"/>
    <w:rsid w:val="00157F2F"/>
    <w:rsid w:val="00162B47"/>
    <w:rsid w:val="001641AA"/>
    <w:rsid w:val="00181BA4"/>
    <w:rsid w:val="00182579"/>
    <w:rsid w:val="0018258E"/>
    <w:rsid w:val="0018555A"/>
    <w:rsid w:val="00187B0B"/>
    <w:rsid w:val="00191024"/>
    <w:rsid w:val="00194AB2"/>
    <w:rsid w:val="001A5684"/>
    <w:rsid w:val="001A6F7C"/>
    <w:rsid w:val="001B6403"/>
    <w:rsid w:val="001B6713"/>
    <w:rsid w:val="001C48B1"/>
    <w:rsid w:val="001C497E"/>
    <w:rsid w:val="001D1D34"/>
    <w:rsid w:val="001D4CA0"/>
    <w:rsid w:val="001D6A52"/>
    <w:rsid w:val="001D6E11"/>
    <w:rsid w:val="001E3FE6"/>
    <w:rsid w:val="001E7049"/>
    <w:rsid w:val="001E7050"/>
    <w:rsid w:val="001F086F"/>
    <w:rsid w:val="001F4BA0"/>
    <w:rsid w:val="001F6D66"/>
    <w:rsid w:val="001F711F"/>
    <w:rsid w:val="00200786"/>
    <w:rsid w:val="002007C5"/>
    <w:rsid w:val="002009BD"/>
    <w:rsid w:val="0020239D"/>
    <w:rsid w:val="00202961"/>
    <w:rsid w:val="002069F1"/>
    <w:rsid w:val="002113CF"/>
    <w:rsid w:val="00215274"/>
    <w:rsid w:val="002166F9"/>
    <w:rsid w:val="002217B5"/>
    <w:rsid w:val="0022350F"/>
    <w:rsid w:val="00226337"/>
    <w:rsid w:val="00231266"/>
    <w:rsid w:val="00237878"/>
    <w:rsid w:val="00237D79"/>
    <w:rsid w:val="00240879"/>
    <w:rsid w:val="00242203"/>
    <w:rsid w:val="002448EC"/>
    <w:rsid w:val="00244EBE"/>
    <w:rsid w:val="002457AC"/>
    <w:rsid w:val="002472C8"/>
    <w:rsid w:val="002515F1"/>
    <w:rsid w:val="00251C02"/>
    <w:rsid w:val="00255935"/>
    <w:rsid w:val="00256F38"/>
    <w:rsid w:val="00257DCA"/>
    <w:rsid w:val="00262C0B"/>
    <w:rsid w:val="00262D29"/>
    <w:rsid w:val="0026338D"/>
    <w:rsid w:val="00267D3A"/>
    <w:rsid w:val="002705C2"/>
    <w:rsid w:val="002777A3"/>
    <w:rsid w:val="00277D29"/>
    <w:rsid w:val="002862DE"/>
    <w:rsid w:val="00287E0E"/>
    <w:rsid w:val="00292CBF"/>
    <w:rsid w:val="00294EFF"/>
    <w:rsid w:val="002A01CC"/>
    <w:rsid w:val="002A27CF"/>
    <w:rsid w:val="002A48EE"/>
    <w:rsid w:val="002A6904"/>
    <w:rsid w:val="002B0884"/>
    <w:rsid w:val="002B0C90"/>
    <w:rsid w:val="002B2F6D"/>
    <w:rsid w:val="002C0159"/>
    <w:rsid w:val="002C358F"/>
    <w:rsid w:val="002D3B49"/>
    <w:rsid w:val="002D6F58"/>
    <w:rsid w:val="002E3E28"/>
    <w:rsid w:val="002E4872"/>
    <w:rsid w:val="002E5069"/>
    <w:rsid w:val="002E71C7"/>
    <w:rsid w:val="002E7C00"/>
    <w:rsid w:val="002F0613"/>
    <w:rsid w:val="002F1696"/>
    <w:rsid w:val="002F2C7C"/>
    <w:rsid w:val="002F49A8"/>
    <w:rsid w:val="002F69E3"/>
    <w:rsid w:val="00305A09"/>
    <w:rsid w:val="003061E7"/>
    <w:rsid w:val="00310BB7"/>
    <w:rsid w:val="00311CB0"/>
    <w:rsid w:val="0031370B"/>
    <w:rsid w:val="0031418C"/>
    <w:rsid w:val="00315235"/>
    <w:rsid w:val="00324E14"/>
    <w:rsid w:val="00325C38"/>
    <w:rsid w:val="00325EDA"/>
    <w:rsid w:val="003260BF"/>
    <w:rsid w:val="00330EE3"/>
    <w:rsid w:val="00331FC2"/>
    <w:rsid w:val="00332566"/>
    <w:rsid w:val="00334B7D"/>
    <w:rsid w:val="00334E06"/>
    <w:rsid w:val="00337A4D"/>
    <w:rsid w:val="00341AD9"/>
    <w:rsid w:val="00342BB3"/>
    <w:rsid w:val="00350041"/>
    <w:rsid w:val="003503E6"/>
    <w:rsid w:val="003574D0"/>
    <w:rsid w:val="00360D72"/>
    <w:rsid w:val="0036130C"/>
    <w:rsid w:val="003616B6"/>
    <w:rsid w:val="003638AE"/>
    <w:rsid w:val="003710EA"/>
    <w:rsid w:val="00374EEF"/>
    <w:rsid w:val="003750AE"/>
    <w:rsid w:val="00375B63"/>
    <w:rsid w:val="003B1763"/>
    <w:rsid w:val="003B2B62"/>
    <w:rsid w:val="003B5043"/>
    <w:rsid w:val="003B7FEE"/>
    <w:rsid w:val="003C0D75"/>
    <w:rsid w:val="003D2833"/>
    <w:rsid w:val="003D5FE2"/>
    <w:rsid w:val="003E00CB"/>
    <w:rsid w:val="003E0CDB"/>
    <w:rsid w:val="003E2240"/>
    <w:rsid w:val="003E3BF6"/>
    <w:rsid w:val="003E583B"/>
    <w:rsid w:val="003F0265"/>
    <w:rsid w:val="003F74D0"/>
    <w:rsid w:val="00406117"/>
    <w:rsid w:val="0041041C"/>
    <w:rsid w:val="00417ECA"/>
    <w:rsid w:val="00420A81"/>
    <w:rsid w:val="00423FFE"/>
    <w:rsid w:val="004240C7"/>
    <w:rsid w:val="004309E1"/>
    <w:rsid w:val="00431DA1"/>
    <w:rsid w:val="004343A1"/>
    <w:rsid w:val="00436194"/>
    <w:rsid w:val="0044134E"/>
    <w:rsid w:val="00446BC4"/>
    <w:rsid w:val="00450370"/>
    <w:rsid w:val="00451862"/>
    <w:rsid w:val="0045266E"/>
    <w:rsid w:val="00454C29"/>
    <w:rsid w:val="00455A39"/>
    <w:rsid w:val="00457299"/>
    <w:rsid w:val="00463015"/>
    <w:rsid w:val="00466227"/>
    <w:rsid w:val="00467904"/>
    <w:rsid w:val="0047064A"/>
    <w:rsid w:val="00476471"/>
    <w:rsid w:val="00482ED2"/>
    <w:rsid w:val="00483EF1"/>
    <w:rsid w:val="00493FE5"/>
    <w:rsid w:val="004A13BF"/>
    <w:rsid w:val="004A58EF"/>
    <w:rsid w:val="004C01BD"/>
    <w:rsid w:val="004C42F6"/>
    <w:rsid w:val="004C66B4"/>
    <w:rsid w:val="004D16DE"/>
    <w:rsid w:val="004D2D5B"/>
    <w:rsid w:val="004D5EB4"/>
    <w:rsid w:val="004E0437"/>
    <w:rsid w:val="004E0507"/>
    <w:rsid w:val="004E14E0"/>
    <w:rsid w:val="004E4534"/>
    <w:rsid w:val="004E4E77"/>
    <w:rsid w:val="004E6D9F"/>
    <w:rsid w:val="004F1030"/>
    <w:rsid w:val="004F369E"/>
    <w:rsid w:val="004F537E"/>
    <w:rsid w:val="004F6C6F"/>
    <w:rsid w:val="005004ED"/>
    <w:rsid w:val="005044EF"/>
    <w:rsid w:val="0050725A"/>
    <w:rsid w:val="00510F73"/>
    <w:rsid w:val="00511336"/>
    <w:rsid w:val="00511423"/>
    <w:rsid w:val="00521CA2"/>
    <w:rsid w:val="005261D0"/>
    <w:rsid w:val="00526370"/>
    <w:rsid w:val="00526F1C"/>
    <w:rsid w:val="00530362"/>
    <w:rsid w:val="00532293"/>
    <w:rsid w:val="005337DC"/>
    <w:rsid w:val="00534FE4"/>
    <w:rsid w:val="00537A80"/>
    <w:rsid w:val="0054477F"/>
    <w:rsid w:val="00550022"/>
    <w:rsid w:val="00555E03"/>
    <w:rsid w:val="00555E8F"/>
    <w:rsid w:val="005572D7"/>
    <w:rsid w:val="005638AD"/>
    <w:rsid w:val="00565E39"/>
    <w:rsid w:val="00566F23"/>
    <w:rsid w:val="00570D96"/>
    <w:rsid w:val="00573C07"/>
    <w:rsid w:val="00580AB8"/>
    <w:rsid w:val="00583F87"/>
    <w:rsid w:val="005922F1"/>
    <w:rsid w:val="00592921"/>
    <w:rsid w:val="00593C0C"/>
    <w:rsid w:val="0059468E"/>
    <w:rsid w:val="00594E71"/>
    <w:rsid w:val="005A02A5"/>
    <w:rsid w:val="005A130D"/>
    <w:rsid w:val="005A563A"/>
    <w:rsid w:val="005A7F20"/>
    <w:rsid w:val="005B116B"/>
    <w:rsid w:val="005B49E0"/>
    <w:rsid w:val="005B72FA"/>
    <w:rsid w:val="005C044D"/>
    <w:rsid w:val="005C13EC"/>
    <w:rsid w:val="005D23EC"/>
    <w:rsid w:val="005D7672"/>
    <w:rsid w:val="005E1561"/>
    <w:rsid w:val="005E2D71"/>
    <w:rsid w:val="005E3A11"/>
    <w:rsid w:val="005E3E7B"/>
    <w:rsid w:val="005F4E64"/>
    <w:rsid w:val="005F694D"/>
    <w:rsid w:val="005F6ED3"/>
    <w:rsid w:val="00602258"/>
    <w:rsid w:val="00603319"/>
    <w:rsid w:val="006064AC"/>
    <w:rsid w:val="00611389"/>
    <w:rsid w:val="0061226B"/>
    <w:rsid w:val="006170D7"/>
    <w:rsid w:val="00625894"/>
    <w:rsid w:val="006274A6"/>
    <w:rsid w:val="006330F2"/>
    <w:rsid w:val="006364B9"/>
    <w:rsid w:val="00641383"/>
    <w:rsid w:val="006464E9"/>
    <w:rsid w:val="00647A4F"/>
    <w:rsid w:val="00655F6D"/>
    <w:rsid w:val="006565F0"/>
    <w:rsid w:val="0066021A"/>
    <w:rsid w:val="0066323E"/>
    <w:rsid w:val="006668AB"/>
    <w:rsid w:val="006700F5"/>
    <w:rsid w:val="006749EA"/>
    <w:rsid w:val="006818DF"/>
    <w:rsid w:val="006844D8"/>
    <w:rsid w:val="0068785A"/>
    <w:rsid w:val="00691F0C"/>
    <w:rsid w:val="00692AF5"/>
    <w:rsid w:val="00697F25"/>
    <w:rsid w:val="006A0F4C"/>
    <w:rsid w:val="006A71C5"/>
    <w:rsid w:val="006A7A0E"/>
    <w:rsid w:val="006A7C3A"/>
    <w:rsid w:val="006B77D8"/>
    <w:rsid w:val="006B7A8C"/>
    <w:rsid w:val="006C0303"/>
    <w:rsid w:val="006C70B1"/>
    <w:rsid w:val="006D246D"/>
    <w:rsid w:val="006D4E9E"/>
    <w:rsid w:val="006D6957"/>
    <w:rsid w:val="006D7F1A"/>
    <w:rsid w:val="006E23FF"/>
    <w:rsid w:val="006E296C"/>
    <w:rsid w:val="006E2F64"/>
    <w:rsid w:val="006E4250"/>
    <w:rsid w:val="006E6916"/>
    <w:rsid w:val="006F01D0"/>
    <w:rsid w:val="006F2814"/>
    <w:rsid w:val="006F5DA3"/>
    <w:rsid w:val="00701A1C"/>
    <w:rsid w:val="007027C7"/>
    <w:rsid w:val="0070342A"/>
    <w:rsid w:val="00705563"/>
    <w:rsid w:val="00705D9F"/>
    <w:rsid w:val="00712752"/>
    <w:rsid w:val="00715C53"/>
    <w:rsid w:val="00715EB0"/>
    <w:rsid w:val="00715FB5"/>
    <w:rsid w:val="00720226"/>
    <w:rsid w:val="00723614"/>
    <w:rsid w:val="0073128F"/>
    <w:rsid w:val="0073518C"/>
    <w:rsid w:val="00735CDF"/>
    <w:rsid w:val="00735CFF"/>
    <w:rsid w:val="00737CC2"/>
    <w:rsid w:val="00742F0B"/>
    <w:rsid w:val="00744F31"/>
    <w:rsid w:val="00746597"/>
    <w:rsid w:val="0075021E"/>
    <w:rsid w:val="00751950"/>
    <w:rsid w:val="00757222"/>
    <w:rsid w:val="00761B20"/>
    <w:rsid w:val="0076790B"/>
    <w:rsid w:val="0078069F"/>
    <w:rsid w:val="00790C0D"/>
    <w:rsid w:val="007929D8"/>
    <w:rsid w:val="00792B98"/>
    <w:rsid w:val="007954A8"/>
    <w:rsid w:val="007A050E"/>
    <w:rsid w:val="007A23F4"/>
    <w:rsid w:val="007A4D29"/>
    <w:rsid w:val="007B3B4A"/>
    <w:rsid w:val="007B754B"/>
    <w:rsid w:val="007B7865"/>
    <w:rsid w:val="007C1966"/>
    <w:rsid w:val="007C4604"/>
    <w:rsid w:val="007C53E2"/>
    <w:rsid w:val="007C543B"/>
    <w:rsid w:val="007C7E13"/>
    <w:rsid w:val="007E0C25"/>
    <w:rsid w:val="007E32DA"/>
    <w:rsid w:val="007E5449"/>
    <w:rsid w:val="007F1DDD"/>
    <w:rsid w:val="007F7BBC"/>
    <w:rsid w:val="00802637"/>
    <w:rsid w:val="00803429"/>
    <w:rsid w:val="008066B5"/>
    <w:rsid w:val="008103E6"/>
    <w:rsid w:val="00810764"/>
    <w:rsid w:val="00811F15"/>
    <w:rsid w:val="00813614"/>
    <w:rsid w:val="008139DA"/>
    <w:rsid w:val="00816205"/>
    <w:rsid w:val="008174C2"/>
    <w:rsid w:val="00817B3E"/>
    <w:rsid w:val="00822408"/>
    <w:rsid w:val="00830465"/>
    <w:rsid w:val="0083057B"/>
    <w:rsid w:val="008344A4"/>
    <w:rsid w:val="008361BE"/>
    <w:rsid w:val="00842788"/>
    <w:rsid w:val="00843F93"/>
    <w:rsid w:val="00851E3A"/>
    <w:rsid w:val="00852C37"/>
    <w:rsid w:val="00857F0A"/>
    <w:rsid w:val="00860655"/>
    <w:rsid w:val="00861ECA"/>
    <w:rsid w:val="00862BD6"/>
    <w:rsid w:val="00864395"/>
    <w:rsid w:val="0086618B"/>
    <w:rsid w:val="00867CBF"/>
    <w:rsid w:val="00872D6C"/>
    <w:rsid w:val="00875F70"/>
    <w:rsid w:val="00876AB1"/>
    <w:rsid w:val="0087700C"/>
    <w:rsid w:val="00890F4F"/>
    <w:rsid w:val="00895A58"/>
    <w:rsid w:val="008961FE"/>
    <w:rsid w:val="0089675F"/>
    <w:rsid w:val="00896A99"/>
    <w:rsid w:val="0089731E"/>
    <w:rsid w:val="008A1EDA"/>
    <w:rsid w:val="008A42EE"/>
    <w:rsid w:val="008A470A"/>
    <w:rsid w:val="008A508C"/>
    <w:rsid w:val="008B0BB8"/>
    <w:rsid w:val="008B2431"/>
    <w:rsid w:val="008B3D49"/>
    <w:rsid w:val="008B6B92"/>
    <w:rsid w:val="008B6CEE"/>
    <w:rsid w:val="008B7EC7"/>
    <w:rsid w:val="008C067F"/>
    <w:rsid w:val="008C7F34"/>
    <w:rsid w:val="008D12C9"/>
    <w:rsid w:val="008D15B6"/>
    <w:rsid w:val="008D79DD"/>
    <w:rsid w:val="008D7A67"/>
    <w:rsid w:val="008D7AD3"/>
    <w:rsid w:val="008E1D4C"/>
    <w:rsid w:val="008E2FD8"/>
    <w:rsid w:val="008E5B41"/>
    <w:rsid w:val="008E777B"/>
    <w:rsid w:val="008F0DA1"/>
    <w:rsid w:val="008F61E9"/>
    <w:rsid w:val="00913E1A"/>
    <w:rsid w:val="00913E6E"/>
    <w:rsid w:val="009169F8"/>
    <w:rsid w:val="00921860"/>
    <w:rsid w:val="009242CF"/>
    <w:rsid w:val="00926AF4"/>
    <w:rsid w:val="009376C1"/>
    <w:rsid w:val="00937A85"/>
    <w:rsid w:val="00942462"/>
    <w:rsid w:val="00945436"/>
    <w:rsid w:val="00950346"/>
    <w:rsid w:val="0095325E"/>
    <w:rsid w:val="009556C0"/>
    <w:rsid w:val="00955D5C"/>
    <w:rsid w:val="00957576"/>
    <w:rsid w:val="00960801"/>
    <w:rsid w:val="00965E95"/>
    <w:rsid w:val="009664CF"/>
    <w:rsid w:val="0096752F"/>
    <w:rsid w:val="009705AD"/>
    <w:rsid w:val="00971964"/>
    <w:rsid w:val="00972062"/>
    <w:rsid w:val="00972571"/>
    <w:rsid w:val="009766D2"/>
    <w:rsid w:val="00980190"/>
    <w:rsid w:val="00980BB0"/>
    <w:rsid w:val="00982382"/>
    <w:rsid w:val="00985D8D"/>
    <w:rsid w:val="00986A9D"/>
    <w:rsid w:val="00990F82"/>
    <w:rsid w:val="0099464D"/>
    <w:rsid w:val="009956D3"/>
    <w:rsid w:val="00996FAF"/>
    <w:rsid w:val="0099709E"/>
    <w:rsid w:val="009A7DF7"/>
    <w:rsid w:val="009B0AD1"/>
    <w:rsid w:val="009C147A"/>
    <w:rsid w:val="009C2347"/>
    <w:rsid w:val="009C2C39"/>
    <w:rsid w:val="009C397E"/>
    <w:rsid w:val="009D11ED"/>
    <w:rsid w:val="009D33C4"/>
    <w:rsid w:val="009D4776"/>
    <w:rsid w:val="009D5369"/>
    <w:rsid w:val="009D63BB"/>
    <w:rsid w:val="009E0CD4"/>
    <w:rsid w:val="009E6BE0"/>
    <w:rsid w:val="009E6CEA"/>
    <w:rsid w:val="009F04E7"/>
    <w:rsid w:val="009F07E7"/>
    <w:rsid w:val="009F1199"/>
    <w:rsid w:val="009F5B17"/>
    <w:rsid w:val="00A00DDD"/>
    <w:rsid w:val="00A019A5"/>
    <w:rsid w:val="00A01ED3"/>
    <w:rsid w:val="00A063AF"/>
    <w:rsid w:val="00A2037C"/>
    <w:rsid w:val="00A21758"/>
    <w:rsid w:val="00A237FD"/>
    <w:rsid w:val="00A2762C"/>
    <w:rsid w:val="00A3172D"/>
    <w:rsid w:val="00A32562"/>
    <w:rsid w:val="00A345CA"/>
    <w:rsid w:val="00A37096"/>
    <w:rsid w:val="00A4313B"/>
    <w:rsid w:val="00A438BD"/>
    <w:rsid w:val="00A43DDA"/>
    <w:rsid w:val="00A457FD"/>
    <w:rsid w:val="00A52976"/>
    <w:rsid w:val="00A537D8"/>
    <w:rsid w:val="00A55292"/>
    <w:rsid w:val="00A64C93"/>
    <w:rsid w:val="00A65D02"/>
    <w:rsid w:val="00A65FC4"/>
    <w:rsid w:val="00A67F56"/>
    <w:rsid w:val="00A732EA"/>
    <w:rsid w:val="00A73812"/>
    <w:rsid w:val="00A76482"/>
    <w:rsid w:val="00A81509"/>
    <w:rsid w:val="00A853D4"/>
    <w:rsid w:val="00A8582E"/>
    <w:rsid w:val="00A86CA4"/>
    <w:rsid w:val="00A90B3D"/>
    <w:rsid w:val="00A97328"/>
    <w:rsid w:val="00AA766D"/>
    <w:rsid w:val="00AA7942"/>
    <w:rsid w:val="00AB1492"/>
    <w:rsid w:val="00AB3587"/>
    <w:rsid w:val="00AB43BB"/>
    <w:rsid w:val="00AB46F5"/>
    <w:rsid w:val="00AC016A"/>
    <w:rsid w:val="00AC1353"/>
    <w:rsid w:val="00AC1EE1"/>
    <w:rsid w:val="00AC606E"/>
    <w:rsid w:val="00AC6922"/>
    <w:rsid w:val="00AF5E7F"/>
    <w:rsid w:val="00B016D8"/>
    <w:rsid w:val="00B1003C"/>
    <w:rsid w:val="00B14D97"/>
    <w:rsid w:val="00B165EC"/>
    <w:rsid w:val="00B2055C"/>
    <w:rsid w:val="00B221D7"/>
    <w:rsid w:val="00B257D8"/>
    <w:rsid w:val="00B31E03"/>
    <w:rsid w:val="00B324E6"/>
    <w:rsid w:val="00B42312"/>
    <w:rsid w:val="00B45A7E"/>
    <w:rsid w:val="00B5101A"/>
    <w:rsid w:val="00B53D28"/>
    <w:rsid w:val="00B53EF7"/>
    <w:rsid w:val="00B53F7A"/>
    <w:rsid w:val="00B56FFF"/>
    <w:rsid w:val="00B64374"/>
    <w:rsid w:val="00B64A36"/>
    <w:rsid w:val="00B64B09"/>
    <w:rsid w:val="00B71AD2"/>
    <w:rsid w:val="00B72A23"/>
    <w:rsid w:val="00B72F0F"/>
    <w:rsid w:val="00B75A07"/>
    <w:rsid w:val="00B75DB1"/>
    <w:rsid w:val="00B75F9E"/>
    <w:rsid w:val="00B76004"/>
    <w:rsid w:val="00B7603A"/>
    <w:rsid w:val="00B77DEA"/>
    <w:rsid w:val="00B812B2"/>
    <w:rsid w:val="00B812F9"/>
    <w:rsid w:val="00B854AC"/>
    <w:rsid w:val="00B85A74"/>
    <w:rsid w:val="00B87D58"/>
    <w:rsid w:val="00B91E04"/>
    <w:rsid w:val="00B94F95"/>
    <w:rsid w:val="00B955DB"/>
    <w:rsid w:val="00B95ECF"/>
    <w:rsid w:val="00B975F8"/>
    <w:rsid w:val="00BA07FC"/>
    <w:rsid w:val="00BA59E7"/>
    <w:rsid w:val="00BA5A89"/>
    <w:rsid w:val="00BB0B58"/>
    <w:rsid w:val="00BB42A3"/>
    <w:rsid w:val="00BC130E"/>
    <w:rsid w:val="00BC5A05"/>
    <w:rsid w:val="00BD0824"/>
    <w:rsid w:val="00BD644A"/>
    <w:rsid w:val="00BD7561"/>
    <w:rsid w:val="00BE3A44"/>
    <w:rsid w:val="00BE6751"/>
    <w:rsid w:val="00BF2C51"/>
    <w:rsid w:val="00BF30B6"/>
    <w:rsid w:val="00BF30BA"/>
    <w:rsid w:val="00BF6030"/>
    <w:rsid w:val="00C035B7"/>
    <w:rsid w:val="00C07FD5"/>
    <w:rsid w:val="00C10D26"/>
    <w:rsid w:val="00C12044"/>
    <w:rsid w:val="00C12FE6"/>
    <w:rsid w:val="00C13213"/>
    <w:rsid w:val="00C23B61"/>
    <w:rsid w:val="00C272D4"/>
    <w:rsid w:val="00C3125C"/>
    <w:rsid w:val="00C43A6D"/>
    <w:rsid w:val="00C462B0"/>
    <w:rsid w:val="00C46E2E"/>
    <w:rsid w:val="00C47A88"/>
    <w:rsid w:val="00C50645"/>
    <w:rsid w:val="00C5361D"/>
    <w:rsid w:val="00C6205F"/>
    <w:rsid w:val="00C7243B"/>
    <w:rsid w:val="00C773B0"/>
    <w:rsid w:val="00C776C1"/>
    <w:rsid w:val="00C801BF"/>
    <w:rsid w:val="00C83A10"/>
    <w:rsid w:val="00C83F1B"/>
    <w:rsid w:val="00C90FD8"/>
    <w:rsid w:val="00C91E17"/>
    <w:rsid w:val="00C93FD4"/>
    <w:rsid w:val="00C94172"/>
    <w:rsid w:val="00CA1788"/>
    <w:rsid w:val="00CA2F6B"/>
    <w:rsid w:val="00CA37CB"/>
    <w:rsid w:val="00CB13A3"/>
    <w:rsid w:val="00CB275A"/>
    <w:rsid w:val="00CC2C05"/>
    <w:rsid w:val="00CC33DE"/>
    <w:rsid w:val="00CC4916"/>
    <w:rsid w:val="00CC51C6"/>
    <w:rsid w:val="00CC5712"/>
    <w:rsid w:val="00CC6E88"/>
    <w:rsid w:val="00CD0762"/>
    <w:rsid w:val="00CD3613"/>
    <w:rsid w:val="00CD6F96"/>
    <w:rsid w:val="00CE6A04"/>
    <w:rsid w:val="00CF0DC0"/>
    <w:rsid w:val="00CF2FC8"/>
    <w:rsid w:val="00CF3DC3"/>
    <w:rsid w:val="00CF3F36"/>
    <w:rsid w:val="00CF4B27"/>
    <w:rsid w:val="00CF5589"/>
    <w:rsid w:val="00CF60AC"/>
    <w:rsid w:val="00D0223E"/>
    <w:rsid w:val="00D05297"/>
    <w:rsid w:val="00D05BD5"/>
    <w:rsid w:val="00D14485"/>
    <w:rsid w:val="00D16043"/>
    <w:rsid w:val="00D1651B"/>
    <w:rsid w:val="00D210C1"/>
    <w:rsid w:val="00D2480F"/>
    <w:rsid w:val="00D2559D"/>
    <w:rsid w:val="00D30764"/>
    <w:rsid w:val="00D3157C"/>
    <w:rsid w:val="00D3196E"/>
    <w:rsid w:val="00D3484B"/>
    <w:rsid w:val="00D35DC5"/>
    <w:rsid w:val="00D37395"/>
    <w:rsid w:val="00D43ECF"/>
    <w:rsid w:val="00D4674A"/>
    <w:rsid w:val="00D46E52"/>
    <w:rsid w:val="00D470DA"/>
    <w:rsid w:val="00D5052D"/>
    <w:rsid w:val="00D5216B"/>
    <w:rsid w:val="00D52B72"/>
    <w:rsid w:val="00D5338D"/>
    <w:rsid w:val="00D53C0B"/>
    <w:rsid w:val="00D64A84"/>
    <w:rsid w:val="00D64C3D"/>
    <w:rsid w:val="00D66E70"/>
    <w:rsid w:val="00D675C1"/>
    <w:rsid w:val="00D70B54"/>
    <w:rsid w:val="00D71F88"/>
    <w:rsid w:val="00D7469E"/>
    <w:rsid w:val="00D752FA"/>
    <w:rsid w:val="00D77F3B"/>
    <w:rsid w:val="00D820F1"/>
    <w:rsid w:val="00D87CB4"/>
    <w:rsid w:val="00D87E7C"/>
    <w:rsid w:val="00D90AC4"/>
    <w:rsid w:val="00DA25A8"/>
    <w:rsid w:val="00DA423E"/>
    <w:rsid w:val="00DA48A0"/>
    <w:rsid w:val="00DA60BF"/>
    <w:rsid w:val="00DB1405"/>
    <w:rsid w:val="00DB2421"/>
    <w:rsid w:val="00DB3740"/>
    <w:rsid w:val="00DB445A"/>
    <w:rsid w:val="00DB6067"/>
    <w:rsid w:val="00DB63E2"/>
    <w:rsid w:val="00DC2C2E"/>
    <w:rsid w:val="00DC3701"/>
    <w:rsid w:val="00DC5129"/>
    <w:rsid w:val="00DC54B0"/>
    <w:rsid w:val="00DC7DA9"/>
    <w:rsid w:val="00DC7E45"/>
    <w:rsid w:val="00DD06EA"/>
    <w:rsid w:val="00DD1356"/>
    <w:rsid w:val="00DD7570"/>
    <w:rsid w:val="00DE2726"/>
    <w:rsid w:val="00DE354B"/>
    <w:rsid w:val="00DE7F3E"/>
    <w:rsid w:val="00DF0D8D"/>
    <w:rsid w:val="00DF1533"/>
    <w:rsid w:val="00DF37F2"/>
    <w:rsid w:val="00DF4BE7"/>
    <w:rsid w:val="00DF6D92"/>
    <w:rsid w:val="00E0040F"/>
    <w:rsid w:val="00E00B72"/>
    <w:rsid w:val="00E01AFD"/>
    <w:rsid w:val="00E07886"/>
    <w:rsid w:val="00E105AE"/>
    <w:rsid w:val="00E143C1"/>
    <w:rsid w:val="00E17A36"/>
    <w:rsid w:val="00E2025E"/>
    <w:rsid w:val="00E20857"/>
    <w:rsid w:val="00E212C4"/>
    <w:rsid w:val="00E2364A"/>
    <w:rsid w:val="00E24187"/>
    <w:rsid w:val="00E27822"/>
    <w:rsid w:val="00E301B8"/>
    <w:rsid w:val="00E3264F"/>
    <w:rsid w:val="00E32903"/>
    <w:rsid w:val="00E372CD"/>
    <w:rsid w:val="00E4186D"/>
    <w:rsid w:val="00E42A56"/>
    <w:rsid w:val="00E44E1F"/>
    <w:rsid w:val="00E454A8"/>
    <w:rsid w:val="00E5079F"/>
    <w:rsid w:val="00E57C8A"/>
    <w:rsid w:val="00E6247C"/>
    <w:rsid w:val="00E65BB0"/>
    <w:rsid w:val="00E66846"/>
    <w:rsid w:val="00E747D4"/>
    <w:rsid w:val="00E85AF1"/>
    <w:rsid w:val="00E87599"/>
    <w:rsid w:val="00EA1A0B"/>
    <w:rsid w:val="00EA7BB5"/>
    <w:rsid w:val="00EB6387"/>
    <w:rsid w:val="00EB63F6"/>
    <w:rsid w:val="00EB6A40"/>
    <w:rsid w:val="00EC0E11"/>
    <w:rsid w:val="00EC2394"/>
    <w:rsid w:val="00EC3E5A"/>
    <w:rsid w:val="00ED061A"/>
    <w:rsid w:val="00ED1EC8"/>
    <w:rsid w:val="00ED793E"/>
    <w:rsid w:val="00EE1690"/>
    <w:rsid w:val="00EE47E9"/>
    <w:rsid w:val="00EE485C"/>
    <w:rsid w:val="00EE546F"/>
    <w:rsid w:val="00EE72E8"/>
    <w:rsid w:val="00EE7359"/>
    <w:rsid w:val="00EF29B1"/>
    <w:rsid w:val="00EF6237"/>
    <w:rsid w:val="00EF7F57"/>
    <w:rsid w:val="00F0132F"/>
    <w:rsid w:val="00F01EF5"/>
    <w:rsid w:val="00F045F4"/>
    <w:rsid w:val="00F04714"/>
    <w:rsid w:val="00F11585"/>
    <w:rsid w:val="00F14A9B"/>
    <w:rsid w:val="00F21A59"/>
    <w:rsid w:val="00F3172F"/>
    <w:rsid w:val="00F32959"/>
    <w:rsid w:val="00F330E5"/>
    <w:rsid w:val="00F47B87"/>
    <w:rsid w:val="00F5592E"/>
    <w:rsid w:val="00F66EE7"/>
    <w:rsid w:val="00F73DB8"/>
    <w:rsid w:val="00F77F46"/>
    <w:rsid w:val="00F8265A"/>
    <w:rsid w:val="00F85619"/>
    <w:rsid w:val="00F8769F"/>
    <w:rsid w:val="00F928F9"/>
    <w:rsid w:val="00F93B58"/>
    <w:rsid w:val="00F94E03"/>
    <w:rsid w:val="00F96596"/>
    <w:rsid w:val="00FA0A5B"/>
    <w:rsid w:val="00FA2462"/>
    <w:rsid w:val="00FA415D"/>
    <w:rsid w:val="00FA69EE"/>
    <w:rsid w:val="00FB3A3A"/>
    <w:rsid w:val="00FB692A"/>
    <w:rsid w:val="00FC045E"/>
    <w:rsid w:val="00FC0F43"/>
    <w:rsid w:val="00FC4739"/>
    <w:rsid w:val="00FC5994"/>
    <w:rsid w:val="00FC60C2"/>
    <w:rsid w:val="00FD27A7"/>
    <w:rsid w:val="00FD2C53"/>
    <w:rsid w:val="00FD3CCA"/>
    <w:rsid w:val="00FE0B39"/>
    <w:rsid w:val="00FE3232"/>
    <w:rsid w:val="00FE3BA7"/>
    <w:rsid w:val="00FE50AC"/>
    <w:rsid w:val="00FE7FFB"/>
    <w:rsid w:val="00FF1BD8"/>
    <w:rsid w:val="00FF3189"/>
    <w:rsid w:val="00FF7110"/>
    <w:rsid w:val="00FF7BCC"/>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Normal0">
    <w:name w:val="*Normal"/>
    <w:basedOn w:val="Normal"/>
    <w:link w:val="NormalChar"/>
    <w:qFormat/>
    <w:rsid w:val="008A1EDA"/>
    <w:pPr>
      <w:framePr w:hSpace="180" w:wrap="around" w:vAnchor="text" w:hAnchor="margin" w:y="485"/>
      <w:spacing w:before="120" w:after="240" w:line="276" w:lineRule="auto"/>
    </w:pPr>
    <w:rPr>
      <w:rFonts w:ascii="Arial" w:eastAsia="Times New Roman" w:hAnsi="Arial" w:cs="Arial"/>
      <w:color w:val="000000"/>
      <w:lang w:eastAsia="en-AU"/>
    </w:rPr>
  </w:style>
  <w:style w:type="character" w:customStyle="1" w:styleId="NormalChar">
    <w:name w:val="*Normal Char"/>
    <w:basedOn w:val="DefaultParagraphFont"/>
    <w:link w:val="Normal0"/>
    <w:rsid w:val="008A1EDA"/>
    <w:rPr>
      <w:rFonts w:ascii="Arial" w:eastAsia="Times New Roman" w:hAnsi="Arial" w:cs="Arial"/>
      <w:color w:val="000000"/>
      <w:sz w:val="24"/>
      <w:szCs w:val="24"/>
      <w:lang w:eastAsia="en-AU"/>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F96596"/>
    <w:rPr>
      <w:rFonts w:ascii="Fira Sans Light" w:hAnsi="Fira Sans Light"/>
      <w:color w:val="000000" w:themeColor="text1"/>
      <w:sz w:val="24"/>
      <w:szCs w:val="24"/>
    </w:rPr>
  </w:style>
  <w:style w:type="paragraph" w:customStyle="1" w:styleId="Bullets">
    <w:name w:val="*Bullets"/>
    <w:basedOn w:val="ListParagraph"/>
    <w:link w:val="BulletsChar"/>
    <w:uiPriority w:val="1"/>
    <w:qFormat/>
    <w:rsid w:val="007C7E13"/>
    <w:pPr>
      <w:tabs>
        <w:tab w:val="clear" w:pos="357"/>
      </w:tabs>
      <w:spacing w:before="120" w:after="240" w:line="276" w:lineRule="auto"/>
      <w:ind w:left="0"/>
      <w:contextualSpacing w:val="0"/>
    </w:pPr>
    <w:rPr>
      <w:rFonts w:ascii="Arial" w:hAnsi="Arial" w:cs="Arial"/>
      <w:color w:val="000000"/>
      <w:lang w:eastAsia="en-AU"/>
    </w:rPr>
  </w:style>
  <w:style w:type="character" w:customStyle="1" w:styleId="BulletsChar">
    <w:name w:val="*Bullets Char"/>
    <w:basedOn w:val="DefaultParagraphFont"/>
    <w:link w:val="Bullets"/>
    <w:uiPriority w:val="1"/>
    <w:rsid w:val="007C7E13"/>
    <w:rPr>
      <w:rFonts w:ascii="Arial" w:hAnsi="Arial" w:cs="Arial"/>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686ADF96406E45759734F43261E5FCF0"/>
        <w:category>
          <w:name w:val="General"/>
          <w:gallery w:val="placeholder"/>
        </w:category>
        <w:types>
          <w:type w:val="bbPlcHdr"/>
        </w:types>
        <w:behaviors>
          <w:behavior w:val="content"/>
        </w:behaviors>
        <w:guid w:val="{B8972AD0-DFCB-494A-A6E8-6EE12BB0EFEC}"/>
      </w:docPartPr>
      <w:docPartBody>
        <w:p w:rsidR="004C44E3" w:rsidRDefault="00F96A4E" w:rsidP="00F96A4E">
          <w:pPr>
            <w:pStyle w:val="686ADF96406E45759734F43261E5FCF0"/>
          </w:pPr>
          <w:r w:rsidRPr="00D858FE">
            <w:rPr>
              <w:rStyle w:val="PlaceholderText"/>
            </w:rPr>
            <w:t>Choose an item.</w:t>
          </w:r>
        </w:p>
      </w:docPartBody>
    </w:docPart>
    <w:docPart>
      <w:docPartPr>
        <w:name w:val="84847DB6A8414BDCB6F5164762ECDF4B"/>
        <w:category>
          <w:name w:val="General"/>
          <w:gallery w:val="placeholder"/>
        </w:category>
        <w:types>
          <w:type w:val="bbPlcHdr"/>
        </w:types>
        <w:behaviors>
          <w:behavior w:val="content"/>
        </w:behaviors>
        <w:guid w:val="{DFC8F84C-8252-430F-8ABD-87BC735DFFF1}"/>
      </w:docPartPr>
      <w:docPartBody>
        <w:p w:rsidR="004C44E3" w:rsidRDefault="00F96A4E" w:rsidP="00F96A4E">
          <w:pPr>
            <w:pStyle w:val="84847DB6A8414BDCB6F5164762ECDF4B"/>
          </w:pPr>
          <w:r w:rsidRPr="00D858FE">
            <w:rPr>
              <w:rStyle w:val="PlaceholderText"/>
            </w:rPr>
            <w:t>Choose an item.</w:t>
          </w:r>
        </w:p>
      </w:docPartBody>
    </w:docPart>
    <w:docPart>
      <w:docPartPr>
        <w:name w:val="9DE8A8DDAC9D46FF8F082207BC4E727E"/>
        <w:category>
          <w:name w:val="General"/>
          <w:gallery w:val="placeholder"/>
        </w:category>
        <w:types>
          <w:type w:val="bbPlcHdr"/>
        </w:types>
        <w:behaviors>
          <w:behavior w:val="content"/>
        </w:behaviors>
        <w:guid w:val="{E0C99871-B921-4A46-A55E-4FE7372EF80B}"/>
      </w:docPartPr>
      <w:docPartBody>
        <w:p w:rsidR="004C44E3" w:rsidRDefault="00F96A4E" w:rsidP="00F96A4E">
          <w:pPr>
            <w:pStyle w:val="9DE8A8DDAC9D46FF8F082207BC4E727E"/>
          </w:pPr>
          <w:r w:rsidRPr="00D858FE">
            <w:rPr>
              <w:rStyle w:val="PlaceholderText"/>
            </w:rPr>
            <w:t>Choose an item.</w:t>
          </w:r>
        </w:p>
      </w:docPartBody>
    </w:docPart>
    <w:docPart>
      <w:docPartPr>
        <w:name w:val="A884627E8E564F58ABAEA6A07F889E7E"/>
        <w:category>
          <w:name w:val="General"/>
          <w:gallery w:val="placeholder"/>
        </w:category>
        <w:types>
          <w:type w:val="bbPlcHdr"/>
        </w:types>
        <w:behaviors>
          <w:behavior w:val="content"/>
        </w:behaviors>
        <w:guid w:val="{BD043B8B-BBEC-4E98-839C-85E59CCD7EC1}"/>
      </w:docPartPr>
      <w:docPartBody>
        <w:p w:rsidR="004C44E3" w:rsidRDefault="00F96A4E" w:rsidP="00F96A4E">
          <w:pPr>
            <w:pStyle w:val="A884627E8E564F58ABAEA6A07F889E7E"/>
          </w:pPr>
          <w:r w:rsidRPr="00D858FE">
            <w:rPr>
              <w:rStyle w:val="PlaceholderText"/>
            </w:rPr>
            <w:t>Choose an item.</w:t>
          </w:r>
        </w:p>
      </w:docPartBody>
    </w:docPart>
    <w:docPart>
      <w:docPartPr>
        <w:name w:val="9CD3F6F951A740D18D06802DE89F12FE"/>
        <w:category>
          <w:name w:val="General"/>
          <w:gallery w:val="placeholder"/>
        </w:category>
        <w:types>
          <w:type w:val="bbPlcHdr"/>
        </w:types>
        <w:behaviors>
          <w:behavior w:val="content"/>
        </w:behaviors>
        <w:guid w:val="{0C9D66DB-E937-40F1-9930-F07AED400BB1}"/>
      </w:docPartPr>
      <w:docPartBody>
        <w:p w:rsidR="004C44E3" w:rsidRDefault="00F96A4E" w:rsidP="00F96A4E">
          <w:pPr>
            <w:pStyle w:val="9CD3F6F951A740D18D06802DE89F12FE"/>
          </w:pPr>
          <w:r w:rsidRPr="00D858FE">
            <w:rPr>
              <w:rStyle w:val="PlaceholderText"/>
            </w:rPr>
            <w:t>Choose an item.</w:t>
          </w:r>
        </w:p>
      </w:docPartBody>
    </w:docPart>
    <w:docPart>
      <w:docPartPr>
        <w:name w:val="239AF27F4D5C4DFC990269BFC91756C0"/>
        <w:category>
          <w:name w:val="General"/>
          <w:gallery w:val="placeholder"/>
        </w:category>
        <w:types>
          <w:type w:val="bbPlcHdr"/>
        </w:types>
        <w:behaviors>
          <w:behavior w:val="content"/>
        </w:behaviors>
        <w:guid w:val="{DB1D6DEE-6FBF-4136-A7A6-380341DEB9DC}"/>
      </w:docPartPr>
      <w:docPartBody>
        <w:p w:rsidR="004C44E3" w:rsidRDefault="00F96A4E" w:rsidP="00F96A4E">
          <w:pPr>
            <w:pStyle w:val="239AF27F4D5C4DFC990269BFC91756C0"/>
          </w:pPr>
          <w:r w:rsidRPr="00D858FE">
            <w:rPr>
              <w:rStyle w:val="PlaceholderText"/>
            </w:rPr>
            <w:t>Choose an item.</w:t>
          </w:r>
        </w:p>
      </w:docPartBody>
    </w:docPart>
    <w:docPart>
      <w:docPartPr>
        <w:name w:val="FF2870A73B84404F95A44D1D615DB0AF"/>
        <w:category>
          <w:name w:val="General"/>
          <w:gallery w:val="placeholder"/>
        </w:category>
        <w:types>
          <w:type w:val="bbPlcHdr"/>
        </w:types>
        <w:behaviors>
          <w:behavior w:val="content"/>
        </w:behaviors>
        <w:guid w:val="{F4BB4716-4CC2-4A4C-8335-00A3F0799225}"/>
      </w:docPartPr>
      <w:docPartBody>
        <w:p w:rsidR="004C44E3" w:rsidRDefault="00F96A4E" w:rsidP="00F96A4E">
          <w:pPr>
            <w:pStyle w:val="FF2870A73B84404F95A44D1D615DB0AF"/>
          </w:pPr>
          <w:r w:rsidRPr="00D858FE">
            <w:rPr>
              <w:rStyle w:val="PlaceholderText"/>
            </w:rPr>
            <w:t>Choose an item.</w:t>
          </w:r>
        </w:p>
      </w:docPartBody>
    </w:docPart>
    <w:docPart>
      <w:docPartPr>
        <w:name w:val="19A7397AD8524D169BD17C088FAE6204"/>
        <w:category>
          <w:name w:val="General"/>
          <w:gallery w:val="placeholder"/>
        </w:category>
        <w:types>
          <w:type w:val="bbPlcHdr"/>
        </w:types>
        <w:behaviors>
          <w:behavior w:val="content"/>
        </w:behaviors>
        <w:guid w:val="{4B4A5686-5B6A-4805-9E3F-B59671B0668B}"/>
      </w:docPartPr>
      <w:docPartBody>
        <w:p w:rsidR="004C44E3" w:rsidRDefault="00F96A4E" w:rsidP="00F96A4E">
          <w:pPr>
            <w:pStyle w:val="19A7397AD8524D169BD17C088FAE6204"/>
          </w:pPr>
          <w:r w:rsidRPr="00D858FE">
            <w:rPr>
              <w:rStyle w:val="PlaceholderText"/>
            </w:rPr>
            <w:t>Choose an item.</w:t>
          </w:r>
        </w:p>
      </w:docPartBody>
    </w:docPart>
    <w:docPart>
      <w:docPartPr>
        <w:name w:val="E642B1F24F204CA7BD5F10EE9B17F80D"/>
        <w:category>
          <w:name w:val="General"/>
          <w:gallery w:val="placeholder"/>
        </w:category>
        <w:types>
          <w:type w:val="bbPlcHdr"/>
        </w:types>
        <w:behaviors>
          <w:behavior w:val="content"/>
        </w:behaviors>
        <w:guid w:val="{5C6CC9B3-8EC8-4777-BA2A-ED9502F74F9D}"/>
      </w:docPartPr>
      <w:docPartBody>
        <w:p w:rsidR="004C44E3" w:rsidRDefault="00F96A4E" w:rsidP="00F96A4E">
          <w:pPr>
            <w:pStyle w:val="E642B1F24F204CA7BD5F10EE9B17F80D"/>
          </w:pPr>
          <w:r w:rsidRPr="00D858FE">
            <w:rPr>
              <w:rStyle w:val="PlaceholderText"/>
            </w:rPr>
            <w:t>Choose an item.</w:t>
          </w:r>
        </w:p>
      </w:docPartBody>
    </w:docPart>
    <w:docPart>
      <w:docPartPr>
        <w:name w:val="3A212D5E6A344B06B60E62E7A00063B3"/>
        <w:category>
          <w:name w:val="General"/>
          <w:gallery w:val="placeholder"/>
        </w:category>
        <w:types>
          <w:type w:val="bbPlcHdr"/>
        </w:types>
        <w:behaviors>
          <w:behavior w:val="content"/>
        </w:behaviors>
        <w:guid w:val="{DA5482A6-7386-4D7D-A749-976D7F59F8AF}"/>
      </w:docPartPr>
      <w:docPartBody>
        <w:p w:rsidR="004C44E3" w:rsidRDefault="00F96A4E" w:rsidP="00F96A4E">
          <w:pPr>
            <w:pStyle w:val="3A212D5E6A344B06B60E62E7A00063B3"/>
          </w:pPr>
          <w:r w:rsidRPr="00D858FE">
            <w:rPr>
              <w:rStyle w:val="PlaceholderText"/>
            </w:rPr>
            <w:t>Choose an item.</w:t>
          </w:r>
        </w:p>
      </w:docPartBody>
    </w:docPart>
    <w:docPart>
      <w:docPartPr>
        <w:name w:val="FEBB42B2C45648F0A90A5B702688A079"/>
        <w:category>
          <w:name w:val="General"/>
          <w:gallery w:val="placeholder"/>
        </w:category>
        <w:types>
          <w:type w:val="bbPlcHdr"/>
        </w:types>
        <w:behaviors>
          <w:behavior w:val="content"/>
        </w:behaviors>
        <w:guid w:val="{BB3CC8AA-791A-4472-A529-E186569B2BBC}"/>
      </w:docPartPr>
      <w:docPartBody>
        <w:p w:rsidR="004C44E3" w:rsidRDefault="00F96A4E" w:rsidP="00F96A4E">
          <w:pPr>
            <w:pStyle w:val="FEBB42B2C45648F0A90A5B702688A079"/>
          </w:pPr>
          <w:r w:rsidRPr="00D858FE">
            <w:rPr>
              <w:rStyle w:val="PlaceholderText"/>
            </w:rPr>
            <w:t>Choose an item.</w:t>
          </w:r>
        </w:p>
      </w:docPartBody>
    </w:docPart>
    <w:docPart>
      <w:docPartPr>
        <w:name w:val="32B4664BB688455981186BEF1C925F97"/>
        <w:category>
          <w:name w:val="General"/>
          <w:gallery w:val="placeholder"/>
        </w:category>
        <w:types>
          <w:type w:val="bbPlcHdr"/>
        </w:types>
        <w:behaviors>
          <w:behavior w:val="content"/>
        </w:behaviors>
        <w:guid w:val="{987E74EC-7B35-49B8-8F48-A7A13BA0BE97}"/>
      </w:docPartPr>
      <w:docPartBody>
        <w:p w:rsidR="004C44E3" w:rsidRDefault="00F96A4E" w:rsidP="00F96A4E">
          <w:pPr>
            <w:pStyle w:val="32B4664BB688455981186BEF1C925F97"/>
          </w:pPr>
          <w:r w:rsidRPr="00D858FE">
            <w:rPr>
              <w:rStyle w:val="PlaceholderText"/>
            </w:rPr>
            <w:t>Choose an item.</w:t>
          </w:r>
        </w:p>
      </w:docPartBody>
    </w:docPart>
    <w:docPart>
      <w:docPartPr>
        <w:name w:val="9714B2A7CBC340C0A5179A77F73435FF"/>
        <w:category>
          <w:name w:val="General"/>
          <w:gallery w:val="placeholder"/>
        </w:category>
        <w:types>
          <w:type w:val="bbPlcHdr"/>
        </w:types>
        <w:behaviors>
          <w:behavior w:val="content"/>
        </w:behaviors>
        <w:guid w:val="{7C99D8A3-F065-4C79-94F7-FDC018194833}"/>
      </w:docPartPr>
      <w:docPartBody>
        <w:p w:rsidR="004C44E3" w:rsidRDefault="00F96A4E" w:rsidP="00F96A4E">
          <w:pPr>
            <w:pStyle w:val="9714B2A7CBC340C0A5179A77F73435FF"/>
          </w:pPr>
          <w:r w:rsidRPr="00D858FE">
            <w:rPr>
              <w:rStyle w:val="PlaceholderText"/>
            </w:rPr>
            <w:t>Choose an item.</w:t>
          </w:r>
        </w:p>
      </w:docPartBody>
    </w:docPart>
    <w:docPart>
      <w:docPartPr>
        <w:name w:val="D041C1C3234944499E487F0D5EC16E9D"/>
        <w:category>
          <w:name w:val="General"/>
          <w:gallery w:val="placeholder"/>
        </w:category>
        <w:types>
          <w:type w:val="bbPlcHdr"/>
        </w:types>
        <w:behaviors>
          <w:behavior w:val="content"/>
        </w:behaviors>
        <w:guid w:val="{2C51C195-D687-4007-A946-274D3C3E84AD}"/>
      </w:docPartPr>
      <w:docPartBody>
        <w:p w:rsidR="004C44E3" w:rsidRDefault="00F96A4E" w:rsidP="00F96A4E">
          <w:pPr>
            <w:pStyle w:val="D041C1C3234944499E487F0D5EC16E9D"/>
          </w:pPr>
          <w:r w:rsidRPr="00D858FE">
            <w:rPr>
              <w:rStyle w:val="PlaceholderText"/>
            </w:rPr>
            <w:t>Choose an item.</w:t>
          </w:r>
        </w:p>
      </w:docPartBody>
    </w:docPart>
    <w:docPart>
      <w:docPartPr>
        <w:name w:val="63E96C2421114C739B8370C7BAF15185"/>
        <w:category>
          <w:name w:val="General"/>
          <w:gallery w:val="placeholder"/>
        </w:category>
        <w:types>
          <w:type w:val="bbPlcHdr"/>
        </w:types>
        <w:behaviors>
          <w:behavior w:val="content"/>
        </w:behaviors>
        <w:guid w:val="{FB3C2362-824D-4F62-8406-E876A9C85992}"/>
      </w:docPartPr>
      <w:docPartBody>
        <w:p w:rsidR="004C44E3" w:rsidRDefault="00F96A4E" w:rsidP="00F96A4E">
          <w:pPr>
            <w:pStyle w:val="63E96C2421114C739B8370C7BAF15185"/>
          </w:pPr>
          <w:r w:rsidRPr="00D858FE">
            <w:rPr>
              <w:rStyle w:val="PlaceholderText"/>
            </w:rPr>
            <w:t>Choose an item.</w:t>
          </w:r>
        </w:p>
      </w:docPartBody>
    </w:docPart>
    <w:docPart>
      <w:docPartPr>
        <w:name w:val="C707382C75F64D868FF1DF9806ED093A"/>
        <w:category>
          <w:name w:val="General"/>
          <w:gallery w:val="placeholder"/>
        </w:category>
        <w:types>
          <w:type w:val="bbPlcHdr"/>
        </w:types>
        <w:behaviors>
          <w:behavior w:val="content"/>
        </w:behaviors>
        <w:guid w:val="{BA3C9867-6898-4407-B853-29678C8B3127}"/>
      </w:docPartPr>
      <w:docPartBody>
        <w:p w:rsidR="004C44E3" w:rsidRDefault="00F96A4E" w:rsidP="00F96A4E">
          <w:pPr>
            <w:pStyle w:val="C707382C75F64D868FF1DF9806ED093A"/>
          </w:pPr>
          <w:r w:rsidRPr="00D858FE">
            <w:rPr>
              <w:rStyle w:val="PlaceholderText"/>
            </w:rPr>
            <w:t>Choose an item.</w:t>
          </w:r>
        </w:p>
      </w:docPartBody>
    </w:docPart>
    <w:docPart>
      <w:docPartPr>
        <w:name w:val="9353B0C6858D44D4A7A8B1ABA3C81EA9"/>
        <w:category>
          <w:name w:val="General"/>
          <w:gallery w:val="placeholder"/>
        </w:category>
        <w:types>
          <w:type w:val="bbPlcHdr"/>
        </w:types>
        <w:behaviors>
          <w:behavior w:val="content"/>
        </w:behaviors>
        <w:guid w:val="{5D08E59C-7CA8-48F2-B200-B6E54E960F08}"/>
      </w:docPartPr>
      <w:docPartBody>
        <w:p w:rsidR="004C44E3" w:rsidRDefault="00F96A4E" w:rsidP="00F96A4E">
          <w:pPr>
            <w:pStyle w:val="9353B0C6858D44D4A7A8B1ABA3C81EA9"/>
          </w:pPr>
          <w:r w:rsidRPr="00D858FE">
            <w:rPr>
              <w:rStyle w:val="PlaceholderText"/>
            </w:rPr>
            <w:t>Choose an item.</w:t>
          </w:r>
        </w:p>
      </w:docPartBody>
    </w:docPart>
    <w:docPart>
      <w:docPartPr>
        <w:name w:val="175B4682332B474A95A52C8E9B1DA61D"/>
        <w:category>
          <w:name w:val="General"/>
          <w:gallery w:val="placeholder"/>
        </w:category>
        <w:types>
          <w:type w:val="bbPlcHdr"/>
        </w:types>
        <w:behaviors>
          <w:behavior w:val="content"/>
        </w:behaviors>
        <w:guid w:val="{2A0657EA-A805-4E71-BD0C-8DF66926729A}"/>
      </w:docPartPr>
      <w:docPartBody>
        <w:p w:rsidR="004C44E3" w:rsidRDefault="00F96A4E" w:rsidP="00F96A4E">
          <w:pPr>
            <w:pStyle w:val="175B4682332B474A95A52C8E9B1DA61D"/>
          </w:pPr>
          <w:r w:rsidRPr="00D858FE">
            <w:rPr>
              <w:rStyle w:val="PlaceholderText"/>
            </w:rPr>
            <w:t>Choose an item.</w:t>
          </w:r>
        </w:p>
      </w:docPartBody>
    </w:docPart>
    <w:docPart>
      <w:docPartPr>
        <w:name w:val="CFB6BBBE775C42B18D163B2ACB1CC334"/>
        <w:category>
          <w:name w:val="General"/>
          <w:gallery w:val="placeholder"/>
        </w:category>
        <w:types>
          <w:type w:val="bbPlcHdr"/>
        </w:types>
        <w:behaviors>
          <w:behavior w:val="content"/>
        </w:behaviors>
        <w:guid w:val="{16927BE4-9A97-4ADD-A43C-FFB2E56728CF}"/>
      </w:docPartPr>
      <w:docPartBody>
        <w:p w:rsidR="004C44E3" w:rsidRDefault="00F96A4E" w:rsidP="00F96A4E">
          <w:pPr>
            <w:pStyle w:val="CFB6BBBE775C42B18D163B2ACB1CC334"/>
          </w:pPr>
          <w:r w:rsidRPr="00D858FE">
            <w:rPr>
              <w:rStyle w:val="PlaceholderText"/>
            </w:rPr>
            <w:t>Choose an item.</w:t>
          </w:r>
        </w:p>
      </w:docPartBody>
    </w:docPart>
    <w:docPart>
      <w:docPartPr>
        <w:name w:val="743359456E2341FEA84912913FBCC6AD"/>
        <w:category>
          <w:name w:val="General"/>
          <w:gallery w:val="placeholder"/>
        </w:category>
        <w:types>
          <w:type w:val="bbPlcHdr"/>
        </w:types>
        <w:behaviors>
          <w:behavior w:val="content"/>
        </w:behaviors>
        <w:guid w:val="{C9A2E6D4-24FF-4D75-BBC2-5880E223DDDE}"/>
      </w:docPartPr>
      <w:docPartBody>
        <w:p w:rsidR="004C44E3" w:rsidRDefault="00F96A4E" w:rsidP="00F96A4E">
          <w:pPr>
            <w:pStyle w:val="743359456E2341FEA84912913FBCC6AD"/>
          </w:pPr>
          <w:r w:rsidRPr="00D858FE">
            <w:rPr>
              <w:rStyle w:val="PlaceholderText"/>
            </w:rPr>
            <w:t>Choose an item.</w:t>
          </w:r>
        </w:p>
      </w:docPartBody>
    </w:docPart>
    <w:docPart>
      <w:docPartPr>
        <w:name w:val="7DF86CFD62E2434F97B936D60A730469"/>
        <w:category>
          <w:name w:val="General"/>
          <w:gallery w:val="placeholder"/>
        </w:category>
        <w:types>
          <w:type w:val="bbPlcHdr"/>
        </w:types>
        <w:behaviors>
          <w:behavior w:val="content"/>
        </w:behaviors>
        <w:guid w:val="{BE2B4F4F-856B-418C-91E7-149E1F0B9F7F}"/>
      </w:docPartPr>
      <w:docPartBody>
        <w:p w:rsidR="004C44E3" w:rsidRDefault="00F96A4E" w:rsidP="00F96A4E">
          <w:pPr>
            <w:pStyle w:val="7DF86CFD62E2434F97B936D60A730469"/>
          </w:pPr>
          <w:r w:rsidRPr="00D858FE">
            <w:rPr>
              <w:rStyle w:val="PlaceholderText"/>
            </w:rPr>
            <w:t>Choose an item.</w:t>
          </w:r>
        </w:p>
      </w:docPartBody>
    </w:docPart>
    <w:docPart>
      <w:docPartPr>
        <w:name w:val="39974366F7B54969ACE49BD3466DD089"/>
        <w:category>
          <w:name w:val="General"/>
          <w:gallery w:val="placeholder"/>
        </w:category>
        <w:types>
          <w:type w:val="bbPlcHdr"/>
        </w:types>
        <w:behaviors>
          <w:behavior w:val="content"/>
        </w:behaviors>
        <w:guid w:val="{1E871920-10AF-44A1-99F6-43E2328FF8F6}"/>
      </w:docPartPr>
      <w:docPartBody>
        <w:p w:rsidR="004C44E3" w:rsidRDefault="00F96A4E" w:rsidP="00F96A4E">
          <w:pPr>
            <w:pStyle w:val="39974366F7B54969ACE49BD3466DD089"/>
          </w:pPr>
          <w:r w:rsidRPr="00D858FE">
            <w:rPr>
              <w:rStyle w:val="PlaceholderText"/>
            </w:rPr>
            <w:t>Choose an item.</w:t>
          </w:r>
        </w:p>
      </w:docPartBody>
    </w:docPart>
    <w:docPart>
      <w:docPartPr>
        <w:name w:val="947DAC4D72314B4E86E7541467E26E3C"/>
        <w:category>
          <w:name w:val="General"/>
          <w:gallery w:val="placeholder"/>
        </w:category>
        <w:types>
          <w:type w:val="bbPlcHdr"/>
        </w:types>
        <w:behaviors>
          <w:behavior w:val="content"/>
        </w:behaviors>
        <w:guid w:val="{6DC23FA2-4628-4390-95AE-B10A33EABC86}"/>
      </w:docPartPr>
      <w:docPartBody>
        <w:p w:rsidR="004C44E3" w:rsidRDefault="00F96A4E" w:rsidP="00F96A4E">
          <w:pPr>
            <w:pStyle w:val="947DAC4D72314B4E86E7541467E26E3C"/>
          </w:pPr>
          <w:r w:rsidRPr="00D858FE">
            <w:rPr>
              <w:rStyle w:val="PlaceholderText"/>
            </w:rPr>
            <w:t>Choose an item.</w:t>
          </w:r>
        </w:p>
      </w:docPartBody>
    </w:docPart>
    <w:docPart>
      <w:docPartPr>
        <w:name w:val="1A5760B1D9454EA9BCD71DE7CDE7DE25"/>
        <w:category>
          <w:name w:val="General"/>
          <w:gallery w:val="placeholder"/>
        </w:category>
        <w:types>
          <w:type w:val="bbPlcHdr"/>
        </w:types>
        <w:behaviors>
          <w:behavior w:val="content"/>
        </w:behaviors>
        <w:guid w:val="{BEAAA1BB-BA99-4ABC-B4E8-FDCA65E71850}"/>
      </w:docPartPr>
      <w:docPartBody>
        <w:p w:rsidR="004C44E3" w:rsidRDefault="00F96A4E" w:rsidP="00F96A4E">
          <w:pPr>
            <w:pStyle w:val="1A5760B1D9454EA9BCD71DE7CDE7DE25"/>
          </w:pPr>
          <w:r w:rsidRPr="00D858FE">
            <w:rPr>
              <w:rStyle w:val="PlaceholderText"/>
            </w:rPr>
            <w:t>Choose an item.</w:t>
          </w:r>
        </w:p>
      </w:docPartBody>
    </w:docPart>
    <w:docPart>
      <w:docPartPr>
        <w:name w:val="71A7951557024C9CA63068E52DFEC4F0"/>
        <w:category>
          <w:name w:val="General"/>
          <w:gallery w:val="placeholder"/>
        </w:category>
        <w:types>
          <w:type w:val="bbPlcHdr"/>
        </w:types>
        <w:behaviors>
          <w:behavior w:val="content"/>
        </w:behaviors>
        <w:guid w:val="{2A2989E2-47A3-4BDC-933C-B79C8CC961F6}"/>
      </w:docPartPr>
      <w:docPartBody>
        <w:p w:rsidR="004C44E3" w:rsidRDefault="00F96A4E" w:rsidP="00F96A4E">
          <w:pPr>
            <w:pStyle w:val="71A7951557024C9CA63068E52DFEC4F0"/>
          </w:pPr>
          <w:r w:rsidRPr="00D858FE">
            <w:rPr>
              <w:rStyle w:val="PlaceholderText"/>
            </w:rPr>
            <w:t>Choose an item.</w:t>
          </w:r>
        </w:p>
      </w:docPartBody>
    </w:docPart>
    <w:docPart>
      <w:docPartPr>
        <w:name w:val="446D4ED3F37F4663B5B681766314E95B"/>
        <w:category>
          <w:name w:val="General"/>
          <w:gallery w:val="placeholder"/>
        </w:category>
        <w:types>
          <w:type w:val="bbPlcHdr"/>
        </w:types>
        <w:behaviors>
          <w:behavior w:val="content"/>
        </w:behaviors>
        <w:guid w:val="{A904720E-8053-48F2-BA85-2ED7395D761F}"/>
      </w:docPartPr>
      <w:docPartBody>
        <w:p w:rsidR="004C44E3" w:rsidRDefault="00F96A4E" w:rsidP="00F96A4E">
          <w:pPr>
            <w:pStyle w:val="446D4ED3F37F4663B5B681766314E95B"/>
          </w:pPr>
          <w:r w:rsidRPr="00D858FE">
            <w:rPr>
              <w:rStyle w:val="PlaceholderText"/>
            </w:rPr>
            <w:t>Choose an item.</w:t>
          </w:r>
        </w:p>
      </w:docPartBody>
    </w:docPart>
    <w:docPart>
      <w:docPartPr>
        <w:name w:val="A9216D9DB389442A9C3994D8ABBF19FC"/>
        <w:category>
          <w:name w:val="General"/>
          <w:gallery w:val="placeholder"/>
        </w:category>
        <w:types>
          <w:type w:val="bbPlcHdr"/>
        </w:types>
        <w:behaviors>
          <w:behavior w:val="content"/>
        </w:behaviors>
        <w:guid w:val="{BFD9F169-8EE1-4EAC-82E1-C7357E9CCEA4}"/>
      </w:docPartPr>
      <w:docPartBody>
        <w:p w:rsidR="004C44E3" w:rsidRDefault="00F96A4E" w:rsidP="00F96A4E">
          <w:pPr>
            <w:pStyle w:val="A9216D9DB389442A9C3994D8ABBF19FC"/>
          </w:pPr>
          <w:r w:rsidRPr="00D858FE">
            <w:rPr>
              <w:rStyle w:val="PlaceholderText"/>
            </w:rPr>
            <w:t>Choose an item.</w:t>
          </w:r>
        </w:p>
      </w:docPartBody>
    </w:docPart>
    <w:docPart>
      <w:docPartPr>
        <w:name w:val="F7BB183234AC4115AD5C02AF239EE8C0"/>
        <w:category>
          <w:name w:val="General"/>
          <w:gallery w:val="placeholder"/>
        </w:category>
        <w:types>
          <w:type w:val="bbPlcHdr"/>
        </w:types>
        <w:behaviors>
          <w:behavior w:val="content"/>
        </w:behaviors>
        <w:guid w:val="{D19F6D11-8A9E-46EC-8F51-AD8E782232DE}"/>
      </w:docPartPr>
      <w:docPartBody>
        <w:p w:rsidR="004C44E3" w:rsidRDefault="00F96A4E" w:rsidP="00F96A4E">
          <w:pPr>
            <w:pStyle w:val="F7BB183234AC4115AD5C02AF239EE8C0"/>
          </w:pPr>
          <w:r w:rsidRPr="00D858FE">
            <w:rPr>
              <w:rStyle w:val="PlaceholderText"/>
            </w:rPr>
            <w:t>Choose an item.</w:t>
          </w:r>
        </w:p>
      </w:docPartBody>
    </w:docPart>
    <w:docPart>
      <w:docPartPr>
        <w:name w:val="259F717777AD4CEF92EF8AC1B5E996D0"/>
        <w:category>
          <w:name w:val="General"/>
          <w:gallery w:val="placeholder"/>
        </w:category>
        <w:types>
          <w:type w:val="bbPlcHdr"/>
        </w:types>
        <w:behaviors>
          <w:behavior w:val="content"/>
        </w:behaviors>
        <w:guid w:val="{0F549067-DEF6-4F70-8539-970D1699576C}"/>
      </w:docPartPr>
      <w:docPartBody>
        <w:p w:rsidR="004C44E3" w:rsidRDefault="00F96A4E" w:rsidP="00F96A4E">
          <w:pPr>
            <w:pStyle w:val="259F717777AD4CEF92EF8AC1B5E996D0"/>
          </w:pPr>
          <w:r w:rsidRPr="00D858FE">
            <w:rPr>
              <w:rStyle w:val="PlaceholderText"/>
            </w:rPr>
            <w:t>Choose an item.</w:t>
          </w:r>
        </w:p>
      </w:docPartBody>
    </w:docPart>
    <w:docPart>
      <w:docPartPr>
        <w:name w:val="339B9C86162D44F4885077B3CEE74C99"/>
        <w:category>
          <w:name w:val="General"/>
          <w:gallery w:val="placeholder"/>
        </w:category>
        <w:types>
          <w:type w:val="bbPlcHdr"/>
        </w:types>
        <w:behaviors>
          <w:behavior w:val="content"/>
        </w:behaviors>
        <w:guid w:val="{7888821A-A2ED-4300-BF7E-1D1BD2B2916A}"/>
      </w:docPartPr>
      <w:docPartBody>
        <w:p w:rsidR="004C44E3" w:rsidRDefault="00F96A4E" w:rsidP="00F96A4E">
          <w:pPr>
            <w:pStyle w:val="339B9C86162D44F4885077B3CEE74C99"/>
          </w:pPr>
          <w:r w:rsidRPr="00D858FE">
            <w:rPr>
              <w:rStyle w:val="PlaceholderText"/>
            </w:rPr>
            <w:t>Choose an item.</w:t>
          </w:r>
        </w:p>
      </w:docPartBody>
    </w:docPart>
    <w:docPart>
      <w:docPartPr>
        <w:name w:val="832E3FA40B5C4F94BF73F6F1A325E474"/>
        <w:category>
          <w:name w:val="General"/>
          <w:gallery w:val="placeholder"/>
        </w:category>
        <w:types>
          <w:type w:val="bbPlcHdr"/>
        </w:types>
        <w:behaviors>
          <w:behavior w:val="content"/>
        </w:behaviors>
        <w:guid w:val="{1002BEBA-A8D2-4158-92BA-3FD14030BBDC}"/>
      </w:docPartPr>
      <w:docPartBody>
        <w:p w:rsidR="004C44E3" w:rsidRDefault="00F96A4E" w:rsidP="00F96A4E">
          <w:pPr>
            <w:pStyle w:val="832E3FA40B5C4F94BF73F6F1A325E474"/>
          </w:pPr>
          <w:r w:rsidRPr="00D858FE">
            <w:rPr>
              <w:rStyle w:val="PlaceholderText"/>
            </w:rPr>
            <w:t>Choose an item.</w:t>
          </w:r>
        </w:p>
      </w:docPartBody>
    </w:docPart>
    <w:docPart>
      <w:docPartPr>
        <w:name w:val="40466B82E7204F0DA48FA24F436B90E1"/>
        <w:category>
          <w:name w:val="General"/>
          <w:gallery w:val="placeholder"/>
        </w:category>
        <w:types>
          <w:type w:val="bbPlcHdr"/>
        </w:types>
        <w:behaviors>
          <w:behavior w:val="content"/>
        </w:behaviors>
        <w:guid w:val="{31A74233-270B-4657-BC00-E53EDDE5FB31}"/>
      </w:docPartPr>
      <w:docPartBody>
        <w:p w:rsidR="004C44E3" w:rsidRDefault="00F96A4E" w:rsidP="00F96A4E">
          <w:pPr>
            <w:pStyle w:val="40466B82E7204F0DA48FA24F436B90E1"/>
          </w:pPr>
          <w:r w:rsidRPr="00D858FE">
            <w:rPr>
              <w:rStyle w:val="PlaceholderText"/>
            </w:rPr>
            <w:t>Choose an item.</w:t>
          </w:r>
        </w:p>
      </w:docPartBody>
    </w:docPart>
    <w:docPart>
      <w:docPartPr>
        <w:name w:val="1D9144BCA4CC45AEB889B373B0FB43BA"/>
        <w:category>
          <w:name w:val="General"/>
          <w:gallery w:val="placeholder"/>
        </w:category>
        <w:types>
          <w:type w:val="bbPlcHdr"/>
        </w:types>
        <w:behaviors>
          <w:behavior w:val="content"/>
        </w:behaviors>
        <w:guid w:val="{5BF9DC89-8FC2-4654-83C7-E5C5C173005E}"/>
      </w:docPartPr>
      <w:docPartBody>
        <w:p w:rsidR="004C44E3" w:rsidRDefault="00F96A4E" w:rsidP="00F96A4E">
          <w:pPr>
            <w:pStyle w:val="1D9144BCA4CC45AEB889B373B0FB43BA"/>
          </w:pPr>
          <w:r w:rsidRPr="00D858FE">
            <w:rPr>
              <w:rStyle w:val="PlaceholderText"/>
            </w:rPr>
            <w:t>Choose an item.</w:t>
          </w:r>
        </w:p>
      </w:docPartBody>
    </w:docPart>
    <w:docPart>
      <w:docPartPr>
        <w:name w:val="28A91C45B30C4A58AA08E9123409D713"/>
        <w:category>
          <w:name w:val="General"/>
          <w:gallery w:val="placeholder"/>
        </w:category>
        <w:types>
          <w:type w:val="bbPlcHdr"/>
        </w:types>
        <w:behaviors>
          <w:behavior w:val="content"/>
        </w:behaviors>
        <w:guid w:val="{456BBF2A-E337-4529-9DA7-08E3439F6D90}"/>
      </w:docPartPr>
      <w:docPartBody>
        <w:p w:rsidR="004C44E3" w:rsidRDefault="00F96A4E" w:rsidP="00F96A4E">
          <w:pPr>
            <w:pStyle w:val="28A91C45B30C4A58AA08E9123409D713"/>
          </w:pPr>
          <w:r w:rsidRPr="00D858FE">
            <w:rPr>
              <w:rStyle w:val="PlaceholderText"/>
            </w:rPr>
            <w:t>Choose an item.</w:t>
          </w:r>
        </w:p>
      </w:docPartBody>
    </w:docPart>
    <w:docPart>
      <w:docPartPr>
        <w:name w:val="4A88D74893E3495EA51984D90A05D915"/>
        <w:category>
          <w:name w:val="General"/>
          <w:gallery w:val="placeholder"/>
        </w:category>
        <w:types>
          <w:type w:val="bbPlcHdr"/>
        </w:types>
        <w:behaviors>
          <w:behavior w:val="content"/>
        </w:behaviors>
        <w:guid w:val="{966D39BD-277F-46C5-9A54-CC2256476516}"/>
      </w:docPartPr>
      <w:docPartBody>
        <w:p w:rsidR="004C44E3" w:rsidRDefault="00F96A4E" w:rsidP="00F96A4E">
          <w:pPr>
            <w:pStyle w:val="4A88D74893E3495EA51984D90A05D915"/>
          </w:pPr>
          <w:r w:rsidRPr="00D858FE">
            <w:rPr>
              <w:rStyle w:val="PlaceholderText"/>
            </w:rPr>
            <w:t>Choose an item.</w:t>
          </w:r>
        </w:p>
      </w:docPartBody>
    </w:docPart>
    <w:docPart>
      <w:docPartPr>
        <w:name w:val="04109D4806C44635B156903B6AA60154"/>
        <w:category>
          <w:name w:val="General"/>
          <w:gallery w:val="placeholder"/>
        </w:category>
        <w:types>
          <w:type w:val="bbPlcHdr"/>
        </w:types>
        <w:behaviors>
          <w:behavior w:val="content"/>
        </w:behaviors>
        <w:guid w:val="{7C98EB86-6DB7-42D6-B220-09621467CF39}"/>
      </w:docPartPr>
      <w:docPartBody>
        <w:p w:rsidR="004C44E3" w:rsidRDefault="00F96A4E" w:rsidP="00F96A4E">
          <w:pPr>
            <w:pStyle w:val="04109D4806C44635B156903B6AA60154"/>
          </w:pPr>
          <w:r w:rsidRPr="00D858FE">
            <w:rPr>
              <w:rStyle w:val="PlaceholderText"/>
            </w:rPr>
            <w:t>Choose an item.</w:t>
          </w:r>
        </w:p>
      </w:docPartBody>
    </w:docPart>
    <w:docPart>
      <w:docPartPr>
        <w:name w:val="975CE7DEB87248F2A2A419FD22BEEE82"/>
        <w:category>
          <w:name w:val="General"/>
          <w:gallery w:val="placeholder"/>
        </w:category>
        <w:types>
          <w:type w:val="bbPlcHdr"/>
        </w:types>
        <w:behaviors>
          <w:behavior w:val="content"/>
        </w:behaviors>
        <w:guid w:val="{19155EC9-6DCE-4128-BFD6-5362168504E8}"/>
      </w:docPartPr>
      <w:docPartBody>
        <w:p w:rsidR="004C44E3" w:rsidRDefault="00F96A4E" w:rsidP="00F96A4E">
          <w:pPr>
            <w:pStyle w:val="975CE7DEB87248F2A2A419FD22BEEE82"/>
          </w:pPr>
          <w:r w:rsidRPr="00D858FE">
            <w:rPr>
              <w:rStyle w:val="PlaceholderText"/>
            </w:rPr>
            <w:t>Choose an item.</w:t>
          </w:r>
        </w:p>
      </w:docPartBody>
    </w:docPart>
    <w:docPart>
      <w:docPartPr>
        <w:name w:val="32CD3A5E933647FBA27FFBFEB40261DF"/>
        <w:category>
          <w:name w:val="General"/>
          <w:gallery w:val="placeholder"/>
        </w:category>
        <w:types>
          <w:type w:val="bbPlcHdr"/>
        </w:types>
        <w:behaviors>
          <w:behavior w:val="content"/>
        </w:behaviors>
        <w:guid w:val="{DD4D2D65-6549-4520-B679-3CF58D781D9F}"/>
      </w:docPartPr>
      <w:docPartBody>
        <w:p w:rsidR="004C44E3" w:rsidRDefault="00F96A4E" w:rsidP="00F96A4E">
          <w:pPr>
            <w:pStyle w:val="32CD3A5E933647FBA27FFBFEB40261DF"/>
          </w:pPr>
          <w:r w:rsidRPr="00D858FE">
            <w:rPr>
              <w:rStyle w:val="PlaceholderText"/>
            </w:rPr>
            <w:t>Choose an item.</w:t>
          </w:r>
        </w:p>
      </w:docPartBody>
    </w:docPart>
    <w:docPart>
      <w:docPartPr>
        <w:name w:val="26D9C18B061342A59BD1ACA0270ACC8D"/>
        <w:category>
          <w:name w:val="General"/>
          <w:gallery w:val="placeholder"/>
        </w:category>
        <w:types>
          <w:type w:val="bbPlcHdr"/>
        </w:types>
        <w:behaviors>
          <w:behavior w:val="content"/>
        </w:behaviors>
        <w:guid w:val="{0ACAFAE3-6902-4481-B4D8-5C1E8676ED7F}"/>
      </w:docPartPr>
      <w:docPartBody>
        <w:p w:rsidR="004C44E3" w:rsidRDefault="00F96A4E" w:rsidP="00F96A4E">
          <w:pPr>
            <w:pStyle w:val="26D9C18B061342A59BD1ACA0270ACC8D"/>
          </w:pPr>
          <w:r w:rsidRPr="00D858FE">
            <w:rPr>
              <w:rStyle w:val="PlaceholderText"/>
            </w:rPr>
            <w:t>Choose an item.</w:t>
          </w:r>
        </w:p>
      </w:docPartBody>
    </w:docPart>
    <w:docPart>
      <w:docPartPr>
        <w:name w:val="8244CD3192694D1E9667CB2F7B9B1608"/>
        <w:category>
          <w:name w:val="General"/>
          <w:gallery w:val="placeholder"/>
        </w:category>
        <w:types>
          <w:type w:val="bbPlcHdr"/>
        </w:types>
        <w:behaviors>
          <w:behavior w:val="content"/>
        </w:behaviors>
        <w:guid w:val="{A7D8C7E2-3B8C-466F-979F-C43052ACF9B3}"/>
      </w:docPartPr>
      <w:docPartBody>
        <w:p w:rsidR="004C44E3" w:rsidRDefault="00F96A4E" w:rsidP="00F96A4E">
          <w:pPr>
            <w:pStyle w:val="8244CD3192694D1E9667CB2F7B9B1608"/>
          </w:pPr>
          <w:r w:rsidRPr="00D858FE">
            <w:rPr>
              <w:rStyle w:val="PlaceholderText"/>
            </w:rPr>
            <w:t>Choose an item.</w:t>
          </w:r>
        </w:p>
      </w:docPartBody>
    </w:docPart>
    <w:docPart>
      <w:docPartPr>
        <w:name w:val="B1D9ED1BF96746AC8351D4B7B89D69E6"/>
        <w:category>
          <w:name w:val="General"/>
          <w:gallery w:val="placeholder"/>
        </w:category>
        <w:types>
          <w:type w:val="bbPlcHdr"/>
        </w:types>
        <w:behaviors>
          <w:behavior w:val="content"/>
        </w:behaviors>
        <w:guid w:val="{052B00B0-3AD8-458D-B2E8-06743433FFBE}"/>
      </w:docPartPr>
      <w:docPartBody>
        <w:p w:rsidR="004C44E3" w:rsidRDefault="00F96A4E" w:rsidP="00F96A4E">
          <w:pPr>
            <w:pStyle w:val="B1D9ED1BF96746AC8351D4B7B89D69E6"/>
          </w:pPr>
          <w:r w:rsidRPr="00D858FE">
            <w:rPr>
              <w:rStyle w:val="PlaceholderText"/>
            </w:rPr>
            <w:t>Choose an item.</w:t>
          </w:r>
        </w:p>
      </w:docPartBody>
    </w:docPart>
    <w:docPart>
      <w:docPartPr>
        <w:name w:val="654F6C8F01BC4CB6A214113B0A922FF9"/>
        <w:category>
          <w:name w:val="General"/>
          <w:gallery w:val="placeholder"/>
        </w:category>
        <w:types>
          <w:type w:val="bbPlcHdr"/>
        </w:types>
        <w:behaviors>
          <w:behavior w:val="content"/>
        </w:behaviors>
        <w:guid w:val="{19806341-B90E-449F-AA51-5B661D5729F5}"/>
      </w:docPartPr>
      <w:docPartBody>
        <w:p w:rsidR="004C44E3" w:rsidRDefault="00F96A4E" w:rsidP="00F96A4E">
          <w:pPr>
            <w:pStyle w:val="654F6C8F01BC4CB6A214113B0A922FF9"/>
          </w:pPr>
          <w:r w:rsidRPr="00D858FE">
            <w:rPr>
              <w:rStyle w:val="PlaceholderText"/>
            </w:rPr>
            <w:t>Choose an item.</w:t>
          </w:r>
        </w:p>
      </w:docPartBody>
    </w:docPart>
    <w:docPart>
      <w:docPartPr>
        <w:name w:val="ABE35D6A9B5D4CAD8F72E6C098E73B0F"/>
        <w:category>
          <w:name w:val="General"/>
          <w:gallery w:val="placeholder"/>
        </w:category>
        <w:types>
          <w:type w:val="bbPlcHdr"/>
        </w:types>
        <w:behaviors>
          <w:behavior w:val="content"/>
        </w:behaviors>
        <w:guid w:val="{7C6EC464-C4B2-4E89-9E18-03CA97F559BF}"/>
      </w:docPartPr>
      <w:docPartBody>
        <w:p w:rsidR="004C44E3" w:rsidRDefault="00F96A4E" w:rsidP="00F96A4E">
          <w:pPr>
            <w:pStyle w:val="ABE35D6A9B5D4CAD8F72E6C098E73B0F"/>
          </w:pPr>
          <w:r w:rsidRPr="00D858FE">
            <w:rPr>
              <w:rStyle w:val="PlaceholderText"/>
            </w:rPr>
            <w:t>Choose an item.</w:t>
          </w:r>
        </w:p>
      </w:docPartBody>
    </w:docPart>
    <w:docPart>
      <w:docPartPr>
        <w:name w:val="9A1BFF2F169F4BAC9CCB1EA1FB87E9DF"/>
        <w:category>
          <w:name w:val="General"/>
          <w:gallery w:val="placeholder"/>
        </w:category>
        <w:types>
          <w:type w:val="bbPlcHdr"/>
        </w:types>
        <w:behaviors>
          <w:behavior w:val="content"/>
        </w:behaviors>
        <w:guid w:val="{957B8707-A1B6-4C40-9D55-E20B254AA54B}"/>
      </w:docPartPr>
      <w:docPartBody>
        <w:p w:rsidR="004C44E3" w:rsidRDefault="00F96A4E" w:rsidP="00F96A4E">
          <w:pPr>
            <w:pStyle w:val="9A1BFF2F169F4BAC9CCB1EA1FB87E9DF"/>
          </w:pPr>
          <w:r w:rsidRPr="00D858FE">
            <w:rPr>
              <w:rStyle w:val="PlaceholderText"/>
            </w:rPr>
            <w:t>Choose an item.</w:t>
          </w:r>
        </w:p>
      </w:docPartBody>
    </w:docPart>
    <w:docPart>
      <w:docPartPr>
        <w:name w:val="2278997976524585B722C6D99402672C"/>
        <w:category>
          <w:name w:val="General"/>
          <w:gallery w:val="placeholder"/>
        </w:category>
        <w:types>
          <w:type w:val="bbPlcHdr"/>
        </w:types>
        <w:behaviors>
          <w:behavior w:val="content"/>
        </w:behaviors>
        <w:guid w:val="{B8121648-8E62-4DCD-A53C-948007AB35C7}"/>
      </w:docPartPr>
      <w:docPartBody>
        <w:p w:rsidR="004C44E3" w:rsidRDefault="00F96A4E" w:rsidP="00F96A4E">
          <w:pPr>
            <w:pStyle w:val="2278997976524585B722C6D99402672C"/>
          </w:pPr>
          <w:r w:rsidRPr="00D858FE">
            <w:rPr>
              <w:rStyle w:val="PlaceholderText"/>
            </w:rPr>
            <w:t>Choose an item.</w:t>
          </w:r>
        </w:p>
      </w:docPartBody>
    </w:docPart>
    <w:docPart>
      <w:docPartPr>
        <w:name w:val="9C77EDB424EF43A79B03C515705FA0DD"/>
        <w:category>
          <w:name w:val="General"/>
          <w:gallery w:val="placeholder"/>
        </w:category>
        <w:types>
          <w:type w:val="bbPlcHdr"/>
        </w:types>
        <w:behaviors>
          <w:behavior w:val="content"/>
        </w:behaviors>
        <w:guid w:val="{E49C5D31-481D-41EA-AD50-A4F48D221017}"/>
      </w:docPartPr>
      <w:docPartBody>
        <w:p w:rsidR="004C44E3" w:rsidRDefault="00F96A4E" w:rsidP="00F96A4E">
          <w:pPr>
            <w:pStyle w:val="9C77EDB424EF43A79B03C515705FA0DD"/>
          </w:pPr>
          <w:r w:rsidRPr="00D858FE">
            <w:rPr>
              <w:rStyle w:val="PlaceholderText"/>
            </w:rPr>
            <w:t>Choose an item.</w:t>
          </w:r>
        </w:p>
      </w:docPartBody>
    </w:docPart>
    <w:docPart>
      <w:docPartPr>
        <w:name w:val="4AF28EC7FD844EF583F684F20AD67AC2"/>
        <w:category>
          <w:name w:val="General"/>
          <w:gallery w:val="placeholder"/>
        </w:category>
        <w:types>
          <w:type w:val="bbPlcHdr"/>
        </w:types>
        <w:behaviors>
          <w:behavior w:val="content"/>
        </w:behaviors>
        <w:guid w:val="{AC2EC585-55EC-4F18-B517-7880473BBBD9}"/>
      </w:docPartPr>
      <w:docPartBody>
        <w:p w:rsidR="004C44E3" w:rsidRDefault="00F96A4E" w:rsidP="00F96A4E">
          <w:pPr>
            <w:pStyle w:val="4AF28EC7FD844EF583F684F20AD67AC2"/>
          </w:pPr>
          <w:r w:rsidRPr="00D858FE">
            <w:rPr>
              <w:rStyle w:val="PlaceholderText"/>
            </w:rPr>
            <w:t>Choose an item.</w:t>
          </w:r>
        </w:p>
      </w:docPartBody>
    </w:docPart>
    <w:docPart>
      <w:docPartPr>
        <w:name w:val="2CB7FAD91A7948C4AEC32DAA817CBBAA"/>
        <w:category>
          <w:name w:val="General"/>
          <w:gallery w:val="placeholder"/>
        </w:category>
        <w:types>
          <w:type w:val="bbPlcHdr"/>
        </w:types>
        <w:behaviors>
          <w:behavior w:val="content"/>
        </w:behaviors>
        <w:guid w:val="{C20DBB38-E3C2-4374-9653-1D0D6472D890}"/>
      </w:docPartPr>
      <w:docPartBody>
        <w:p w:rsidR="004C44E3" w:rsidRDefault="00F96A4E" w:rsidP="00F96A4E">
          <w:pPr>
            <w:pStyle w:val="2CB7FAD91A7948C4AEC32DAA817CBBAA"/>
          </w:pPr>
          <w:r w:rsidRPr="00D858FE">
            <w:rPr>
              <w:rStyle w:val="PlaceholderText"/>
            </w:rPr>
            <w:t>Choose an item.</w:t>
          </w:r>
        </w:p>
      </w:docPartBody>
    </w:docPart>
    <w:docPart>
      <w:docPartPr>
        <w:name w:val="E49C0765C2B546A4BBAC2BDC972BA5C6"/>
        <w:category>
          <w:name w:val="General"/>
          <w:gallery w:val="placeholder"/>
        </w:category>
        <w:types>
          <w:type w:val="bbPlcHdr"/>
        </w:types>
        <w:behaviors>
          <w:behavior w:val="content"/>
        </w:behaviors>
        <w:guid w:val="{7BEB329A-A2DC-4A85-B006-D4C53EFDEAD2}"/>
      </w:docPartPr>
      <w:docPartBody>
        <w:p w:rsidR="004C44E3" w:rsidRDefault="00F96A4E" w:rsidP="00F96A4E">
          <w:pPr>
            <w:pStyle w:val="E49C0765C2B546A4BBAC2BDC972BA5C6"/>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49763C"/>
    <w:rsid w:val="004C44E3"/>
    <w:rsid w:val="0055616C"/>
    <w:rsid w:val="006066DB"/>
    <w:rsid w:val="00674D42"/>
    <w:rsid w:val="00714299"/>
    <w:rsid w:val="00BF58F7"/>
    <w:rsid w:val="00F96A4E"/>
    <w:rsid w:val="00FE481B"/>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96A4E"/>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686ADF96406E45759734F43261E5FCF0">
    <w:name w:val="686ADF96406E45759734F43261E5FCF0"/>
    <w:rsid w:val="00F96A4E"/>
  </w:style>
  <w:style w:type="paragraph" w:customStyle="1" w:styleId="84847DB6A8414BDCB6F5164762ECDF4B">
    <w:name w:val="84847DB6A8414BDCB6F5164762ECDF4B"/>
    <w:rsid w:val="00F96A4E"/>
  </w:style>
  <w:style w:type="paragraph" w:customStyle="1" w:styleId="9DE8A8DDAC9D46FF8F082207BC4E727E">
    <w:name w:val="9DE8A8DDAC9D46FF8F082207BC4E727E"/>
    <w:rsid w:val="00F96A4E"/>
  </w:style>
  <w:style w:type="paragraph" w:customStyle="1" w:styleId="A884627E8E564F58ABAEA6A07F889E7E">
    <w:name w:val="A884627E8E564F58ABAEA6A07F889E7E"/>
    <w:rsid w:val="00F96A4E"/>
  </w:style>
  <w:style w:type="paragraph" w:customStyle="1" w:styleId="9CD3F6F951A740D18D06802DE89F12FE">
    <w:name w:val="9CD3F6F951A740D18D06802DE89F12FE"/>
    <w:rsid w:val="00F96A4E"/>
  </w:style>
  <w:style w:type="paragraph" w:customStyle="1" w:styleId="239AF27F4D5C4DFC990269BFC91756C0">
    <w:name w:val="239AF27F4D5C4DFC990269BFC91756C0"/>
    <w:rsid w:val="00F96A4E"/>
  </w:style>
  <w:style w:type="paragraph" w:customStyle="1" w:styleId="FF2870A73B84404F95A44D1D615DB0AF">
    <w:name w:val="FF2870A73B84404F95A44D1D615DB0AF"/>
    <w:rsid w:val="00F96A4E"/>
  </w:style>
  <w:style w:type="paragraph" w:customStyle="1" w:styleId="19A7397AD8524D169BD17C088FAE6204">
    <w:name w:val="19A7397AD8524D169BD17C088FAE6204"/>
    <w:rsid w:val="00F96A4E"/>
  </w:style>
  <w:style w:type="paragraph" w:customStyle="1" w:styleId="E642B1F24F204CA7BD5F10EE9B17F80D">
    <w:name w:val="E642B1F24F204CA7BD5F10EE9B17F80D"/>
    <w:rsid w:val="00F96A4E"/>
  </w:style>
  <w:style w:type="paragraph" w:customStyle="1" w:styleId="3A212D5E6A344B06B60E62E7A00063B3">
    <w:name w:val="3A212D5E6A344B06B60E62E7A00063B3"/>
    <w:rsid w:val="00F96A4E"/>
  </w:style>
  <w:style w:type="paragraph" w:customStyle="1" w:styleId="FEBB42B2C45648F0A90A5B702688A079">
    <w:name w:val="FEBB42B2C45648F0A90A5B702688A079"/>
    <w:rsid w:val="00F96A4E"/>
  </w:style>
  <w:style w:type="paragraph" w:customStyle="1" w:styleId="32B4664BB688455981186BEF1C925F97">
    <w:name w:val="32B4664BB688455981186BEF1C925F97"/>
    <w:rsid w:val="00F96A4E"/>
  </w:style>
  <w:style w:type="paragraph" w:customStyle="1" w:styleId="9714B2A7CBC340C0A5179A77F73435FF">
    <w:name w:val="9714B2A7CBC340C0A5179A77F73435FF"/>
    <w:rsid w:val="00F96A4E"/>
  </w:style>
  <w:style w:type="paragraph" w:customStyle="1" w:styleId="D041C1C3234944499E487F0D5EC16E9D">
    <w:name w:val="D041C1C3234944499E487F0D5EC16E9D"/>
    <w:rsid w:val="00F96A4E"/>
  </w:style>
  <w:style w:type="paragraph" w:customStyle="1" w:styleId="63E96C2421114C739B8370C7BAF15185">
    <w:name w:val="63E96C2421114C739B8370C7BAF15185"/>
    <w:rsid w:val="00F96A4E"/>
  </w:style>
  <w:style w:type="paragraph" w:customStyle="1" w:styleId="C707382C75F64D868FF1DF9806ED093A">
    <w:name w:val="C707382C75F64D868FF1DF9806ED093A"/>
    <w:rsid w:val="00F96A4E"/>
  </w:style>
  <w:style w:type="paragraph" w:customStyle="1" w:styleId="9353B0C6858D44D4A7A8B1ABA3C81EA9">
    <w:name w:val="9353B0C6858D44D4A7A8B1ABA3C81EA9"/>
    <w:rsid w:val="00F96A4E"/>
  </w:style>
  <w:style w:type="paragraph" w:customStyle="1" w:styleId="175B4682332B474A95A52C8E9B1DA61D">
    <w:name w:val="175B4682332B474A95A52C8E9B1DA61D"/>
    <w:rsid w:val="00F96A4E"/>
  </w:style>
  <w:style w:type="paragraph" w:customStyle="1" w:styleId="CFB6BBBE775C42B18D163B2ACB1CC334">
    <w:name w:val="CFB6BBBE775C42B18D163B2ACB1CC334"/>
    <w:rsid w:val="00F96A4E"/>
  </w:style>
  <w:style w:type="paragraph" w:customStyle="1" w:styleId="743359456E2341FEA84912913FBCC6AD">
    <w:name w:val="743359456E2341FEA84912913FBCC6AD"/>
    <w:rsid w:val="00F96A4E"/>
  </w:style>
  <w:style w:type="paragraph" w:customStyle="1" w:styleId="7DF86CFD62E2434F97B936D60A730469">
    <w:name w:val="7DF86CFD62E2434F97B936D60A730469"/>
    <w:rsid w:val="00F96A4E"/>
  </w:style>
  <w:style w:type="paragraph" w:customStyle="1" w:styleId="39974366F7B54969ACE49BD3466DD089">
    <w:name w:val="39974366F7B54969ACE49BD3466DD089"/>
    <w:rsid w:val="00F96A4E"/>
  </w:style>
  <w:style w:type="paragraph" w:customStyle="1" w:styleId="947DAC4D72314B4E86E7541467E26E3C">
    <w:name w:val="947DAC4D72314B4E86E7541467E26E3C"/>
    <w:rsid w:val="00F96A4E"/>
  </w:style>
  <w:style w:type="paragraph" w:customStyle="1" w:styleId="1A5760B1D9454EA9BCD71DE7CDE7DE25">
    <w:name w:val="1A5760B1D9454EA9BCD71DE7CDE7DE25"/>
    <w:rsid w:val="00F96A4E"/>
  </w:style>
  <w:style w:type="paragraph" w:customStyle="1" w:styleId="71A7951557024C9CA63068E52DFEC4F0">
    <w:name w:val="71A7951557024C9CA63068E52DFEC4F0"/>
    <w:rsid w:val="00F96A4E"/>
  </w:style>
  <w:style w:type="paragraph" w:customStyle="1" w:styleId="446D4ED3F37F4663B5B681766314E95B">
    <w:name w:val="446D4ED3F37F4663B5B681766314E95B"/>
    <w:rsid w:val="00F96A4E"/>
  </w:style>
  <w:style w:type="paragraph" w:customStyle="1" w:styleId="A9216D9DB389442A9C3994D8ABBF19FC">
    <w:name w:val="A9216D9DB389442A9C3994D8ABBF19FC"/>
    <w:rsid w:val="00F96A4E"/>
  </w:style>
  <w:style w:type="paragraph" w:customStyle="1" w:styleId="F7BB183234AC4115AD5C02AF239EE8C0">
    <w:name w:val="F7BB183234AC4115AD5C02AF239EE8C0"/>
    <w:rsid w:val="00F96A4E"/>
  </w:style>
  <w:style w:type="paragraph" w:customStyle="1" w:styleId="259F717777AD4CEF92EF8AC1B5E996D0">
    <w:name w:val="259F717777AD4CEF92EF8AC1B5E996D0"/>
    <w:rsid w:val="00F96A4E"/>
  </w:style>
  <w:style w:type="paragraph" w:customStyle="1" w:styleId="339B9C86162D44F4885077B3CEE74C99">
    <w:name w:val="339B9C86162D44F4885077B3CEE74C99"/>
    <w:rsid w:val="00F96A4E"/>
  </w:style>
  <w:style w:type="paragraph" w:customStyle="1" w:styleId="832E3FA40B5C4F94BF73F6F1A325E474">
    <w:name w:val="832E3FA40B5C4F94BF73F6F1A325E474"/>
    <w:rsid w:val="00F96A4E"/>
  </w:style>
  <w:style w:type="paragraph" w:customStyle="1" w:styleId="40466B82E7204F0DA48FA24F436B90E1">
    <w:name w:val="40466B82E7204F0DA48FA24F436B90E1"/>
    <w:rsid w:val="00F96A4E"/>
  </w:style>
  <w:style w:type="paragraph" w:customStyle="1" w:styleId="1D9144BCA4CC45AEB889B373B0FB43BA">
    <w:name w:val="1D9144BCA4CC45AEB889B373B0FB43BA"/>
    <w:rsid w:val="00F96A4E"/>
  </w:style>
  <w:style w:type="paragraph" w:customStyle="1" w:styleId="28A91C45B30C4A58AA08E9123409D713">
    <w:name w:val="28A91C45B30C4A58AA08E9123409D713"/>
    <w:rsid w:val="00F96A4E"/>
  </w:style>
  <w:style w:type="paragraph" w:customStyle="1" w:styleId="4A88D74893E3495EA51984D90A05D915">
    <w:name w:val="4A88D74893E3495EA51984D90A05D915"/>
    <w:rsid w:val="00F96A4E"/>
  </w:style>
  <w:style w:type="paragraph" w:customStyle="1" w:styleId="04109D4806C44635B156903B6AA60154">
    <w:name w:val="04109D4806C44635B156903B6AA60154"/>
    <w:rsid w:val="00F96A4E"/>
  </w:style>
  <w:style w:type="paragraph" w:customStyle="1" w:styleId="975CE7DEB87248F2A2A419FD22BEEE82">
    <w:name w:val="975CE7DEB87248F2A2A419FD22BEEE82"/>
    <w:rsid w:val="00F96A4E"/>
  </w:style>
  <w:style w:type="paragraph" w:customStyle="1" w:styleId="32CD3A5E933647FBA27FFBFEB40261DF">
    <w:name w:val="32CD3A5E933647FBA27FFBFEB40261DF"/>
    <w:rsid w:val="00F96A4E"/>
  </w:style>
  <w:style w:type="paragraph" w:customStyle="1" w:styleId="26D9C18B061342A59BD1ACA0270ACC8D">
    <w:name w:val="26D9C18B061342A59BD1ACA0270ACC8D"/>
    <w:rsid w:val="00F96A4E"/>
  </w:style>
  <w:style w:type="paragraph" w:customStyle="1" w:styleId="8244CD3192694D1E9667CB2F7B9B1608">
    <w:name w:val="8244CD3192694D1E9667CB2F7B9B1608"/>
    <w:rsid w:val="00F96A4E"/>
  </w:style>
  <w:style w:type="paragraph" w:customStyle="1" w:styleId="B1D9ED1BF96746AC8351D4B7B89D69E6">
    <w:name w:val="B1D9ED1BF96746AC8351D4B7B89D69E6"/>
    <w:rsid w:val="00F96A4E"/>
  </w:style>
  <w:style w:type="paragraph" w:customStyle="1" w:styleId="654F6C8F01BC4CB6A214113B0A922FF9">
    <w:name w:val="654F6C8F01BC4CB6A214113B0A922FF9"/>
    <w:rsid w:val="00F96A4E"/>
  </w:style>
  <w:style w:type="paragraph" w:customStyle="1" w:styleId="ABE35D6A9B5D4CAD8F72E6C098E73B0F">
    <w:name w:val="ABE35D6A9B5D4CAD8F72E6C098E73B0F"/>
    <w:rsid w:val="00F96A4E"/>
  </w:style>
  <w:style w:type="paragraph" w:customStyle="1" w:styleId="9A1BFF2F169F4BAC9CCB1EA1FB87E9DF">
    <w:name w:val="9A1BFF2F169F4BAC9CCB1EA1FB87E9DF"/>
    <w:rsid w:val="00F96A4E"/>
  </w:style>
  <w:style w:type="paragraph" w:customStyle="1" w:styleId="2278997976524585B722C6D99402672C">
    <w:name w:val="2278997976524585B722C6D99402672C"/>
    <w:rsid w:val="00F96A4E"/>
  </w:style>
  <w:style w:type="paragraph" w:customStyle="1" w:styleId="9C77EDB424EF43A79B03C515705FA0DD">
    <w:name w:val="9C77EDB424EF43A79B03C515705FA0DD"/>
    <w:rsid w:val="00F96A4E"/>
  </w:style>
  <w:style w:type="paragraph" w:customStyle="1" w:styleId="4AF28EC7FD844EF583F684F20AD67AC2">
    <w:name w:val="4AF28EC7FD844EF583F684F20AD67AC2"/>
    <w:rsid w:val="00F96A4E"/>
  </w:style>
  <w:style w:type="paragraph" w:customStyle="1" w:styleId="2CB7FAD91A7948C4AEC32DAA817CBBAA">
    <w:name w:val="2CB7FAD91A7948C4AEC32DAA817CBBAA"/>
    <w:rsid w:val="00F96A4E"/>
  </w:style>
  <w:style w:type="paragraph" w:customStyle="1" w:styleId="E49C0765C2B546A4BBAC2BDC972BA5C6">
    <w:name w:val="E49C0765C2B546A4BBAC2BDC972BA5C6"/>
    <w:rsid w:val="00F96A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The Glen Residential Care Service</Home>
    <Signed xmlns="a8338b6e-77a6-4851-82b6-98166143ffdd" xsi:nil="true"/>
    <Uploaded xmlns="a8338b6e-77a6-4851-82b6-98166143ffdd">true</Uploaded>
    <Management_x0020_Company xmlns="a8338b6e-77a6-4851-82b6-98166143ffdd" xsi:nil="true"/>
    <Doc_x0020_Date xmlns="a8338b6e-77a6-4851-82b6-98166143ffdd">2023-03-08T02:30:32+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D1E44324-AE54-DE11-923C-005056922186</Home_x0020_ID>
    <State xmlns="a8338b6e-77a6-4851-82b6-98166143ffdd" xsi:nil="true"/>
    <Doc_x0020_Sent_Received_x0020_Date xmlns="a8338b6e-77a6-4851-82b6-98166143ffdd">2023-03-08T00:00:00+00:00</Doc_x0020_Sent_Received_x0020_Date>
    <Activity_x0020_ID xmlns="a8338b6e-77a6-4851-82b6-98166143ffdd">B5924230-7ABF-EB11-AC8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a8338b6e-77a6-4851-82b6-98166143ffdd"/>
    <ds:schemaRef ds:uri="http://schemas.microsoft.com/office/2006/documentManagement/types"/>
    <ds:schemaRef ds:uri="http://www.w3.org/XML/1998/namespace"/>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393E7707-275E-427C-A675-B7884BC2D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672</Words>
  <Characters>2093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3</cp:revision>
  <dcterms:created xsi:type="dcterms:W3CDTF">2023-03-10T01:12:00Z</dcterms:created>
  <dcterms:modified xsi:type="dcterms:W3CDTF">2023-03-10T01:1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